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9FEDCC" w14:textId="41B68695" w:rsidR="00C02C72" w:rsidRDefault="001F6418" w:rsidP="009D5BC7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Hlk78475313"/>
      <w:r>
        <w:rPr>
          <w:rFonts w:ascii="Times New Roman" w:eastAsia="Times New Roman" w:hAnsi="Times New Roman" w:cs="Times New Roman"/>
          <w:color w:val="000000" w:themeColor="text1"/>
          <w:kern w:val="28"/>
          <w:sz w:val="48"/>
          <w:szCs w:val="20"/>
        </w:rPr>
        <w:t>Capacity Expansion Planning Under the Risk of Hurricanes</w:t>
      </w:r>
      <w:r w:rsidR="0080652C">
        <w:rPr>
          <w:rFonts w:ascii="Times New Roman" w:eastAsia="Times New Roman" w:hAnsi="Times New Roman" w:cs="Times New Roman"/>
          <w:color w:val="000000" w:themeColor="text1"/>
          <w:kern w:val="28"/>
          <w:sz w:val="48"/>
          <w:szCs w:val="20"/>
        </w:rPr>
        <w:t>: An Analysis of The US East Coast</w:t>
      </w:r>
    </w:p>
    <w:p w14:paraId="3C8555C5" w14:textId="77777777" w:rsidR="0052081D" w:rsidRPr="00C02C72" w:rsidRDefault="0052081D" w:rsidP="0052081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16A788A" w14:textId="2566392F" w:rsidR="00E24EA3" w:rsidRPr="00C02C72" w:rsidRDefault="00E24EA3" w:rsidP="00E24EA3">
      <w:pPr>
        <w:pStyle w:val="Authors"/>
        <w:framePr w:w="9575" w:h="781" w:hRule="exact" w:wrap="notBeside" w:x="1287" w:y="200"/>
        <w:rPr>
          <w:sz w:val="24"/>
          <w:szCs w:val="22"/>
          <w:lang w:val="pt-BR"/>
        </w:rPr>
      </w:pPr>
      <w:r w:rsidRPr="00C02C72">
        <w:rPr>
          <w:sz w:val="24"/>
          <w:szCs w:val="22"/>
          <w:lang w:val="pt-BR"/>
        </w:rPr>
        <w:t>Victor. A. D. Faria</w:t>
      </w:r>
      <w:r w:rsidRPr="00C02C72">
        <w:rPr>
          <w:sz w:val="24"/>
          <w:szCs w:val="22"/>
          <w:vertAlign w:val="superscript"/>
          <w:lang w:val="pt-BR"/>
        </w:rPr>
        <w:t>1*</w:t>
      </w:r>
      <w:r w:rsidRPr="00C02C72">
        <w:rPr>
          <w:sz w:val="24"/>
          <w:szCs w:val="22"/>
          <w:lang w:val="pt-BR"/>
        </w:rPr>
        <w:t>, Anderson Rodrigo de Queiroz</w:t>
      </w:r>
      <w:r w:rsidRPr="00C02C72">
        <w:rPr>
          <w:sz w:val="24"/>
          <w:szCs w:val="22"/>
          <w:vertAlign w:val="superscript"/>
          <w:lang w:val="pt-BR"/>
        </w:rPr>
        <w:t xml:space="preserve"> 2,3</w:t>
      </w:r>
      <w:r w:rsidR="001F6418" w:rsidRPr="00C02C72">
        <w:rPr>
          <w:sz w:val="24"/>
          <w:szCs w:val="22"/>
          <w:lang w:val="pt-BR"/>
        </w:rPr>
        <w:t xml:space="preserve">, </w:t>
      </w:r>
      <w:r w:rsidR="001F6418">
        <w:rPr>
          <w:sz w:val="24"/>
          <w:szCs w:val="22"/>
          <w:lang w:val="pt-BR"/>
        </w:rPr>
        <w:t>Luana Medeiros Marangon Lima</w:t>
      </w:r>
      <w:r w:rsidR="001F6418" w:rsidRPr="00C02C72">
        <w:rPr>
          <w:sz w:val="24"/>
          <w:szCs w:val="22"/>
          <w:vertAlign w:val="superscript"/>
          <w:lang w:val="pt-BR"/>
        </w:rPr>
        <w:t xml:space="preserve"> </w:t>
      </w:r>
      <w:r w:rsidR="001F6418">
        <w:rPr>
          <w:sz w:val="24"/>
          <w:szCs w:val="22"/>
          <w:vertAlign w:val="superscript"/>
          <w:lang w:val="pt-BR"/>
        </w:rPr>
        <w:t>4</w:t>
      </w:r>
    </w:p>
    <w:p w14:paraId="0139F259" w14:textId="1272670E" w:rsidR="0068590C" w:rsidRDefault="0068590C" w:rsidP="00526223">
      <w:pPr>
        <w:widowControl w:val="0"/>
        <w:spacing w:after="0" w:line="252" w:lineRule="auto"/>
        <w:ind w:left="1287" w:hanging="720"/>
        <w:jc w:val="both"/>
        <w:rPr>
          <w:rFonts w:ascii="Times New Roman" w:eastAsia="Times New Roman" w:hAnsi="Times New Roman" w:cs="Times New Roman"/>
          <w:sz w:val="28"/>
          <w:szCs w:val="28"/>
          <w:lang w:val="pt-BR"/>
        </w:rPr>
      </w:pPr>
    </w:p>
    <w:p w14:paraId="49E8438D" w14:textId="77777777" w:rsidR="00C02C72" w:rsidRPr="00C02C72" w:rsidRDefault="00C02C72" w:rsidP="00526223">
      <w:pPr>
        <w:widowControl w:val="0"/>
        <w:spacing w:after="0" w:line="252" w:lineRule="auto"/>
        <w:ind w:left="1287" w:hanging="720"/>
        <w:jc w:val="both"/>
        <w:rPr>
          <w:rFonts w:ascii="Times New Roman" w:eastAsia="Times New Roman" w:hAnsi="Times New Roman" w:cs="Times New Roman"/>
          <w:sz w:val="28"/>
          <w:szCs w:val="28"/>
          <w:lang w:val="pt-BR"/>
        </w:rPr>
      </w:pPr>
    </w:p>
    <w:p w14:paraId="414DE36A" w14:textId="48CE7456" w:rsidR="00526223" w:rsidRPr="00C02C72" w:rsidRDefault="00526223" w:rsidP="00526223">
      <w:pPr>
        <w:spacing w:before="20" w:after="0" w:line="252" w:lineRule="auto"/>
        <w:ind w:left="1287" w:hanging="720"/>
        <w:jc w:val="both"/>
        <w:rPr>
          <w:rFonts w:ascii="Times New Roman" w:eastAsia="Times New Roman" w:hAnsi="Times New Roman" w:cs="Times New Roman"/>
          <w:sz w:val="24"/>
          <w:szCs w:val="28"/>
        </w:rPr>
      </w:pPr>
      <w:r w:rsidRPr="00C02C72">
        <w:rPr>
          <w:rFonts w:ascii="Times New Roman" w:eastAsia="Times New Roman" w:hAnsi="Times New Roman" w:cs="Times New Roman"/>
          <w:sz w:val="24"/>
          <w:szCs w:val="28"/>
        </w:rPr>
        <w:t>1 –</w:t>
      </w:r>
      <w:r w:rsidRPr="00C02C72">
        <w:rPr>
          <w:rFonts w:ascii="Times New Roman" w:eastAsia="Times New Roman" w:hAnsi="Times New Roman" w:cs="Times New Roman"/>
          <w:sz w:val="24"/>
          <w:szCs w:val="28"/>
        </w:rPr>
        <w:tab/>
      </w:r>
      <w:r w:rsidR="00C64292" w:rsidRPr="00C02C72">
        <w:rPr>
          <w:rFonts w:ascii="Times New Roman" w:eastAsia="Times New Roman" w:hAnsi="Times New Roman" w:cs="Times New Roman"/>
          <w:sz w:val="24"/>
          <w:szCs w:val="28"/>
        </w:rPr>
        <w:t>Department of Operations Research, North Carolina State University, Raleigh, NC, 27695, USA</w:t>
      </w:r>
    </w:p>
    <w:p w14:paraId="641A4062" w14:textId="77777777" w:rsidR="00526223" w:rsidRDefault="00526223" w:rsidP="00526223">
      <w:pPr>
        <w:spacing w:before="20" w:after="0" w:line="252" w:lineRule="auto"/>
        <w:ind w:left="1287" w:hanging="720"/>
        <w:jc w:val="both"/>
        <w:rPr>
          <w:rFonts w:ascii="Times New Roman" w:eastAsia="Times New Roman" w:hAnsi="Times New Roman" w:cs="Times New Roman"/>
          <w:sz w:val="24"/>
          <w:szCs w:val="28"/>
        </w:rPr>
      </w:pPr>
    </w:p>
    <w:p w14:paraId="306E6C18" w14:textId="7D4645DB" w:rsidR="001F6418" w:rsidRPr="00C02C72" w:rsidRDefault="001F6418" w:rsidP="001F6418">
      <w:pPr>
        <w:spacing w:before="20" w:after="0" w:line="252" w:lineRule="auto"/>
        <w:ind w:left="1287" w:hanging="720"/>
        <w:jc w:val="both"/>
        <w:rPr>
          <w:rFonts w:ascii="Times New Roman" w:eastAsia="Times New Roman" w:hAnsi="Times New Roman" w:cs="Times New Roman"/>
          <w:sz w:val="24"/>
          <w:szCs w:val="28"/>
        </w:rPr>
      </w:pPr>
      <w:r>
        <w:rPr>
          <w:rFonts w:ascii="Times New Roman" w:eastAsia="Times New Roman" w:hAnsi="Times New Roman" w:cs="Times New Roman"/>
          <w:sz w:val="24"/>
          <w:szCs w:val="28"/>
        </w:rPr>
        <w:t>2</w:t>
      </w:r>
      <w:r w:rsidRPr="00C02C72">
        <w:rPr>
          <w:rFonts w:ascii="Times New Roman" w:eastAsia="Times New Roman" w:hAnsi="Times New Roman" w:cs="Times New Roman"/>
          <w:sz w:val="24"/>
          <w:szCs w:val="28"/>
        </w:rPr>
        <w:t xml:space="preserve"> –</w:t>
      </w:r>
      <w:r w:rsidRPr="00C02C72">
        <w:rPr>
          <w:rFonts w:ascii="Times New Roman" w:eastAsia="Times New Roman" w:hAnsi="Times New Roman" w:cs="Times New Roman"/>
          <w:sz w:val="24"/>
          <w:szCs w:val="28"/>
        </w:rPr>
        <w:tab/>
        <w:t>CCEE Department, North Carolina State University, Raleigh, NC, 27607, USA</w:t>
      </w:r>
    </w:p>
    <w:p w14:paraId="11B92A01" w14:textId="77777777" w:rsidR="001F6418" w:rsidRPr="00C02C72" w:rsidRDefault="001F6418" w:rsidP="00526223">
      <w:pPr>
        <w:spacing w:before="20" w:after="0" w:line="252" w:lineRule="auto"/>
        <w:ind w:left="1287" w:hanging="720"/>
        <w:jc w:val="both"/>
        <w:rPr>
          <w:rFonts w:ascii="Times New Roman" w:eastAsia="Times New Roman" w:hAnsi="Times New Roman" w:cs="Times New Roman"/>
          <w:sz w:val="24"/>
          <w:szCs w:val="28"/>
        </w:rPr>
      </w:pPr>
    </w:p>
    <w:p w14:paraId="5E24D880" w14:textId="004580C4" w:rsidR="00526223" w:rsidRDefault="001F6418" w:rsidP="00526223">
      <w:pPr>
        <w:spacing w:before="20" w:after="0" w:line="252" w:lineRule="auto"/>
        <w:ind w:left="1287" w:hanging="720"/>
        <w:jc w:val="both"/>
        <w:rPr>
          <w:rFonts w:ascii="Times New Roman" w:eastAsia="Times New Roman" w:hAnsi="Times New Roman" w:cs="Times New Roman"/>
          <w:sz w:val="24"/>
          <w:szCs w:val="28"/>
        </w:rPr>
      </w:pPr>
      <w:r>
        <w:rPr>
          <w:rFonts w:ascii="Times New Roman" w:eastAsia="Times New Roman" w:hAnsi="Times New Roman" w:cs="Times New Roman"/>
          <w:sz w:val="24"/>
          <w:szCs w:val="28"/>
        </w:rPr>
        <w:t>3</w:t>
      </w:r>
      <w:r w:rsidR="00526223" w:rsidRPr="00C02C72">
        <w:rPr>
          <w:rFonts w:ascii="Times New Roman" w:eastAsia="Times New Roman" w:hAnsi="Times New Roman" w:cs="Times New Roman"/>
          <w:sz w:val="24"/>
          <w:szCs w:val="28"/>
        </w:rPr>
        <w:t xml:space="preserve"> –</w:t>
      </w:r>
      <w:r w:rsidR="00526223" w:rsidRPr="00C02C72">
        <w:rPr>
          <w:rFonts w:ascii="Times New Roman" w:eastAsia="Times New Roman" w:hAnsi="Times New Roman" w:cs="Times New Roman"/>
          <w:sz w:val="24"/>
          <w:szCs w:val="28"/>
        </w:rPr>
        <w:tab/>
      </w:r>
      <w:r w:rsidR="00B0331B" w:rsidRPr="00C02C72">
        <w:rPr>
          <w:rFonts w:ascii="Times New Roman" w:eastAsia="Times New Roman" w:hAnsi="Times New Roman" w:cs="Times New Roman"/>
          <w:sz w:val="24"/>
          <w:szCs w:val="28"/>
        </w:rPr>
        <w:t>Decision Sciences, Economics</w:t>
      </w:r>
      <w:r w:rsidR="004B1445">
        <w:rPr>
          <w:rFonts w:ascii="Times New Roman" w:eastAsia="Times New Roman" w:hAnsi="Times New Roman" w:cs="Times New Roman"/>
          <w:sz w:val="24"/>
          <w:szCs w:val="28"/>
        </w:rPr>
        <w:t>,</w:t>
      </w:r>
      <w:r w:rsidR="00B0331B" w:rsidRPr="00C02C72">
        <w:rPr>
          <w:rFonts w:ascii="Times New Roman" w:eastAsia="Times New Roman" w:hAnsi="Times New Roman" w:cs="Times New Roman"/>
          <w:sz w:val="24"/>
          <w:szCs w:val="28"/>
        </w:rPr>
        <w:t xml:space="preserve"> and Finance Department</w:t>
      </w:r>
      <w:r w:rsidR="00E24EA3" w:rsidRPr="00C02C72">
        <w:rPr>
          <w:rFonts w:ascii="Times New Roman" w:eastAsia="Times New Roman" w:hAnsi="Times New Roman" w:cs="Times New Roman"/>
          <w:sz w:val="24"/>
          <w:szCs w:val="28"/>
        </w:rPr>
        <w:t>, School of Business at North Carolina Central University, Durham, NC, 27707, USA</w:t>
      </w:r>
    </w:p>
    <w:p w14:paraId="1F97A56C" w14:textId="77777777" w:rsidR="001F6418" w:rsidRDefault="001F6418" w:rsidP="00526223">
      <w:pPr>
        <w:spacing w:before="20" w:after="0" w:line="252" w:lineRule="auto"/>
        <w:ind w:left="1287" w:hanging="720"/>
        <w:jc w:val="both"/>
        <w:rPr>
          <w:rFonts w:ascii="Times New Roman" w:eastAsia="Times New Roman" w:hAnsi="Times New Roman" w:cs="Times New Roman"/>
          <w:sz w:val="24"/>
          <w:szCs w:val="28"/>
        </w:rPr>
      </w:pPr>
    </w:p>
    <w:p w14:paraId="1FA5D5AA" w14:textId="29B8FA3D" w:rsidR="001F6418" w:rsidRPr="00C02C72" w:rsidRDefault="001F6418" w:rsidP="00526223">
      <w:pPr>
        <w:spacing w:before="20" w:after="0" w:line="252" w:lineRule="auto"/>
        <w:ind w:left="1287" w:hanging="720"/>
        <w:jc w:val="both"/>
        <w:rPr>
          <w:rFonts w:ascii="Times New Roman" w:eastAsia="Times New Roman" w:hAnsi="Times New Roman" w:cs="Times New Roman"/>
          <w:sz w:val="24"/>
          <w:szCs w:val="28"/>
        </w:rPr>
      </w:pPr>
      <w:r>
        <w:rPr>
          <w:rFonts w:ascii="Times New Roman" w:eastAsia="Times New Roman" w:hAnsi="Times New Roman" w:cs="Times New Roman"/>
          <w:sz w:val="24"/>
          <w:szCs w:val="28"/>
        </w:rPr>
        <w:t>4</w:t>
      </w:r>
      <w:r w:rsidRPr="00C02C72">
        <w:rPr>
          <w:rFonts w:ascii="Times New Roman" w:eastAsia="Times New Roman" w:hAnsi="Times New Roman" w:cs="Times New Roman"/>
          <w:sz w:val="24"/>
          <w:szCs w:val="28"/>
        </w:rPr>
        <w:t xml:space="preserve"> –</w:t>
      </w:r>
      <w:r>
        <w:rPr>
          <w:rFonts w:ascii="Times New Roman" w:eastAsia="Times New Roman" w:hAnsi="Times New Roman" w:cs="Times New Roman"/>
          <w:sz w:val="24"/>
          <w:szCs w:val="28"/>
        </w:rPr>
        <w:tab/>
      </w:r>
      <w:r w:rsidRPr="001F6418">
        <w:rPr>
          <w:rFonts w:ascii="Times New Roman" w:eastAsia="Times New Roman" w:hAnsi="Times New Roman" w:cs="Times New Roman"/>
          <w:sz w:val="24"/>
          <w:szCs w:val="28"/>
        </w:rPr>
        <w:t>Nicholas School of Environment, Duke University, Durham, NC, USA</w:t>
      </w:r>
    </w:p>
    <w:p w14:paraId="7F07479E" w14:textId="05698DD0" w:rsidR="00526223" w:rsidRPr="00C02C72" w:rsidRDefault="00526223" w:rsidP="00526223">
      <w:pPr>
        <w:spacing w:before="20" w:after="0" w:line="252" w:lineRule="auto"/>
        <w:ind w:left="1287" w:hanging="720"/>
        <w:jc w:val="both"/>
        <w:rPr>
          <w:rFonts w:ascii="Times New Roman" w:eastAsia="Times New Roman" w:hAnsi="Times New Roman" w:cs="Times New Roman"/>
          <w:sz w:val="24"/>
          <w:szCs w:val="28"/>
        </w:rPr>
      </w:pPr>
    </w:p>
    <w:p w14:paraId="55536B90" w14:textId="77777777" w:rsidR="00526223" w:rsidRPr="0012676C" w:rsidRDefault="00526223" w:rsidP="00526223">
      <w:pPr>
        <w:spacing w:before="20" w:after="0" w:line="252" w:lineRule="auto"/>
        <w:ind w:left="1287" w:hanging="720"/>
        <w:jc w:val="both"/>
        <w:rPr>
          <w:rFonts w:ascii="Arial" w:eastAsia="Times New Roman" w:hAnsi="Arial" w:cs="Arial"/>
          <w:szCs w:val="24"/>
        </w:rPr>
      </w:pPr>
    </w:p>
    <w:p w14:paraId="745EDA9A" w14:textId="75F54445" w:rsidR="00E22B30" w:rsidRDefault="00E22B30" w:rsidP="00526223">
      <w:pPr>
        <w:spacing w:before="20" w:after="0" w:line="252" w:lineRule="auto"/>
        <w:ind w:left="1287" w:hanging="720"/>
        <w:jc w:val="both"/>
        <w:rPr>
          <w:rFonts w:ascii="Arial" w:eastAsia="Times New Roman" w:hAnsi="Arial" w:cs="Arial"/>
          <w:szCs w:val="24"/>
        </w:rPr>
      </w:pPr>
    </w:p>
    <w:p w14:paraId="0970E6DA" w14:textId="34C04275" w:rsidR="00526223" w:rsidRPr="0060473F" w:rsidRDefault="00526223" w:rsidP="0068590C">
      <w:pPr>
        <w:spacing w:before="20" w:after="0" w:line="252" w:lineRule="auto"/>
        <w:jc w:val="both"/>
        <w:rPr>
          <w:rFonts w:ascii="Arial" w:eastAsia="Times New Roman" w:hAnsi="Arial" w:cs="Arial"/>
          <w:szCs w:val="24"/>
        </w:rPr>
      </w:pPr>
    </w:p>
    <w:p w14:paraId="4EC23F6C" w14:textId="0D07DF90" w:rsidR="00416618" w:rsidRPr="0060473F" w:rsidRDefault="00416618" w:rsidP="0068590C">
      <w:pPr>
        <w:spacing w:before="20" w:after="0" w:line="252" w:lineRule="auto"/>
        <w:jc w:val="both"/>
        <w:rPr>
          <w:rFonts w:ascii="Arial" w:eastAsia="Times New Roman" w:hAnsi="Arial" w:cs="Arial"/>
          <w:szCs w:val="24"/>
        </w:rPr>
      </w:pPr>
    </w:p>
    <w:p w14:paraId="02185C2D" w14:textId="77777777" w:rsidR="00416618" w:rsidRPr="0012676C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219FAEF0" w14:textId="309F6700" w:rsidR="00526223" w:rsidRDefault="00526223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6E3F3002" w14:textId="0921A1BC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6A465713" w14:textId="2787736F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126422A6" w14:textId="2691EC0F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4719C64D" w14:textId="42D9636C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28C7EBD8" w14:textId="18AF8D7F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39E0DD95" w14:textId="02A169DC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0566D067" w14:textId="5455AABA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758391F3" w14:textId="538319E0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6784974A" w14:textId="64ACE7D1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757A6D30" w14:textId="74BBB73B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3AFDDF8E" w14:textId="77777777" w:rsidR="006E6DC2" w:rsidRDefault="006E6DC2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607148BE" w14:textId="75009A08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33220C29" w14:textId="3C39400F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7B5B5E01" w14:textId="7B325567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64F3441E" w14:textId="638927B6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51C15F05" w14:textId="26D31CC0" w:rsidR="00526223" w:rsidRPr="00C02C72" w:rsidRDefault="00526223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 w:val="24"/>
          <w:szCs w:val="28"/>
        </w:rPr>
      </w:pPr>
    </w:p>
    <w:p w14:paraId="783AA64B" w14:textId="6EDA01ED" w:rsidR="00E979E6" w:rsidRPr="00C02C72" w:rsidRDefault="0068590C" w:rsidP="00BA16BD">
      <w:pPr>
        <w:spacing w:after="0" w:line="252" w:lineRule="auto"/>
        <w:ind w:left="360"/>
        <w:rPr>
          <w:rFonts w:ascii="Times New Roman" w:eastAsia="MS Mincho" w:hAnsi="Times New Roman" w:cs="Times New Roman"/>
          <w:sz w:val="24"/>
          <w:szCs w:val="28"/>
        </w:rPr>
      </w:pPr>
      <w:r w:rsidRPr="00C02C72">
        <w:rPr>
          <w:rFonts w:ascii="Times New Roman" w:eastAsia="MS Mincho" w:hAnsi="Times New Roman" w:cs="Times New Roman"/>
          <w:sz w:val="24"/>
          <w:szCs w:val="28"/>
        </w:rPr>
        <w:t xml:space="preserve">*Corresponding Author Contact: </w:t>
      </w:r>
      <w:hyperlink r:id="rId8" w:history="1">
        <w:r w:rsidR="00E979E6" w:rsidRPr="00C02C72">
          <w:rPr>
            <w:rStyle w:val="Hyperlink"/>
            <w:rFonts w:ascii="Times New Roman" w:eastAsia="MS Mincho" w:hAnsi="Times New Roman" w:cs="Times New Roman"/>
            <w:color w:val="auto"/>
            <w:sz w:val="24"/>
            <w:szCs w:val="28"/>
            <w:u w:val="none"/>
          </w:rPr>
          <w:t>vaduraes@ncsu.edu</w:t>
        </w:r>
      </w:hyperlink>
      <w:r w:rsidRPr="00C02C72">
        <w:rPr>
          <w:rFonts w:ascii="Times New Roman" w:eastAsia="MS Mincho" w:hAnsi="Times New Roman" w:cs="Times New Roman"/>
          <w:sz w:val="24"/>
          <w:szCs w:val="28"/>
        </w:rPr>
        <w:t>,</w:t>
      </w:r>
    </w:p>
    <w:p w14:paraId="3961AFB6" w14:textId="74C58907" w:rsidR="003D28AA" w:rsidRDefault="007210DA" w:rsidP="000A0EFB">
      <w:pPr>
        <w:spacing w:after="0" w:line="252" w:lineRule="auto"/>
        <w:ind w:left="360"/>
        <w:rPr>
          <w:rFonts w:ascii="Times New Roman" w:hAnsi="Times New Roman" w:cs="Times New Roman"/>
          <w:b/>
          <w:bCs/>
        </w:rPr>
      </w:pPr>
      <w:r w:rsidRPr="00C02C72">
        <w:rPr>
          <w:rFonts w:ascii="Times New Roman" w:eastAsia="MS Mincho" w:hAnsi="Times New Roman" w:cs="Times New Roman"/>
          <w:sz w:val="24"/>
          <w:szCs w:val="28"/>
        </w:rPr>
        <w:t>(+</w:t>
      </w:r>
      <w:r w:rsidR="00C64292" w:rsidRPr="00C02C72">
        <w:rPr>
          <w:rFonts w:ascii="Times New Roman" w:eastAsia="MS Mincho" w:hAnsi="Times New Roman" w:cs="Times New Roman"/>
          <w:sz w:val="24"/>
          <w:szCs w:val="28"/>
        </w:rPr>
        <w:t>1</w:t>
      </w:r>
      <w:r w:rsidRPr="00C02C72">
        <w:rPr>
          <w:rFonts w:ascii="Times New Roman" w:eastAsia="MS Mincho" w:hAnsi="Times New Roman" w:cs="Times New Roman"/>
          <w:sz w:val="24"/>
          <w:szCs w:val="28"/>
        </w:rPr>
        <w:t xml:space="preserve">) </w:t>
      </w:r>
      <w:r w:rsidR="00275EA9">
        <w:rPr>
          <w:rFonts w:ascii="Times New Roman" w:eastAsia="MS Mincho" w:hAnsi="Times New Roman" w:cs="Times New Roman"/>
          <w:sz w:val="24"/>
          <w:szCs w:val="28"/>
        </w:rPr>
        <w:t>(</w:t>
      </w:r>
      <w:r w:rsidR="008200FC">
        <w:rPr>
          <w:rFonts w:ascii="Times New Roman" w:eastAsia="MS Mincho" w:hAnsi="Times New Roman" w:cs="Times New Roman"/>
          <w:sz w:val="24"/>
          <w:szCs w:val="28"/>
        </w:rPr>
        <w:t>919</w:t>
      </w:r>
      <w:r w:rsidR="00275EA9">
        <w:rPr>
          <w:rFonts w:ascii="Times New Roman" w:eastAsia="MS Mincho" w:hAnsi="Times New Roman" w:cs="Times New Roman"/>
          <w:sz w:val="24"/>
          <w:szCs w:val="28"/>
        </w:rPr>
        <w:t>)</w:t>
      </w:r>
      <w:r w:rsidR="00C64292" w:rsidRPr="00C02C72">
        <w:rPr>
          <w:rFonts w:ascii="Times New Roman" w:eastAsia="MS Mincho" w:hAnsi="Times New Roman" w:cs="Times New Roman"/>
          <w:sz w:val="24"/>
          <w:szCs w:val="28"/>
        </w:rPr>
        <w:t xml:space="preserve"> 345 81</w:t>
      </w:r>
      <w:r w:rsidR="004B1445">
        <w:rPr>
          <w:rFonts w:ascii="Times New Roman" w:eastAsia="MS Mincho" w:hAnsi="Times New Roman" w:cs="Times New Roman"/>
          <w:sz w:val="24"/>
          <w:szCs w:val="28"/>
        </w:rPr>
        <w:t>85</w:t>
      </w:r>
      <w:r w:rsidR="00C52F8A">
        <w:rPr>
          <w:rFonts w:ascii="Times New Roman" w:eastAsia="MS Mincho" w:hAnsi="Times New Roman" w:cs="Times New Roman"/>
          <w:sz w:val="24"/>
          <w:szCs w:val="28"/>
        </w:rPr>
        <w:t xml:space="preserve">   </w:t>
      </w:r>
      <w:r w:rsidR="00C52F8A">
        <w:rPr>
          <w:rFonts w:ascii="Times New Roman" w:hAnsi="Times New Roman" w:cs="Times New Roman"/>
          <w:sz w:val="20"/>
          <w:szCs w:val="20"/>
        </w:rPr>
        <w:br w:type="page"/>
      </w:r>
    </w:p>
    <w:p w14:paraId="7473C650" w14:textId="410AC94F" w:rsidR="0080652C" w:rsidRPr="00F96FA9" w:rsidRDefault="0080652C" w:rsidP="002E49A8">
      <w:pPr>
        <w:pStyle w:val="ListParagraph"/>
        <w:numPr>
          <w:ilvl w:val="0"/>
          <w:numId w:val="26"/>
        </w:numPr>
        <w:spacing w:before="120" w:after="120" w:line="240" w:lineRule="auto"/>
        <w:ind w:left="360"/>
        <w:jc w:val="both"/>
        <w:outlineLvl w:val="0"/>
        <w:rPr>
          <w:rFonts w:ascii="Times New Roman" w:hAnsi="Times New Roman" w:cs="Times New Roman"/>
          <w:b/>
          <w:bCs/>
          <w:sz w:val="24"/>
          <w:szCs w:val="24"/>
        </w:rPr>
      </w:pPr>
      <w:r w:rsidRPr="00F96FA9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Database Construction </w:t>
      </w:r>
      <w:proofErr w:type="gramStart"/>
      <w:r w:rsidRPr="00F96FA9">
        <w:rPr>
          <w:rFonts w:ascii="Times New Roman" w:hAnsi="Times New Roman" w:cs="Times New Roman"/>
          <w:b/>
          <w:bCs/>
          <w:sz w:val="24"/>
          <w:szCs w:val="24"/>
        </w:rPr>
        <w:t>For</w:t>
      </w:r>
      <w:proofErr w:type="gramEnd"/>
      <w:r w:rsidRPr="00F96FA9">
        <w:rPr>
          <w:rFonts w:ascii="Times New Roman" w:hAnsi="Times New Roman" w:cs="Times New Roman"/>
          <w:b/>
          <w:bCs/>
          <w:sz w:val="24"/>
          <w:szCs w:val="24"/>
        </w:rPr>
        <w:t xml:space="preserve"> The </w:t>
      </w:r>
      <w:r w:rsidR="00175D2C">
        <w:rPr>
          <w:rFonts w:ascii="Times New Roman" w:hAnsi="Times New Roman" w:cs="Times New Roman"/>
          <w:b/>
          <w:bCs/>
          <w:sz w:val="24"/>
          <w:szCs w:val="24"/>
        </w:rPr>
        <w:t>Florida</w:t>
      </w:r>
      <w:r w:rsidRPr="00F96FA9">
        <w:rPr>
          <w:rFonts w:ascii="Times New Roman" w:hAnsi="Times New Roman" w:cs="Times New Roman"/>
          <w:b/>
          <w:bCs/>
          <w:sz w:val="24"/>
          <w:szCs w:val="24"/>
        </w:rPr>
        <w:t xml:space="preserve"> Energy System</w:t>
      </w:r>
    </w:p>
    <w:p w14:paraId="2E75F633" w14:textId="7E72CE47" w:rsidR="0080652C" w:rsidRPr="0080652C" w:rsidRDefault="00AE4592" w:rsidP="00AE4592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4D04E523" w14:textId="128F4EED" w:rsidR="00F00A8A" w:rsidRPr="00F96FA9" w:rsidRDefault="00660803" w:rsidP="002E49A8">
      <w:pPr>
        <w:pStyle w:val="ListParagraph"/>
        <w:numPr>
          <w:ilvl w:val="0"/>
          <w:numId w:val="26"/>
        </w:numPr>
        <w:spacing w:before="120" w:after="120" w:line="240" w:lineRule="auto"/>
        <w:ind w:left="360"/>
        <w:jc w:val="both"/>
        <w:outlineLvl w:val="0"/>
        <w:rPr>
          <w:rFonts w:ascii="Times New Roman" w:hAnsi="Times New Roman" w:cs="Times New Roman"/>
          <w:b/>
          <w:bCs/>
          <w:sz w:val="24"/>
          <w:szCs w:val="24"/>
        </w:rPr>
      </w:pPr>
      <w:r w:rsidRPr="00F96FA9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Database </w:t>
      </w:r>
      <w:r w:rsidR="00AF04F7" w:rsidRPr="00F96FA9">
        <w:rPr>
          <w:rFonts w:ascii="Times New Roman" w:hAnsi="Times New Roman" w:cs="Times New Roman"/>
          <w:b/>
          <w:bCs/>
          <w:sz w:val="24"/>
          <w:szCs w:val="24"/>
        </w:rPr>
        <w:t xml:space="preserve">Construction </w:t>
      </w:r>
      <w:proofErr w:type="gramStart"/>
      <w:r w:rsidRPr="00F96FA9">
        <w:rPr>
          <w:rFonts w:ascii="Times New Roman" w:hAnsi="Times New Roman" w:cs="Times New Roman"/>
          <w:b/>
          <w:bCs/>
          <w:sz w:val="24"/>
          <w:szCs w:val="24"/>
        </w:rPr>
        <w:t>For</w:t>
      </w:r>
      <w:proofErr w:type="gramEnd"/>
      <w:r w:rsidR="00AF04F7" w:rsidRPr="00F96FA9">
        <w:rPr>
          <w:rFonts w:ascii="Times New Roman" w:hAnsi="Times New Roman" w:cs="Times New Roman"/>
          <w:b/>
          <w:bCs/>
          <w:sz w:val="24"/>
          <w:szCs w:val="24"/>
        </w:rPr>
        <w:t xml:space="preserve"> The</w:t>
      </w:r>
      <w:r w:rsidRPr="00F96FA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175D2C">
        <w:rPr>
          <w:rFonts w:ascii="Times New Roman" w:hAnsi="Times New Roman" w:cs="Times New Roman"/>
          <w:b/>
          <w:bCs/>
          <w:sz w:val="24"/>
          <w:szCs w:val="24"/>
        </w:rPr>
        <w:t>North Carolina</w:t>
      </w:r>
      <w:r w:rsidRPr="00F96FA9">
        <w:rPr>
          <w:rFonts w:ascii="Times New Roman" w:hAnsi="Times New Roman" w:cs="Times New Roman"/>
          <w:b/>
          <w:bCs/>
          <w:sz w:val="24"/>
          <w:szCs w:val="24"/>
        </w:rPr>
        <w:t xml:space="preserve"> Energy System</w:t>
      </w:r>
    </w:p>
    <w:p w14:paraId="10E66B5F" w14:textId="786D7B0A" w:rsidR="003F4946" w:rsidRPr="00B570B7" w:rsidRDefault="001A1333" w:rsidP="00B570B7">
      <w:pPr>
        <w:spacing w:before="120" w:after="120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F96FA9">
        <w:rPr>
          <w:rFonts w:ascii="Times New Roman" w:hAnsi="Times New Roman" w:cs="Times New Roman"/>
          <w:sz w:val="24"/>
          <w:szCs w:val="24"/>
        </w:rPr>
        <w:t xml:space="preserve">Section </w:t>
      </w:r>
      <w:r w:rsidR="00AE4592">
        <w:rPr>
          <w:rFonts w:ascii="Times New Roman" w:hAnsi="Times New Roman" w:cs="Times New Roman"/>
          <w:sz w:val="24"/>
          <w:szCs w:val="24"/>
        </w:rPr>
        <w:t>2</w:t>
      </w:r>
      <w:r w:rsidRPr="00F96FA9">
        <w:rPr>
          <w:rFonts w:ascii="Times New Roman" w:hAnsi="Times New Roman" w:cs="Times New Roman"/>
          <w:sz w:val="24"/>
          <w:szCs w:val="24"/>
        </w:rPr>
        <w:t xml:space="preserve"> details the data and considerations followed in the construction of the database for the North Carolina Energy System</w:t>
      </w:r>
      <w:r w:rsidR="0080652C">
        <w:rPr>
          <w:rFonts w:ascii="Times New Roman" w:hAnsi="Times New Roman" w:cs="Times New Roman"/>
          <w:sz w:val="24"/>
          <w:szCs w:val="24"/>
        </w:rPr>
        <w:t>.</w:t>
      </w:r>
    </w:p>
    <w:p w14:paraId="580F0E43" w14:textId="3DA512C4" w:rsidR="003F4946" w:rsidRPr="00F96FA9" w:rsidRDefault="003F4946" w:rsidP="00B570B7">
      <w:p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D6FD4EA" w14:textId="4683AECC" w:rsidR="00AF04F7" w:rsidRPr="0080652C" w:rsidRDefault="00AF04F7" w:rsidP="002E49A8">
      <w:pPr>
        <w:pStyle w:val="ListParagraph"/>
        <w:numPr>
          <w:ilvl w:val="1"/>
          <w:numId w:val="29"/>
        </w:num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 w:rsidRPr="0080652C">
        <w:rPr>
          <w:rFonts w:ascii="Times New Roman" w:hAnsi="Times New Roman" w:cs="Times New Roman"/>
          <w:b/>
          <w:bCs/>
          <w:sz w:val="24"/>
          <w:szCs w:val="24"/>
        </w:rPr>
        <w:t>Technologies</w:t>
      </w:r>
    </w:p>
    <w:p w14:paraId="24E918C6" w14:textId="63CBFE18" w:rsidR="0080652C" w:rsidRDefault="0080652C" w:rsidP="002E49A8">
      <w:pPr>
        <w:spacing w:before="120" w:after="120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80652C">
        <w:rPr>
          <w:rFonts w:ascii="Times New Roman" w:hAnsi="Times New Roman" w:cs="Times New Roman"/>
          <w:sz w:val="24"/>
          <w:szCs w:val="24"/>
        </w:rPr>
        <w:t>Table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80652C">
        <w:rPr>
          <w:rFonts w:ascii="Times New Roman" w:hAnsi="Times New Roman" w:cs="Times New Roman"/>
          <w:sz w:val="24"/>
          <w:szCs w:val="24"/>
        </w:rPr>
        <w:t xml:space="preserve"> </w:t>
      </w:r>
      <w:r w:rsidR="00957B50">
        <w:rPr>
          <w:rFonts w:ascii="Times New Roman" w:hAnsi="Times New Roman" w:cs="Times New Roman"/>
          <w:sz w:val="24"/>
          <w:szCs w:val="24"/>
        </w:rPr>
        <w:t>2</w:t>
      </w:r>
      <w:r w:rsidRPr="0080652C">
        <w:rPr>
          <w:rFonts w:ascii="Times New Roman" w:hAnsi="Times New Roman" w:cs="Times New Roman"/>
          <w:sz w:val="24"/>
          <w:szCs w:val="24"/>
        </w:rPr>
        <w:t>.1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="00957B50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.2 provide a description of the existing and new energy generation technologies considered in our simulations, and Table </w:t>
      </w:r>
      <w:r w:rsidR="00957B50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>.3 describes the non-energy generation technologies.</w:t>
      </w:r>
    </w:p>
    <w:p w14:paraId="15AE4D74" w14:textId="77777777" w:rsidR="002E49A8" w:rsidRPr="0080652C" w:rsidRDefault="002E49A8" w:rsidP="002E49A8">
      <w:pPr>
        <w:spacing w:before="120" w:after="120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26D58AAE" w14:textId="595EE71F" w:rsidR="000A6B54" w:rsidRPr="000A6B54" w:rsidRDefault="000A6B54" w:rsidP="000A6B54">
      <w:pPr>
        <w:spacing w:after="0"/>
        <w:jc w:val="both"/>
        <w:rPr>
          <w:rFonts w:ascii="Times New Roman" w:hAnsi="Times New Roman" w:cs="Times New Roman"/>
          <w:b/>
          <w:bCs/>
        </w:rPr>
      </w:pPr>
      <w:r w:rsidRPr="000A6B54">
        <w:rPr>
          <w:rFonts w:ascii="Times New Roman" w:hAnsi="Times New Roman" w:cs="Times New Roman"/>
          <w:b/>
          <w:bCs/>
        </w:rPr>
        <w:t xml:space="preserve">Table </w:t>
      </w:r>
      <w:r w:rsidR="00957B50">
        <w:rPr>
          <w:rFonts w:ascii="Times New Roman" w:hAnsi="Times New Roman" w:cs="Times New Roman"/>
          <w:b/>
          <w:bCs/>
        </w:rPr>
        <w:t>2</w:t>
      </w:r>
      <w:r w:rsidRPr="000A6B54">
        <w:rPr>
          <w:rFonts w:ascii="Times New Roman" w:hAnsi="Times New Roman" w:cs="Times New Roman"/>
          <w:b/>
          <w:bCs/>
        </w:rPr>
        <w:t xml:space="preserve">.1: </w:t>
      </w:r>
      <w:r w:rsidRPr="000A6B54">
        <w:rPr>
          <w:rFonts w:ascii="Times New Roman" w:hAnsi="Times New Roman" w:cs="Times New Roman"/>
        </w:rPr>
        <w:t>Existing Generation Technologies Represented in The Model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35"/>
        <w:gridCol w:w="7560"/>
      </w:tblGrid>
      <w:tr w:rsidR="000A6B54" w:rsidRPr="00561485" w14:paraId="0F4EBBC1" w14:textId="77777777" w:rsidTr="00D01B6B">
        <w:tc>
          <w:tcPr>
            <w:tcW w:w="2635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9360A7A" w14:textId="2BD0BE63" w:rsidR="000A6B54" w:rsidRPr="006F0F34" w:rsidRDefault="000A6B54" w:rsidP="0046096D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 xml:space="preserve">Technology </w:t>
            </w:r>
            <w:r w:rsidR="0046096D">
              <w:rPr>
                <w:rFonts w:cstheme="minorHAnsi"/>
                <w:b/>
                <w:bCs/>
                <w:sz w:val="18"/>
                <w:szCs w:val="18"/>
              </w:rPr>
              <w:t>Code</w:t>
            </w:r>
          </w:p>
        </w:tc>
        <w:tc>
          <w:tcPr>
            <w:tcW w:w="7560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93CDF48" w14:textId="11A8646F" w:rsidR="000A6B54" w:rsidRPr="006F0F34" w:rsidRDefault="000A6B54" w:rsidP="00D01B6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 xml:space="preserve">Description 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(Following EIA 860 Nomenclature)</w:t>
            </w:r>
            <w:r w:rsidR="00F7032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1759940344"/>
                <w:citation/>
              </w:sdtPr>
              <w:sdtContent>
                <w:r w:rsidR="00F70324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F70324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EIA23 \l 1033 </w:instrText>
                </w:r>
                <w:r w:rsidR="00F70324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D05E18" w:rsidRPr="00D05E18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1]</w:t>
                </w:r>
                <w:r w:rsidR="00F70324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3EED7EBF" w14:textId="77777777" w:rsidTr="00D01B6B">
        <w:tc>
          <w:tcPr>
            <w:tcW w:w="2635" w:type="dxa"/>
            <w:tcBorders>
              <w:top w:val="single" w:sz="4" w:space="0" w:color="auto"/>
            </w:tcBorders>
            <w:vAlign w:val="bottom"/>
          </w:tcPr>
          <w:p w14:paraId="5A85927C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AB_ST_EXISTING</w:t>
            </w:r>
          </w:p>
        </w:tc>
        <w:tc>
          <w:tcPr>
            <w:tcW w:w="7560" w:type="dxa"/>
            <w:tcBorders>
              <w:top w:val="single" w:sz="4" w:space="0" w:color="auto"/>
            </w:tcBorders>
            <w:vAlign w:val="bottom"/>
          </w:tcPr>
          <w:p w14:paraId="515181CD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Steam Turbine Using Agricultural By-Products</w:t>
            </w:r>
          </w:p>
        </w:tc>
      </w:tr>
      <w:tr w:rsidR="000A6B54" w:rsidRPr="00561485" w14:paraId="361F71EF" w14:textId="77777777" w:rsidTr="00D01B6B">
        <w:tc>
          <w:tcPr>
            <w:tcW w:w="2635" w:type="dxa"/>
            <w:vAlign w:val="bottom"/>
          </w:tcPr>
          <w:p w14:paraId="38244718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BIT_ST_EXISTING</w:t>
            </w:r>
          </w:p>
        </w:tc>
        <w:tc>
          <w:tcPr>
            <w:tcW w:w="7560" w:type="dxa"/>
            <w:vAlign w:val="bottom"/>
          </w:tcPr>
          <w:p w14:paraId="62C83829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Steam Turbine Using Bituminous Coal</w:t>
            </w:r>
          </w:p>
        </w:tc>
      </w:tr>
      <w:tr w:rsidR="000A6B54" w:rsidRPr="00561485" w14:paraId="5AB686E0" w14:textId="77777777" w:rsidTr="00D01B6B">
        <w:tc>
          <w:tcPr>
            <w:tcW w:w="2635" w:type="dxa"/>
            <w:vAlign w:val="bottom"/>
          </w:tcPr>
          <w:p w14:paraId="6F62AD05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BLQ_ST_EXISTING</w:t>
            </w:r>
          </w:p>
        </w:tc>
        <w:tc>
          <w:tcPr>
            <w:tcW w:w="7560" w:type="dxa"/>
            <w:vAlign w:val="bottom"/>
          </w:tcPr>
          <w:p w14:paraId="379498CB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Steam Turbine Using Black Liquor</w:t>
            </w:r>
          </w:p>
        </w:tc>
      </w:tr>
      <w:tr w:rsidR="000A6B54" w:rsidRPr="00561485" w14:paraId="5173B8AC" w14:textId="77777777" w:rsidTr="00D01B6B">
        <w:tc>
          <w:tcPr>
            <w:tcW w:w="2635" w:type="dxa"/>
            <w:vAlign w:val="bottom"/>
          </w:tcPr>
          <w:p w14:paraId="27612521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DFO_CC_EXISTING</w:t>
            </w:r>
          </w:p>
        </w:tc>
        <w:tc>
          <w:tcPr>
            <w:tcW w:w="7560" w:type="dxa"/>
            <w:vAlign w:val="bottom"/>
          </w:tcPr>
          <w:p w14:paraId="54DA3017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Combined Cycle Combustion Turbine Using Petroleum</w:t>
            </w:r>
          </w:p>
        </w:tc>
      </w:tr>
      <w:tr w:rsidR="000A6B54" w:rsidRPr="00561485" w14:paraId="32AA3F0C" w14:textId="77777777" w:rsidTr="00D01B6B">
        <w:tc>
          <w:tcPr>
            <w:tcW w:w="2635" w:type="dxa"/>
            <w:vAlign w:val="bottom"/>
          </w:tcPr>
          <w:p w14:paraId="5F8081EA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DFO_GT_EXISTING</w:t>
            </w:r>
          </w:p>
        </w:tc>
        <w:tc>
          <w:tcPr>
            <w:tcW w:w="7560" w:type="dxa"/>
            <w:vAlign w:val="bottom"/>
          </w:tcPr>
          <w:p w14:paraId="6004C945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Combustion Turbine Using Petroleum</w:t>
            </w:r>
          </w:p>
        </w:tc>
      </w:tr>
      <w:tr w:rsidR="000A6B54" w:rsidRPr="00561485" w14:paraId="2E33C1DF" w14:textId="77777777" w:rsidTr="00D01B6B">
        <w:tc>
          <w:tcPr>
            <w:tcW w:w="2635" w:type="dxa"/>
            <w:vAlign w:val="bottom"/>
          </w:tcPr>
          <w:p w14:paraId="4841872D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DFO_IC_EXISTING</w:t>
            </w:r>
          </w:p>
        </w:tc>
        <w:tc>
          <w:tcPr>
            <w:tcW w:w="7560" w:type="dxa"/>
            <w:vAlign w:val="bottom"/>
          </w:tcPr>
          <w:p w14:paraId="14EB9EB2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Internal Combustion Engine Using Petroleum</w:t>
            </w:r>
          </w:p>
        </w:tc>
      </w:tr>
      <w:tr w:rsidR="000A6B54" w:rsidRPr="00561485" w14:paraId="73AA5EBE" w14:textId="77777777" w:rsidTr="00D01B6B">
        <w:tc>
          <w:tcPr>
            <w:tcW w:w="2635" w:type="dxa"/>
            <w:vAlign w:val="bottom"/>
          </w:tcPr>
          <w:p w14:paraId="12A14C20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LFG_GT_EXISTING</w:t>
            </w:r>
          </w:p>
        </w:tc>
        <w:tc>
          <w:tcPr>
            <w:tcW w:w="7560" w:type="dxa"/>
            <w:vAlign w:val="bottom"/>
          </w:tcPr>
          <w:p w14:paraId="50F21F5F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Combustion Turbine Using Landfill Gas</w:t>
            </w:r>
          </w:p>
        </w:tc>
      </w:tr>
      <w:tr w:rsidR="000A6B54" w:rsidRPr="00561485" w14:paraId="78F998B2" w14:textId="77777777" w:rsidTr="00D01B6B">
        <w:tc>
          <w:tcPr>
            <w:tcW w:w="2635" w:type="dxa"/>
            <w:vAlign w:val="bottom"/>
          </w:tcPr>
          <w:p w14:paraId="6A019A0E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LFG_IC_EXISTING</w:t>
            </w:r>
          </w:p>
        </w:tc>
        <w:tc>
          <w:tcPr>
            <w:tcW w:w="7560" w:type="dxa"/>
            <w:vAlign w:val="bottom"/>
          </w:tcPr>
          <w:p w14:paraId="5A7FEED0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Internal Combustion Engine Using Landfill Gas</w:t>
            </w:r>
          </w:p>
        </w:tc>
      </w:tr>
      <w:tr w:rsidR="000A6B54" w:rsidRPr="00561485" w14:paraId="2EEB7BC4" w14:textId="77777777" w:rsidTr="00D01B6B">
        <w:tc>
          <w:tcPr>
            <w:tcW w:w="2635" w:type="dxa"/>
            <w:vAlign w:val="bottom"/>
          </w:tcPr>
          <w:p w14:paraId="1A63DD87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MWH_BA1H_EXISTING</w:t>
            </w:r>
          </w:p>
        </w:tc>
        <w:tc>
          <w:tcPr>
            <w:tcW w:w="7560" w:type="dxa"/>
            <w:vAlign w:val="bottom"/>
          </w:tcPr>
          <w:p w14:paraId="04363713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attery</w:t>
            </w: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Storage- 1h</w:t>
            </w:r>
          </w:p>
        </w:tc>
      </w:tr>
      <w:tr w:rsidR="000A6B54" w:rsidRPr="00561485" w14:paraId="64491910" w14:textId="77777777" w:rsidTr="00D01B6B">
        <w:tc>
          <w:tcPr>
            <w:tcW w:w="2635" w:type="dxa"/>
            <w:vAlign w:val="bottom"/>
          </w:tcPr>
          <w:p w14:paraId="1AF7D9F5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MWH_BA2H_EXISTING</w:t>
            </w:r>
          </w:p>
        </w:tc>
        <w:tc>
          <w:tcPr>
            <w:tcW w:w="7560" w:type="dxa"/>
            <w:vAlign w:val="bottom"/>
          </w:tcPr>
          <w:p w14:paraId="317157FB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attery</w:t>
            </w: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Storage- 2h</w:t>
            </w:r>
          </w:p>
        </w:tc>
      </w:tr>
      <w:tr w:rsidR="000A6B54" w:rsidRPr="00561485" w14:paraId="3AA6B8C7" w14:textId="77777777" w:rsidTr="00D01B6B">
        <w:tc>
          <w:tcPr>
            <w:tcW w:w="2635" w:type="dxa"/>
            <w:vAlign w:val="bottom"/>
          </w:tcPr>
          <w:p w14:paraId="635375B1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NG_CC_EXISTING</w:t>
            </w:r>
          </w:p>
        </w:tc>
        <w:tc>
          <w:tcPr>
            <w:tcW w:w="7560" w:type="dxa"/>
            <w:vAlign w:val="bottom"/>
          </w:tcPr>
          <w:p w14:paraId="13D7034F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Combined Cycle Combustion Turbine Using Natural Gas</w:t>
            </w:r>
          </w:p>
        </w:tc>
      </w:tr>
      <w:tr w:rsidR="000A6B54" w:rsidRPr="00561485" w14:paraId="2C57395A" w14:textId="77777777" w:rsidTr="00D01B6B">
        <w:tc>
          <w:tcPr>
            <w:tcW w:w="2635" w:type="dxa"/>
            <w:vAlign w:val="bottom"/>
          </w:tcPr>
          <w:p w14:paraId="290B8449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NG_GT_EXISTING</w:t>
            </w:r>
          </w:p>
        </w:tc>
        <w:tc>
          <w:tcPr>
            <w:tcW w:w="7560" w:type="dxa"/>
            <w:vAlign w:val="bottom"/>
          </w:tcPr>
          <w:p w14:paraId="39DE9DC4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Combustion Turbine Using Natural Gas</w:t>
            </w:r>
          </w:p>
        </w:tc>
      </w:tr>
      <w:tr w:rsidR="000A6B54" w:rsidRPr="00561485" w14:paraId="53F6C64B" w14:textId="77777777" w:rsidTr="00D01B6B">
        <w:tc>
          <w:tcPr>
            <w:tcW w:w="2635" w:type="dxa"/>
            <w:vAlign w:val="bottom"/>
          </w:tcPr>
          <w:p w14:paraId="294000AC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NG_ST_EXISTING</w:t>
            </w:r>
          </w:p>
        </w:tc>
        <w:tc>
          <w:tcPr>
            <w:tcW w:w="7560" w:type="dxa"/>
            <w:vAlign w:val="bottom"/>
          </w:tcPr>
          <w:p w14:paraId="17668B32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Steam Turbine Using Natural Gas</w:t>
            </w:r>
          </w:p>
        </w:tc>
      </w:tr>
      <w:tr w:rsidR="000A6B54" w:rsidRPr="00561485" w14:paraId="34515967" w14:textId="77777777" w:rsidTr="00D01B6B">
        <w:tc>
          <w:tcPr>
            <w:tcW w:w="2635" w:type="dxa"/>
            <w:vAlign w:val="bottom"/>
          </w:tcPr>
          <w:p w14:paraId="3D220FE0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NUC_ST_EXISTING</w:t>
            </w:r>
          </w:p>
        </w:tc>
        <w:tc>
          <w:tcPr>
            <w:tcW w:w="7560" w:type="dxa"/>
            <w:vAlign w:val="bottom"/>
          </w:tcPr>
          <w:p w14:paraId="5EC7DC0A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Nuclear Turbine</w:t>
            </w:r>
          </w:p>
        </w:tc>
      </w:tr>
      <w:tr w:rsidR="000A6B54" w:rsidRPr="00561485" w14:paraId="361074E6" w14:textId="77777777" w:rsidTr="00D01B6B">
        <w:tc>
          <w:tcPr>
            <w:tcW w:w="2635" w:type="dxa"/>
            <w:vAlign w:val="bottom"/>
          </w:tcPr>
          <w:p w14:paraId="2FDFA23B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OBG_IC_EXISTING</w:t>
            </w:r>
          </w:p>
        </w:tc>
        <w:tc>
          <w:tcPr>
            <w:tcW w:w="7560" w:type="dxa"/>
            <w:vAlign w:val="bottom"/>
          </w:tcPr>
          <w:p w14:paraId="315F74CC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Internal Combustion Engine Using Other Biomass Gas</w:t>
            </w:r>
          </w:p>
        </w:tc>
      </w:tr>
      <w:tr w:rsidR="000A6B54" w:rsidRPr="00561485" w14:paraId="37A1CA26" w14:textId="77777777" w:rsidTr="00D01B6B">
        <w:tc>
          <w:tcPr>
            <w:tcW w:w="2635" w:type="dxa"/>
            <w:vAlign w:val="bottom"/>
          </w:tcPr>
          <w:p w14:paraId="30617DA3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SUN_PV_EXISTING</w:t>
            </w:r>
          </w:p>
        </w:tc>
        <w:tc>
          <w:tcPr>
            <w:tcW w:w="7560" w:type="dxa"/>
            <w:vAlign w:val="bottom"/>
          </w:tcPr>
          <w:p w14:paraId="271DA724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Solar Photovoltaic - Utility</w:t>
            </w:r>
          </w:p>
        </w:tc>
      </w:tr>
      <w:tr w:rsidR="000A6B54" w:rsidRPr="00561485" w14:paraId="45628F38" w14:textId="77777777" w:rsidTr="00D01B6B">
        <w:tc>
          <w:tcPr>
            <w:tcW w:w="2635" w:type="dxa"/>
            <w:vAlign w:val="bottom"/>
          </w:tcPr>
          <w:p w14:paraId="54D4E4E0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WAT_HY_EXISTING</w:t>
            </w:r>
          </w:p>
        </w:tc>
        <w:tc>
          <w:tcPr>
            <w:tcW w:w="7560" w:type="dxa"/>
            <w:vAlign w:val="bottom"/>
          </w:tcPr>
          <w:p w14:paraId="065D53C0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Conventional Hydroelectric</w:t>
            </w:r>
          </w:p>
        </w:tc>
      </w:tr>
      <w:tr w:rsidR="000A6B54" w:rsidRPr="00561485" w14:paraId="196A8EDC" w14:textId="77777777" w:rsidTr="00D01B6B">
        <w:tc>
          <w:tcPr>
            <w:tcW w:w="2635" w:type="dxa"/>
            <w:vAlign w:val="bottom"/>
          </w:tcPr>
          <w:p w14:paraId="711D2019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WAT_PS_EXISTING</w:t>
            </w:r>
          </w:p>
        </w:tc>
        <w:tc>
          <w:tcPr>
            <w:tcW w:w="7560" w:type="dxa"/>
            <w:vAlign w:val="bottom"/>
          </w:tcPr>
          <w:p w14:paraId="0565473C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Hydroelectric Pumped Storage</w:t>
            </w:r>
          </w:p>
        </w:tc>
      </w:tr>
      <w:tr w:rsidR="000A6B54" w:rsidRPr="00561485" w14:paraId="6DF80B40" w14:textId="77777777" w:rsidTr="00D01B6B">
        <w:tc>
          <w:tcPr>
            <w:tcW w:w="2635" w:type="dxa"/>
            <w:vAlign w:val="bottom"/>
          </w:tcPr>
          <w:p w14:paraId="27F73B08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WDS_ST_EXISTING</w:t>
            </w:r>
          </w:p>
        </w:tc>
        <w:tc>
          <w:tcPr>
            <w:tcW w:w="7560" w:type="dxa"/>
            <w:vAlign w:val="bottom"/>
          </w:tcPr>
          <w:p w14:paraId="52A062B8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Steam Turbine Using Wood Waste</w:t>
            </w:r>
          </w:p>
        </w:tc>
      </w:tr>
      <w:tr w:rsidR="000A6B54" w:rsidRPr="00561485" w14:paraId="40AD1142" w14:textId="77777777" w:rsidTr="00D01B6B">
        <w:tc>
          <w:tcPr>
            <w:tcW w:w="2635" w:type="dxa"/>
            <w:vAlign w:val="bottom"/>
          </w:tcPr>
          <w:p w14:paraId="5FD4915B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WH_ST_EXISTING</w:t>
            </w:r>
          </w:p>
        </w:tc>
        <w:tc>
          <w:tcPr>
            <w:tcW w:w="7560" w:type="dxa"/>
            <w:vAlign w:val="bottom"/>
          </w:tcPr>
          <w:p w14:paraId="78D93AAE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Steam Turbine Using Waste Heat</w:t>
            </w:r>
          </w:p>
        </w:tc>
      </w:tr>
      <w:tr w:rsidR="000A6B54" w:rsidRPr="00561485" w14:paraId="128453E9" w14:textId="77777777" w:rsidTr="00D01B6B">
        <w:tc>
          <w:tcPr>
            <w:tcW w:w="2635" w:type="dxa"/>
            <w:vAlign w:val="bottom"/>
          </w:tcPr>
          <w:p w14:paraId="4A7BE81E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WND_WT_EXISTING</w:t>
            </w:r>
          </w:p>
        </w:tc>
        <w:tc>
          <w:tcPr>
            <w:tcW w:w="7560" w:type="dxa"/>
            <w:vAlign w:val="bottom"/>
          </w:tcPr>
          <w:p w14:paraId="0E84AA42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Onshore Wind Turbine</w:t>
            </w:r>
          </w:p>
        </w:tc>
      </w:tr>
    </w:tbl>
    <w:p w14:paraId="7993D261" w14:textId="77777777" w:rsidR="000A6B54" w:rsidRPr="000A6B54" w:rsidRDefault="000A6B54" w:rsidP="002E49A8">
      <w:pPr>
        <w:spacing w:after="0"/>
        <w:jc w:val="both"/>
        <w:rPr>
          <w:rFonts w:ascii="Times New Roman" w:hAnsi="Times New Roman" w:cs="Times New Roman"/>
          <w:b/>
          <w:bCs/>
        </w:rPr>
      </w:pPr>
    </w:p>
    <w:p w14:paraId="36FAD10B" w14:textId="2153B697" w:rsidR="000A6B54" w:rsidRPr="000A6B54" w:rsidRDefault="000A6B54" w:rsidP="002E49A8">
      <w:pPr>
        <w:spacing w:after="0"/>
        <w:jc w:val="both"/>
        <w:rPr>
          <w:rFonts w:ascii="Times New Roman" w:hAnsi="Times New Roman" w:cs="Times New Roman"/>
          <w:b/>
          <w:bCs/>
        </w:rPr>
      </w:pPr>
      <w:r w:rsidRPr="000A6B54">
        <w:rPr>
          <w:rFonts w:ascii="Times New Roman" w:hAnsi="Times New Roman" w:cs="Times New Roman"/>
          <w:b/>
          <w:bCs/>
        </w:rPr>
        <w:t xml:space="preserve">Table </w:t>
      </w:r>
      <w:r w:rsidR="00957B50">
        <w:rPr>
          <w:rFonts w:ascii="Times New Roman" w:hAnsi="Times New Roman" w:cs="Times New Roman"/>
          <w:b/>
          <w:bCs/>
        </w:rPr>
        <w:t>2</w:t>
      </w:r>
      <w:r w:rsidRPr="000A6B54">
        <w:rPr>
          <w:rFonts w:ascii="Times New Roman" w:hAnsi="Times New Roman" w:cs="Times New Roman"/>
          <w:b/>
          <w:bCs/>
        </w:rPr>
        <w:t xml:space="preserve">.2: </w:t>
      </w:r>
      <w:r w:rsidRPr="000A6B54">
        <w:rPr>
          <w:rFonts w:ascii="Times New Roman" w:hAnsi="Times New Roman" w:cs="Times New Roman"/>
        </w:rPr>
        <w:t>New Generation Technologies Represented in The Model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35"/>
        <w:gridCol w:w="7560"/>
      </w:tblGrid>
      <w:tr w:rsidR="000A6B54" w:rsidRPr="00561485" w14:paraId="75230835" w14:textId="77777777" w:rsidTr="00D01B6B">
        <w:tc>
          <w:tcPr>
            <w:tcW w:w="2635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F326BEF" w14:textId="13C1E098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 xml:space="preserve">Technology </w:t>
            </w:r>
            <w:r w:rsidR="0046096D">
              <w:rPr>
                <w:rFonts w:cstheme="minorHAnsi"/>
                <w:b/>
                <w:bCs/>
                <w:sz w:val="18"/>
                <w:szCs w:val="18"/>
              </w:rPr>
              <w:t>Code</w:t>
            </w:r>
          </w:p>
        </w:tc>
        <w:tc>
          <w:tcPr>
            <w:tcW w:w="7560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C63A0F7" w14:textId="77777777" w:rsidR="000A6B54" w:rsidRPr="006F0F34" w:rsidRDefault="000A6B54" w:rsidP="00D01B6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>Description</w:t>
            </w:r>
          </w:p>
        </w:tc>
      </w:tr>
      <w:tr w:rsidR="000A6B54" w:rsidRPr="00561485" w14:paraId="21A0BC3F" w14:textId="77777777" w:rsidTr="00D01B6B">
        <w:tc>
          <w:tcPr>
            <w:tcW w:w="2635" w:type="dxa"/>
            <w:tcBorders>
              <w:top w:val="single" w:sz="4" w:space="0" w:color="auto"/>
            </w:tcBorders>
            <w:vAlign w:val="center"/>
          </w:tcPr>
          <w:p w14:paraId="5BFEC958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BATT_2H_NEW</w:t>
            </w:r>
          </w:p>
        </w:tc>
        <w:tc>
          <w:tcPr>
            <w:tcW w:w="7560" w:type="dxa"/>
            <w:tcBorders>
              <w:top w:val="single" w:sz="4" w:space="0" w:color="auto"/>
            </w:tcBorders>
            <w:vAlign w:val="center"/>
          </w:tcPr>
          <w:p w14:paraId="587F2AFB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Battery Storage 2h (NREL ATB 2023 Technology)</w:t>
            </w:r>
          </w:p>
        </w:tc>
      </w:tr>
      <w:tr w:rsidR="000A6B54" w:rsidRPr="00561485" w14:paraId="64A1016F" w14:textId="77777777" w:rsidTr="00D01B6B">
        <w:tc>
          <w:tcPr>
            <w:tcW w:w="2635" w:type="dxa"/>
            <w:vAlign w:val="center"/>
          </w:tcPr>
          <w:p w14:paraId="2E62874B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BATT_4H_NEW</w:t>
            </w:r>
          </w:p>
        </w:tc>
        <w:tc>
          <w:tcPr>
            <w:tcW w:w="7560" w:type="dxa"/>
            <w:vAlign w:val="center"/>
          </w:tcPr>
          <w:p w14:paraId="14ED09E3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Battery Storage 4h (NREL ATB 2023 Technology)</w:t>
            </w:r>
          </w:p>
        </w:tc>
      </w:tr>
      <w:tr w:rsidR="000A6B54" w:rsidRPr="00561485" w14:paraId="1F74407A" w14:textId="77777777" w:rsidTr="00D01B6B">
        <w:tc>
          <w:tcPr>
            <w:tcW w:w="2635" w:type="dxa"/>
            <w:vAlign w:val="center"/>
          </w:tcPr>
          <w:p w14:paraId="0FC0F377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BATT_6H_NEW</w:t>
            </w:r>
          </w:p>
        </w:tc>
        <w:tc>
          <w:tcPr>
            <w:tcW w:w="7560" w:type="dxa"/>
            <w:vAlign w:val="center"/>
          </w:tcPr>
          <w:p w14:paraId="7848E488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Battery Storage 6h (NREL ATB 2023 Technology)</w:t>
            </w:r>
          </w:p>
        </w:tc>
      </w:tr>
      <w:tr w:rsidR="000A6B54" w:rsidRPr="00561485" w14:paraId="1B21950D" w14:textId="77777777" w:rsidTr="00D01B6B">
        <w:tc>
          <w:tcPr>
            <w:tcW w:w="2635" w:type="dxa"/>
            <w:vAlign w:val="center"/>
          </w:tcPr>
          <w:p w14:paraId="49DA4097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BATT_8H_NEW</w:t>
            </w:r>
          </w:p>
        </w:tc>
        <w:tc>
          <w:tcPr>
            <w:tcW w:w="7560" w:type="dxa"/>
            <w:vAlign w:val="center"/>
          </w:tcPr>
          <w:p w14:paraId="54ECCA81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Battery Storage 8h (NREL ATB 2023 Technology)</w:t>
            </w:r>
          </w:p>
        </w:tc>
      </w:tr>
      <w:tr w:rsidR="000A6B54" w:rsidRPr="00561485" w14:paraId="0A87DAF4" w14:textId="77777777" w:rsidTr="00D01B6B">
        <w:tc>
          <w:tcPr>
            <w:tcW w:w="2635" w:type="dxa"/>
            <w:vAlign w:val="center"/>
          </w:tcPr>
          <w:p w14:paraId="725FD38F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BIOMASS_CC90_NEW</w:t>
            </w:r>
          </w:p>
        </w:tc>
        <w:tc>
          <w:tcPr>
            <w:tcW w:w="7560" w:type="dxa"/>
            <w:vAlign w:val="center"/>
          </w:tcPr>
          <w:p w14:paraId="61440BDC" w14:textId="77777777" w:rsidR="000A6B54" w:rsidRPr="00702350" w:rsidRDefault="000A6B54" w:rsidP="00D01B6B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Generation From Biomass With 90% Carbon Capture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(Technology from NREL </w:t>
            </w:r>
            <w:proofErr w:type="spellStart"/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ReEDS</w:t>
            </w:r>
            <w:proofErr w:type="spellEnd"/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gramStart"/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model  Using</w:t>
            </w:r>
            <w:proofErr w:type="gramEnd"/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BECC-mod)</w:t>
            </w:r>
          </w:p>
        </w:tc>
      </w:tr>
      <w:tr w:rsidR="000A6B54" w:rsidRPr="00561485" w14:paraId="1B3042FD" w14:textId="77777777" w:rsidTr="00D01B6B">
        <w:tc>
          <w:tcPr>
            <w:tcW w:w="2635" w:type="dxa"/>
            <w:vAlign w:val="center"/>
          </w:tcPr>
          <w:p w14:paraId="18E788ED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BIOMASS_NEW</w:t>
            </w:r>
          </w:p>
        </w:tc>
        <w:tc>
          <w:tcPr>
            <w:tcW w:w="7560" w:type="dxa"/>
            <w:vAlign w:val="center"/>
          </w:tcPr>
          <w:p w14:paraId="057CAE1D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Generation From Biomass (NREL ATB 2023 Technology)</w:t>
            </w:r>
          </w:p>
        </w:tc>
      </w:tr>
      <w:tr w:rsidR="000A6B54" w:rsidRPr="00561485" w14:paraId="4909F04B" w14:textId="77777777" w:rsidTr="00D01B6B">
        <w:tc>
          <w:tcPr>
            <w:tcW w:w="2635" w:type="dxa"/>
            <w:vAlign w:val="center"/>
          </w:tcPr>
          <w:p w14:paraId="25869D15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COAL_95CC_NEW</w:t>
            </w:r>
          </w:p>
        </w:tc>
        <w:tc>
          <w:tcPr>
            <w:tcW w:w="7560" w:type="dxa"/>
            <w:vAlign w:val="center"/>
          </w:tcPr>
          <w:p w14:paraId="3844F8CF" w14:textId="77777777" w:rsidR="000A6B54" w:rsidRPr="00702350" w:rsidRDefault="000A6B54" w:rsidP="00D01B6B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Generation From Coal With 95% Carbon Capture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(NREL ATB 2023 Technology)</w:t>
            </w:r>
          </w:p>
        </w:tc>
      </w:tr>
      <w:tr w:rsidR="000A6B54" w:rsidRPr="00561485" w14:paraId="78C8AC8B" w14:textId="77777777" w:rsidTr="00D01B6B">
        <w:tc>
          <w:tcPr>
            <w:tcW w:w="2635" w:type="dxa"/>
            <w:vAlign w:val="center"/>
          </w:tcPr>
          <w:p w14:paraId="1D5457F2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COAL_99CC_NEW</w:t>
            </w:r>
          </w:p>
        </w:tc>
        <w:tc>
          <w:tcPr>
            <w:tcW w:w="7560" w:type="dxa"/>
            <w:vAlign w:val="center"/>
          </w:tcPr>
          <w:p w14:paraId="47BEAB91" w14:textId="77777777" w:rsidR="000A6B54" w:rsidRPr="00702350" w:rsidRDefault="000A6B54" w:rsidP="00D01B6B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Generation From Coal With 99% Carbon Capture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(NREL ATB 2023 Technology)</w:t>
            </w:r>
          </w:p>
        </w:tc>
      </w:tr>
      <w:tr w:rsidR="000A6B54" w:rsidRPr="00561485" w14:paraId="716D9A30" w14:textId="77777777" w:rsidTr="00D01B6B">
        <w:tc>
          <w:tcPr>
            <w:tcW w:w="2635" w:type="dxa"/>
            <w:vAlign w:val="center"/>
          </w:tcPr>
          <w:p w14:paraId="45904CA7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COAL_NEW</w:t>
            </w:r>
          </w:p>
        </w:tc>
        <w:tc>
          <w:tcPr>
            <w:tcW w:w="7560" w:type="dxa"/>
            <w:vAlign w:val="center"/>
          </w:tcPr>
          <w:p w14:paraId="4BD97BC2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Generation From Coal (NREL ATB 2023 Technology)</w:t>
            </w:r>
          </w:p>
        </w:tc>
      </w:tr>
      <w:tr w:rsidR="000A6B54" w:rsidRPr="00561485" w14:paraId="4CF5B903" w14:textId="77777777" w:rsidTr="00D01B6B">
        <w:tc>
          <w:tcPr>
            <w:tcW w:w="2635" w:type="dxa"/>
            <w:vAlign w:val="center"/>
          </w:tcPr>
          <w:p w14:paraId="14C1260A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NG_F-FRAME_CC_95CC_NEW</w:t>
            </w:r>
          </w:p>
        </w:tc>
        <w:tc>
          <w:tcPr>
            <w:tcW w:w="7560" w:type="dxa"/>
            <w:vAlign w:val="center"/>
          </w:tcPr>
          <w:p w14:paraId="50DD1830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Combined Cycle Natural Gas Turbine F-Frame With 95 % of Carbon Capture (NREL ATB 2023 Technology)</w:t>
            </w:r>
          </w:p>
        </w:tc>
      </w:tr>
      <w:tr w:rsidR="000A6B54" w:rsidRPr="00561485" w14:paraId="5B379835" w14:textId="77777777" w:rsidTr="00D01B6B">
        <w:tc>
          <w:tcPr>
            <w:tcW w:w="2635" w:type="dxa"/>
            <w:vAlign w:val="center"/>
          </w:tcPr>
          <w:p w14:paraId="09C77E30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NG_F-FRAME_CC_97CC_NEW</w:t>
            </w:r>
          </w:p>
        </w:tc>
        <w:tc>
          <w:tcPr>
            <w:tcW w:w="7560" w:type="dxa"/>
            <w:vAlign w:val="center"/>
          </w:tcPr>
          <w:p w14:paraId="45409F99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Combined Cycle Natural Gas Turbine F-Frame With 97 % of Carbon Capture (NREL ATB 2023 Technology)</w:t>
            </w:r>
          </w:p>
        </w:tc>
      </w:tr>
      <w:tr w:rsidR="000A6B54" w:rsidRPr="00561485" w14:paraId="0844F519" w14:textId="77777777" w:rsidTr="00D01B6B">
        <w:tc>
          <w:tcPr>
            <w:tcW w:w="2635" w:type="dxa"/>
            <w:vAlign w:val="center"/>
          </w:tcPr>
          <w:p w14:paraId="7ED70B1B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NG_F-FRAME_CC_NEW</w:t>
            </w:r>
          </w:p>
        </w:tc>
        <w:tc>
          <w:tcPr>
            <w:tcW w:w="7560" w:type="dxa"/>
            <w:vAlign w:val="center"/>
          </w:tcPr>
          <w:p w14:paraId="1AD2138E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Combined Cycle Natural Gas Turbine F-Frame (NREL ATB 2023 Technology)</w:t>
            </w:r>
          </w:p>
        </w:tc>
      </w:tr>
      <w:tr w:rsidR="000A6B54" w:rsidRPr="00561485" w14:paraId="2909B96B" w14:textId="77777777" w:rsidTr="00D01B6B">
        <w:tc>
          <w:tcPr>
            <w:tcW w:w="2635" w:type="dxa"/>
            <w:vAlign w:val="center"/>
          </w:tcPr>
          <w:p w14:paraId="587B70A2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NG_F-FRAME_CT_NEW</w:t>
            </w:r>
          </w:p>
        </w:tc>
        <w:tc>
          <w:tcPr>
            <w:tcW w:w="7560" w:type="dxa"/>
            <w:vAlign w:val="center"/>
          </w:tcPr>
          <w:p w14:paraId="129CEBAB" w14:textId="77777777" w:rsidR="000A6B54" w:rsidRPr="00702350" w:rsidRDefault="000A6B54" w:rsidP="00D01B6B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Natural Gas Combustion Turbine F-Frame - Simple Cycle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(NREL ATB 2023 Technology)</w:t>
            </w:r>
          </w:p>
        </w:tc>
      </w:tr>
      <w:tr w:rsidR="000A6B54" w:rsidRPr="00561485" w14:paraId="4320C30A" w14:textId="77777777" w:rsidTr="00D01B6B">
        <w:tc>
          <w:tcPr>
            <w:tcW w:w="2635" w:type="dxa"/>
            <w:vAlign w:val="center"/>
          </w:tcPr>
          <w:p w14:paraId="751AFD7B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NG_H-FRAME_CC_95CC_NEW</w:t>
            </w:r>
          </w:p>
        </w:tc>
        <w:tc>
          <w:tcPr>
            <w:tcW w:w="7560" w:type="dxa"/>
            <w:vAlign w:val="center"/>
          </w:tcPr>
          <w:p w14:paraId="277B600E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Combined Cycle Natural Gas Turbine H-Frame With 95 % of Carbon Capture (NREL ATB 2023 Technology)</w:t>
            </w:r>
          </w:p>
        </w:tc>
      </w:tr>
      <w:tr w:rsidR="000A6B54" w:rsidRPr="00561485" w14:paraId="04BF173F" w14:textId="77777777" w:rsidTr="00D01B6B">
        <w:tc>
          <w:tcPr>
            <w:tcW w:w="2635" w:type="dxa"/>
            <w:vAlign w:val="center"/>
          </w:tcPr>
          <w:p w14:paraId="5AE73B2F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NG_H-FRAME_CC_97CC_NEW</w:t>
            </w:r>
          </w:p>
        </w:tc>
        <w:tc>
          <w:tcPr>
            <w:tcW w:w="7560" w:type="dxa"/>
            <w:vAlign w:val="center"/>
          </w:tcPr>
          <w:p w14:paraId="73D67122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Combined Cycle Natural Gas Turbine H-Frame With 97 % of Carbon Capture (NREL ATB 2023 Technology)</w:t>
            </w:r>
          </w:p>
        </w:tc>
      </w:tr>
      <w:tr w:rsidR="000A6B54" w:rsidRPr="00561485" w14:paraId="695A10A5" w14:textId="77777777" w:rsidTr="00D01B6B">
        <w:tc>
          <w:tcPr>
            <w:tcW w:w="2635" w:type="dxa"/>
            <w:vAlign w:val="center"/>
          </w:tcPr>
          <w:p w14:paraId="31EB82F6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NG_H-FRAME_CC_NEW</w:t>
            </w:r>
          </w:p>
        </w:tc>
        <w:tc>
          <w:tcPr>
            <w:tcW w:w="7560" w:type="dxa"/>
            <w:vAlign w:val="center"/>
          </w:tcPr>
          <w:p w14:paraId="330BDE40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Combined Cycle Natural Gas Turbine H-Frame (NREL ATB 2023 Technology)</w:t>
            </w:r>
          </w:p>
        </w:tc>
      </w:tr>
      <w:tr w:rsidR="000A6B54" w:rsidRPr="00561485" w14:paraId="474BB59C" w14:textId="77777777" w:rsidTr="00D01B6B">
        <w:tc>
          <w:tcPr>
            <w:tcW w:w="2635" w:type="dxa"/>
            <w:vAlign w:val="center"/>
          </w:tcPr>
          <w:p w14:paraId="3F3D6A26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lastRenderedPageBreak/>
              <w:t>NUCLEAR-AP1000_NEW</w:t>
            </w:r>
          </w:p>
        </w:tc>
        <w:tc>
          <w:tcPr>
            <w:tcW w:w="7560" w:type="dxa"/>
            <w:vAlign w:val="center"/>
          </w:tcPr>
          <w:p w14:paraId="321E1656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Nuclear Generation Using AP1000 PWR (NREL ATB 2023 Technology)</w:t>
            </w:r>
          </w:p>
        </w:tc>
      </w:tr>
      <w:tr w:rsidR="000A6B54" w:rsidRPr="00561485" w14:paraId="225C6C36" w14:textId="77777777" w:rsidTr="00D01B6B">
        <w:tc>
          <w:tcPr>
            <w:tcW w:w="2635" w:type="dxa"/>
            <w:vAlign w:val="center"/>
          </w:tcPr>
          <w:p w14:paraId="3E830FBE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NUCLEAR-SMR_NEW</w:t>
            </w:r>
          </w:p>
        </w:tc>
        <w:tc>
          <w:tcPr>
            <w:tcW w:w="7560" w:type="dxa"/>
            <w:vAlign w:val="center"/>
          </w:tcPr>
          <w:p w14:paraId="44FFBF58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Small Modular Nuclear Reactor (NREL ATB 2023 Technology)</w:t>
            </w:r>
          </w:p>
        </w:tc>
      </w:tr>
      <w:tr w:rsidR="000A6B54" w:rsidRPr="00561485" w14:paraId="7F379204" w14:textId="77777777" w:rsidTr="00D01B6B">
        <w:tc>
          <w:tcPr>
            <w:tcW w:w="2635" w:type="dxa"/>
            <w:vAlign w:val="center"/>
          </w:tcPr>
          <w:p w14:paraId="4EB013E8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PV-COMMERCIAL_NEW</w:t>
            </w:r>
          </w:p>
        </w:tc>
        <w:tc>
          <w:tcPr>
            <w:tcW w:w="7560" w:type="dxa"/>
            <w:vAlign w:val="center"/>
          </w:tcPr>
          <w:p w14:paraId="53F87F46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Commercial Solar PV (NREL ATB 2023 Technology)</w:t>
            </w:r>
          </w:p>
        </w:tc>
      </w:tr>
      <w:tr w:rsidR="000A6B54" w:rsidRPr="00561485" w14:paraId="4229B718" w14:textId="77777777" w:rsidTr="00D01B6B">
        <w:tc>
          <w:tcPr>
            <w:tcW w:w="2635" w:type="dxa"/>
            <w:vAlign w:val="center"/>
          </w:tcPr>
          <w:p w14:paraId="11E9B1BF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PV-RESIDENTIAL_NEW</w:t>
            </w:r>
          </w:p>
        </w:tc>
        <w:tc>
          <w:tcPr>
            <w:tcW w:w="7560" w:type="dxa"/>
            <w:vAlign w:val="center"/>
          </w:tcPr>
          <w:p w14:paraId="4D549D77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Residential Solar PV (NREL ATB 2023 Technology)</w:t>
            </w:r>
          </w:p>
        </w:tc>
      </w:tr>
      <w:tr w:rsidR="000A6B54" w:rsidRPr="00561485" w14:paraId="1CC1D151" w14:textId="77777777" w:rsidTr="00D01B6B">
        <w:tc>
          <w:tcPr>
            <w:tcW w:w="2635" w:type="dxa"/>
            <w:vAlign w:val="center"/>
          </w:tcPr>
          <w:p w14:paraId="5561FDE4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PV-UTILITY_NEW</w:t>
            </w:r>
          </w:p>
        </w:tc>
        <w:tc>
          <w:tcPr>
            <w:tcW w:w="7560" w:type="dxa"/>
            <w:vAlign w:val="center"/>
          </w:tcPr>
          <w:p w14:paraId="2B55FC6E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Utility Solar PV (NREL ATB 2023 Technology)</w:t>
            </w:r>
          </w:p>
        </w:tc>
      </w:tr>
      <w:tr w:rsidR="000A6B54" w:rsidRPr="00561485" w14:paraId="40C0DFFF" w14:textId="77777777" w:rsidTr="00D01B6B">
        <w:tc>
          <w:tcPr>
            <w:tcW w:w="2635" w:type="dxa"/>
            <w:vAlign w:val="center"/>
          </w:tcPr>
          <w:p w14:paraId="5287E398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WAT_HY_NEW</w:t>
            </w:r>
          </w:p>
        </w:tc>
        <w:tc>
          <w:tcPr>
            <w:tcW w:w="7560" w:type="dxa"/>
            <w:vAlign w:val="center"/>
          </w:tcPr>
          <w:p w14:paraId="42332FE3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Conventional Hydroelectric (NREL ATB 2023 Technology)</w:t>
            </w:r>
          </w:p>
        </w:tc>
      </w:tr>
      <w:tr w:rsidR="000A6B54" w:rsidRPr="00561485" w14:paraId="67E48348" w14:textId="77777777" w:rsidTr="00D01B6B">
        <w:tc>
          <w:tcPr>
            <w:tcW w:w="2635" w:type="dxa"/>
            <w:vAlign w:val="center"/>
          </w:tcPr>
          <w:p w14:paraId="425E0CE2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WAT_PS_NEW</w:t>
            </w:r>
          </w:p>
        </w:tc>
        <w:tc>
          <w:tcPr>
            <w:tcW w:w="7560" w:type="dxa"/>
            <w:vAlign w:val="center"/>
          </w:tcPr>
          <w:p w14:paraId="2D210C60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Hydroelectric Pumped Storage (NREL ATB 2023 Technology)</w:t>
            </w:r>
          </w:p>
        </w:tc>
      </w:tr>
      <w:tr w:rsidR="000A6B54" w:rsidRPr="00561485" w14:paraId="3886952F" w14:textId="77777777" w:rsidTr="00D01B6B">
        <w:tc>
          <w:tcPr>
            <w:tcW w:w="2635" w:type="dxa"/>
            <w:vAlign w:val="center"/>
          </w:tcPr>
          <w:p w14:paraId="448D5B24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WIND-LAND-C8_NEW</w:t>
            </w:r>
          </w:p>
        </w:tc>
        <w:tc>
          <w:tcPr>
            <w:tcW w:w="7560" w:type="dxa"/>
            <w:vAlign w:val="center"/>
          </w:tcPr>
          <w:p w14:paraId="7DEE42D3" w14:textId="77777777" w:rsidR="000A6B54" w:rsidRPr="00702350" w:rsidRDefault="000A6B54" w:rsidP="00D01B6B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Onshore Wind Turbine Class 8 From NREL ATB 2023 (NREL ATB 2023 Technology)</w:t>
            </w:r>
          </w:p>
        </w:tc>
      </w:tr>
      <w:tr w:rsidR="000A6B54" w:rsidRPr="00561485" w14:paraId="13ABC9BA" w14:textId="77777777" w:rsidTr="00D01B6B">
        <w:tc>
          <w:tcPr>
            <w:tcW w:w="2635" w:type="dxa"/>
            <w:vAlign w:val="center"/>
          </w:tcPr>
          <w:p w14:paraId="1E1601B8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WIND-OFFSHORE-C6_NEW</w:t>
            </w:r>
          </w:p>
        </w:tc>
        <w:tc>
          <w:tcPr>
            <w:tcW w:w="7560" w:type="dxa"/>
            <w:vAlign w:val="center"/>
          </w:tcPr>
          <w:p w14:paraId="4D4CBAEC" w14:textId="77777777" w:rsidR="000A6B54" w:rsidRPr="00702350" w:rsidRDefault="000A6B54" w:rsidP="00D01B6B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Offshore Wind Turbine Class 6 From NREL ATB </w:t>
            </w:r>
            <w:proofErr w:type="gramStart"/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2023  (</w:t>
            </w:r>
            <w:proofErr w:type="gramEnd"/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NREL ATB 2023 Technology)</w:t>
            </w:r>
          </w:p>
        </w:tc>
      </w:tr>
    </w:tbl>
    <w:p w14:paraId="40669DD1" w14:textId="77777777" w:rsidR="000A6B54" w:rsidRDefault="000A6B54" w:rsidP="002E49A8">
      <w:pPr>
        <w:spacing w:after="0"/>
      </w:pPr>
    </w:p>
    <w:p w14:paraId="3BC12C13" w14:textId="7942443E" w:rsidR="000A6B54" w:rsidRPr="000A6B54" w:rsidRDefault="000A6B54" w:rsidP="000A6B54">
      <w:pPr>
        <w:spacing w:after="0"/>
        <w:rPr>
          <w:rFonts w:ascii="Times New Roman" w:hAnsi="Times New Roman" w:cs="Times New Roman"/>
          <w:b/>
          <w:bCs/>
        </w:rPr>
      </w:pPr>
      <w:r w:rsidRPr="000A6B54">
        <w:rPr>
          <w:rFonts w:ascii="Times New Roman" w:hAnsi="Times New Roman" w:cs="Times New Roman"/>
          <w:b/>
          <w:bCs/>
        </w:rPr>
        <w:t xml:space="preserve">Table </w:t>
      </w:r>
      <w:r w:rsidR="00957B50">
        <w:rPr>
          <w:rFonts w:ascii="Times New Roman" w:hAnsi="Times New Roman" w:cs="Times New Roman"/>
          <w:b/>
          <w:bCs/>
        </w:rPr>
        <w:t>2</w:t>
      </w:r>
      <w:r w:rsidRPr="000A6B54">
        <w:rPr>
          <w:rFonts w:ascii="Times New Roman" w:hAnsi="Times New Roman" w:cs="Times New Roman"/>
          <w:b/>
          <w:bCs/>
        </w:rPr>
        <w:t xml:space="preserve">.3: </w:t>
      </w:r>
      <w:r w:rsidRPr="000A6B54">
        <w:rPr>
          <w:rFonts w:ascii="Times New Roman" w:hAnsi="Times New Roman" w:cs="Times New Roman"/>
        </w:rPr>
        <w:t>Non-Generation Technologies Represented in The Model</w:t>
      </w:r>
    </w:p>
    <w:tbl>
      <w:tblPr>
        <w:tblStyle w:val="TableGrid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35"/>
        <w:gridCol w:w="7563"/>
      </w:tblGrid>
      <w:tr w:rsidR="000A6B54" w:rsidRPr="00561485" w14:paraId="21240BFC" w14:textId="77777777" w:rsidTr="00D01B6B">
        <w:tc>
          <w:tcPr>
            <w:tcW w:w="1292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CC4A3E0" w14:textId="7BABC551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 xml:space="preserve">Technology </w:t>
            </w:r>
            <w:r w:rsidR="0046096D">
              <w:rPr>
                <w:rFonts w:cstheme="minorHAnsi"/>
                <w:b/>
                <w:bCs/>
                <w:sz w:val="18"/>
                <w:szCs w:val="18"/>
              </w:rPr>
              <w:t>Code</w:t>
            </w:r>
          </w:p>
        </w:tc>
        <w:tc>
          <w:tcPr>
            <w:tcW w:w="3708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ECFB373" w14:textId="77777777" w:rsidR="000A6B54" w:rsidRPr="006F0F34" w:rsidRDefault="000A6B54" w:rsidP="00D01B6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>Description</w:t>
            </w:r>
          </w:p>
        </w:tc>
      </w:tr>
      <w:tr w:rsidR="000A6B54" w:rsidRPr="00561485" w14:paraId="5449ADBF" w14:textId="77777777" w:rsidTr="00D01B6B">
        <w:tc>
          <w:tcPr>
            <w:tcW w:w="1292" w:type="pct"/>
            <w:tcBorders>
              <w:top w:val="single" w:sz="4" w:space="0" w:color="auto"/>
            </w:tcBorders>
            <w:vAlign w:val="bottom"/>
          </w:tcPr>
          <w:p w14:paraId="7EEC87C7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CO2_STORAGE</w:t>
            </w:r>
          </w:p>
        </w:tc>
        <w:tc>
          <w:tcPr>
            <w:tcW w:w="3708" w:type="pct"/>
            <w:tcBorders>
              <w:top w:val="single" w:sz="4" w:space="0" w:color="auto"/>
            </w:tcBorders>
            <w:vAlign w:val="bottom"/>
          </w:tcPr>
          <w:p w14:paraId="5321D733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CO2 Storage</w:t>
            </w:r>
          </w:p>
        </w:tc>
      </w:tr>
      <w:tr w:rsidR="000A6B54" w:rsidRPr="00561485" w14:paraId="4CFDE197" w14:textId="77777777" w:rsidTr="00D01B6B">
        <w:tc>
          <w:tcPr>
            <w:tcW w:w="1292" w:type="pct"/>
            <w:vAlign w:val="bottom"/>
          </w:tcPr>
          <w:p w14:paraId="299B59A5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DISTRIBUTION</w:t>
            </w:r>
          </w:p>
        </w:tc>
        <w:tc>
          <w:tcPr>
            <w:tcW w:w="3708" w:type="pct"/>
            <w:vAlign w:val="bottom"/>
          </w:tcPr>
          <w:p w14:paraId="47CADFF0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Energy Distribution</w:t>
            </w:r>
          </w:p>
        </w:tc>
      </w:tr>
      <w:tr w:rsidR="000A6B54" w:rsidRPr="00561485" w14:paraId="0F818C71" w14:textId="77777777" w:rsidTr="00D01B6B">
        <w:tc>
          <w:tcPr>
            <w:tcW w:w="1292" w:type="pct"/>
            <w:vAlign w:val="bottom"/>
          </w:tcPr>
          <w:p w14:paraId="42C42ACF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FT_BIOMASS</w:t>
            </w:r>
          </w:p>
        </w:tc>
        <w:tc>
          <w:tcPr>
            <w:tcW w:w="3708" w:type="pct"/>
            <w:vAlign w:val="bottom"/>
          </w:tcPr>
          <w:p w14:paraId="7AAB0F94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Fuel for Generation Technologies 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T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hat Use Biomass</w:t>
            </w:r>
          </w:p>
        </w:tc>
      </w:tr>
      <w:tr w:rsidR="000A6B54" w:rsidRPr="00561485" w14:paraId="1C77B2C7" w14:textId="77777777" w:rsidTr="00D01B6B">
        <w:tc>
          <w:tcPr>
            <w:tcW w:w="1292" w:type="pct"/>
            <w:vAlign w:val="bottom"/>
          </w:tcPr>
          <w:p w14:paraId="77F57F46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FT_COAL</w:t>
            </w:r>
          </w:p>
        </w:tc>
        <w:tc>
          <w:tcPr>
            <w:tcW w:w="3708" w:type="pct"/>
            <w:vAlign w:val="bottom"/>
          </w:tcPr>
          <w:p w14:paraId="2020916C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Fuel for Generation Technologies 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T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hat Use Coal</w:t>
            </w:r>
          </w:p>
        </w:tc>
      </w:tr>
      <w:tr w:rsidR="000A6B54" w:rsidRPr="00561485" w14:paraId="4F4DD90D" w14:textId="77777777" w:rsidTr="00D01B6B">
        <w:tc>
          <w:tcPr>
            <w:tcW w:w="1292" w:type="pct"/>
            <w:vAlign w:val="bottom"/>
          </w:tcPr>
          <w:p w14:paraId="37124E44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FT_NG</w:t>
            </w:r>
          </w:p>
        </w:tc>
        <w:tc>
          <w:tcPr>
            <w:tcW w:w="3708" w:type="pct"/>
            <w:vAlign w:val="bottom"/>
          </w:tcPr>
          <w:p w14:paraId="5451559A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Fuel for Generation Technologies 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T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hat Use Natural Gas</w:t>
            </w:r>
          </w:p>
        </w:tc>
      </w:tr>
      <w:tr w:rsidR="000A6B54" w:rsidRPr="00561485" w14:paraId="4BC13974" w14:textId="77777777" w:rsidTr="00D01B6B">
        <w:tc>
          <w:tcPr>
            <w:tcW w:w="1292" w:type="pct"/>
            <w:vAlign w:val="bottom"/>
          </w:tcPr>
          <w:p w14:paraId="788C94F8" w14:textId="77777777" w:rsidR="000A6B54" w:rsidRPr="006F0F34" w:rsidRDefault="000A6B54" w:rsidP="00D01B6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FT_NUCLEAR</w:t>
            </w:r>
          </w:p>
        </w:tc>
        <w:tc>
          <w:tcPr>
            <w:tcW w:w="3708" w:type="pct"/>
            <w:vAlign w:val="bottom"/>
          </w:tcPr>
          <w:p w14:paraId="443BF8B6" w14:textId="77777777" w:rsidR="000A6B54" w:rsidRPr="006F0F34" w:rsidRDefault="000A6B54" w:rsidP="00D01B6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Fuel for Nuclear Generation Technologies</w:t>
            </w:r>
          </w:p>
        </w:tc>
      </w:tr>
      <w:tr w:rsidR="000A6B54" w:rsidRPr="00561485" w14:paraId="218FFF71" w14:textId="77777777" w:rsidTr="00D01B6B">
        <w:tc>
          <w:tcPr>
            <w:tcW w:w="1292" w:type="pct"/>
            <w:vAlign w:val="bottom"/>
          </w:tcPr>
          <w:p w14:paraId="4EC60117" w14:textId="77777777" w:rsidR="000A6B54" w:rsidRPr="006F0F34" w:rsidRDefault="000A6B54" w:rsidP="00D01B6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FT_PETROLEUM</w:t>
            </w:r>
          </w:p>
        </w:tc>
        <w:tc>
          <w:tcPr>
            <w:tcW w:w="3708" w:type="pct"/>
            <w:vAlign w:val="bottom"/>
          </w:tcPr>
          <w:p w14:paraId="1D24A30E" w14:textId="77777777" w:rsidR="000A6B54" w:rsidRPr="006F0F34" w:rsidRDefault="000A6B54" w:rsidP="00D01B6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Fuel for Generation Technologies 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T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hat Use Petroleum</w:t>
            </w:r>
          </w:p>
        </w:tc>
      </w:tr>
      <w:tr w:rsidR="000A6B54" w:rsidRPr="00561485" w14:paraId="7B109242" w14:textId="77777777" w:rsidTr="00D01B6B">
        <w:tc>
          <w:tcPr>
            <w:tcW w:w="1292" w:type="pct"/>
            <w:vAlign w:val="bottom"/>
          </w:tcPr>
          <w:p w14:paraId="2C476419" w14:textId="77777777" w:rsidR="000A6B54" w:rsidRPr="006F0F34" w:rsidRDefault="000A6B54" w:rsidP="00D01B6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TRANSMISSION_INTERREGIONAL</w:t>
            </w:r>
          </w:p>
        </w:tc>
        <w:tc>
          <w:tcPr>
            <w:tcW w:w="3708" w:type="pct"/>
            <w:vAlign w:val="bottom"/>
          </w:tcPr>
          <w:p w14:paraId="49D7E8F3" w14:textId="77777777" w:rsidR="000A6B54" w:rsidRPr="006F0F34" w:rsidRDefault="000A6B54" w:rsidP="00D01B6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Transmission Between Different Regions</w:t>
            </w:r>
          </w:p>
        </w:tc>
      </w:tr>
      <w:tr w:rsidR="000A6B54" w:rsidRPr="00561485" w14:paraId="1E2318D1" w14:textId="77777777" w:rsidTr="00D01B6B">
        <w:tc>
          <w:tcPr>
            <w:tcW w:w="1292" w:type="pct"/>
            <w:vAlign w:val="bottom"/>
          </w:tcPr>
          <w:p w14:paraId="45C7E1F7" w14:textId="77777777" w:rsidR="000A6B54" w:rsidRPr="006F0F34" w:rsidRDefault="000A6B54" w:rsidP="00D01B6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TRANSMISSION_REGIONAL</w:t>
            </w:r>
          </w:p>
        </w:tc>
        <w:tc>
          <w:tcPr>
            <w:tcW w:w="3708" w:type="pct"/>
            <w:vAlign w:val="bottom"/>
          </w:tcPr>
          <w:p w14:paraId="2034A177" w14:textId="77777777" w:rsidR="000A6B54" w:rsidRPr="006F0F34" w:rsidRDefault="000A6B54" w:rsidP="00D01B6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Transmission In the Same Region</w:t>
            </w:r>
          </w:p>
        </w:tc>
      </w:tr>
    </w:tbl>
    <w:p w14:paraId="6E5C0A36" w14:textId="77777777" w:rsidR="00B570B7" w:rsidRPr="00B570B7" w:rsidRDefault="00B570B7" w:rsidP="00B570B7">
      <w:pPr>
        <w:spacing w:before="120"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4063DB7" w14:textId="00CDB316" w:rsidR="00AE4592" w:rsidRPr="0080652C" w:rsidRDefault="00AE4592" w:rsidP="00AE4592">
      <w:pPr>
        <w:pStyle w:val="ListParagraph"/>
        <w:numPr>
          <w:ilvl w:val="1"/>
          <w:numId w:val="29"/>
        </w:num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Existing Capacity</w:t>
      </w:r>
    </w:p>
    <w:p w14:paraId="0780D208" w14:textId="38A5D262" w:rsidR="00AE4592" w:rsidRDefault="00F30888" w:rsidP="0060473F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ata from existing generation capacity comes from the EIA-860M reports </w:t>
      </w:r>
      <w:sdt>
        <w:sdtPr>
          <w:rPr>
            <w:rFonts w:ascii="Times New Roman" w:hAnsi="Times New Roman" w:cs="Times New Roman"/>
            <w:sz w:val="24"/>
            <w:szCs w:val="24"/>
          </w:rPr>
          <w:id w:val="186955155"/>
          <w:citation/>
        </w:sdtPr>
        <w:sdtContent>
          <w:r w:rsidR="00A814F8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A814F8">
            <w:rPr>
              <w:rFonts w:ascii="Times New Roman" w:hAnsi="Times New Roman" w:cs="Times New Roman"/>
              <w:sz w:val="24"/>
              <w:szCs w:val="24"/>
            </w:rPr>
            <w:instrText xml:space="preserve"> CITATION EIA23 \l 1033 </w:instrText>
          </w:r>
          <w:r w:rsidR="00A814F8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D05E18" w:rsidRPr="00D05E18">
            <w:rPr>
              <w:rFonts w:ascii="Times New Roman" w:hAnsi="Times New Roman" w:cs="Times New Roman"/>
              <w:noProof/>
              <w:sz w:val="24"/>
              <w:szCs w:val="24"/>
            </w:rPr>
            <w:t>[1]</w:t>
          </w:r>
          <w:r w:rsidR="00A814F8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7528CA">
        <w:rPr>
          <w:rFonts w:ascii="Times New Roman" w:hAnsi="Times New Roman" w:cs="Times New Roman"/>
          <w:sz w:val="24"/>
          <w:szCs w:val="24"/>
        </w:rPr>
        <w:t>.</w:t>
      </w:r>
      <w:r w:rsidR="00A814F8">
        <w:rPr>
          <w:rFonts w:ascii="Times New Roman" w:hAnsi="Times New Roman" w:cs="Times New Roman"/>
          <w:sz w:val="24"/>
          <w:szCs w:val="24"/>
        </w:rPr>
        <w:t xml:space="preserve"> Figure 2.1 shows the </w:t>
      </w:r>
      <w:r w:rsidR="0060473F">
        <w:rPr>
          <w:rFonts w:ascii="Times New Roman" w:hAnsi="Times New Roman" w:cs="Times New Roman"/>
          <w:sz w:val="24"/>
          <w:szCs w:val="24"/>
        </w:rPr>
        <w:t xml:space="preserve">vintage (operational year) of each existing technology on the NC system </w:t>
      </w:r>
      <w:r w:rsidR="005859BE">
        <w:rPr>
          <w:rFonts w:ascii="Times New Roman" w:hAnsi="Times New Roman" w:cs="Times New Roman"/>
          <w:sz w:val="24"/>
          <w:szCs w:val="24"/>
        </w:rPr>
        <w:t>and its corresponding capacity</w:t>
      </w:r>
      <w:r w:rsidR="002C2454">
        <w:rPr>
          <w:rFonts w:ascii="Times New Roman" w:hAnsi="Times New Roman" w:cs="Times New Roman"/>
          <w:sz w:val="24"/>
          <w:szCs w:val="24"/>
        </w:rPr>
        <w:t>. O</w:t>
      </w:r>
      <w:r w:rsidR="005859BE">
        <w:rPr>
          <w:rFonts w:ascii="Times New Roman" w:hAnsi="Times New Roman" w:cs="Times New Roman"/>
          <w:sz w:val="24"/>
          <w:szCs w:val="24"/>
        </w:rPr>
        <w:t>n the left legend</w:t>
      </w:r>
      <w:r w:rsidR="002C2454">
        <w:rPr>
          <w:rFonts w:ascii="Times New Roman" w:hAnsi="Times New Roman" w:cs="Times New Roman"/>
          <w:sz w:val="24"/>
          <w:szCs w:val="24"/>
        </w:rPr>
        <w:t>,</w:t>
      </w:r>
      <w:r w:rsidR="005859BE">
        <w:rPr>
          <w:rFonts w:ascii="Times New Roman" w:hAnsi="Times New Roman" w:cs="Times New Roman"/>
          <w:sz w:val="24"/>
          <w:szCs w:val="24"/>
        </w:rPr>
        <w:t xml:space="preserve"> the total existing capacity is shown in parathesis.</w:t>
      </w:r>
    </w:p>
    <w:p w14:paraId="4358D584" w14:textId="38E8F5A5" w:rsidR="0060473F" w:rsidRDefault="0060473F" w:rsidP="005859BE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C248D5C" wp14:editId="60693EEB">
            <wp:extent cx="6475730" cy="2855595"/>
            <wp:effectExtent l="0" t="0" r="1270" b="1905"/>
            <wp:docPr id="11128989" name="Picture 1" descr="A graph of different colored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28989" name="Picture 1" descr="A graph of different colored line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5730" cy="2855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CB2969" w14:textId="15AE7876" w:rsidR="0060473F" w:rsidRPr="00B570B7" w:rsidRDefault="005859BE">
      <w:pPr>
        <w:rPr>
          <w:rFonts w:ascii="Times New Roman" w:hAnsi="Times New Roman" w:cs="Times New Roman"/>
        </w:rPr>
      </w:pPr>
      <w:r w:rsidRPr="006A28D4">
        <w:rPr>
          <w:rFonts w:ascii="Times New Roman" w:hAnsi="Times New Roman" w:cs="Times New Roman"/>
          <w:b/>
          <w:bCs/>
        </w:rPr>
        <w:t xml:space="preserve">Figure 2.1: </w:t>
      </w:r>
      <w:r w:rsidR="00E21F96" w:rsidRPr="006A28D4">
        <w:rPr>
          <w:rFonts w:ascii="Times New Roman" w:hAnsi="Times New Roman" w:cs="Times New Roman"/>
        </w:rPr>
        <w:t>Total Existing Capacity on the NC Power System by Different Operational Years (Vintage)</w:t>
      </w:r>
    </w:p>
    <w:p w14:paraId="5C9D32B0" w14:textId="77A79278" w:rsidR="00B570B7" w:rsidRDefault="00B570B7" w:rsidP="00B570B7">
      <w:pPr>
        <w:pStyle w:val="ListParagraph"/>
        <w:numPr>
          <w:ilvl w:val="1"/>
          <w:numId w:val="29"/>
        </w:num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Lifetime Tech and Loan</w:t>
      </w:r>
    </w:p>
    <w:p w14:paraId="224CB5E8" w14:textId="77A2D3DD" w:rsidR="00F31C7C" w:rsidRDefault="000427D4" w:rsidP="00F31C7C">
      <w:p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default lifetimes of the technologies considered in our models are detailed in Tables 2.4, 2.5, and 2.6 with their corresponding references.</w:t>
      </w:r>
    </w:p>
    <w:p w14:paraId="7C2251F0" w14:textId="77777777" w:rsidR="00D05E18" w:rsidRPr="000427D4" w:rsidRDefault="00D05E18" w:rsidP="00F31C7C">
      <w:p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47009BE" w14:textId="77777777" w:rsidR="00F31C7C" w:rsidRDefault="00F31C7C" w:rsidP="00F31C7C">
      <w:pPr>
        <w:spacing w:before="120"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84E5C4D" w14:textId="2232F703" w:rsidR="00F31C7C" w:rsidRPr="00F31C7C" w:rsidRDefault="00F31C7C" w:rsidP="00F31C7C">
      <w:pPr>
        <w:spacing w:after="0"/>
        <w:rPr>
          <w:rFonts w:ascii="Times New Roman" w:hAnsi="Times New Roman" w:cs="Times New Roman"/>
          <w:b/>
          <w:bCs/>
        </w:rPr>
      </w:pPr>
      <w:r w:rsidRPr="000A6B54">
        <w:rPr>
          <w:rFonts w:ascii="Times New Roman" w:hAnsi="Times New Roman" w:cs="Times New Roman"/>
          <w:b/>
          <w:bCs/>
        </w:rPr>
        <w:t xml:space="preserve">Table </w:t>
      </w:r>
      <w:r>
        <w:rPr>
          <w:rFonts w:ascii="Times New Roman" w:hAnsi="Times New Roman" w:cs="Times New Roman"/>
          <w:b/>
          <w:bCs/>
        </w:rPr>
        <w:t>2</w:t>
      </w:r>
      <w:r w:rsidRPr="000A6B54">
        <w:rPr>
          <w:rFonts w:ascii="Times New Roman" w:hAnsi="Times New Roman" w:cs="Times New Roman"/>
          <w:b/>
          <w:bCs/>
        </w:rPr>
        <w:t>.</w:t>
      </w:r>
      <w:r>
        <w:rPr>
          <w:rFonts w:ascii="Times New Roman" w:hAnsi="Times New Roman" w:cs="Times New Roman"/>
          <w:b/>
          <w:bCs/>
        </w:rPr>
        <w:t>4</w:t>
      </w:r>
      <w:r w:rsidRPr="000A6B54">
        <w:rPr>
          <w:rFonts w:ascii="Times New Roman" w:hAnsi="Times New Roman" w:cs="Times New Roman"/>
          <w:b/>
          <w:bCs/>
        </w:rPr>
        <w:t xml:space="preserve">: </w:t>
      </w:r>
      <w:r w:rsidR="006B4F07" w:rsidRPr="006B4F07">
        <w:rPr>
          <w:rFonts w:ascii="Times New Roman" w:hAnsi="Times New Roman" w:cs="Times New Roman"/>
        </w:rPr>
        <w:t xml:space="preserve">Default </w:t>
      </w:r>
      <w:r w:rsidRPr="006B4F07">
        <w:rPr>
          <w:rFonts w:ascii="Times New Roman" w:hAnsi="Times New Roman" w:cs="Times New Roman"/>
        </w:rPr>
        <w:t>Technologies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Lifetime and Loans</w:t>
      </w:r>
      <w:r w:rsidR="00EF7EAB">
        <w:rPr>
          <w:rFonts w:ascii="Times New Roman" w:hAnsi="Times New Roman" w:cs="Times New Roman"/>
        </w:rPr>
        <w:t xml:space="preserve"> </w:t>
      </w:r>
      <w:proofErr w:type="gramStart"/>
      <w:r w:rsidR="00EF7EAB">
        <w:rPr>
          <w:rFonts w:ascii="Times New Roman" w:hAnsi="Times New Roman" w:cs="Times New Roman"/>
        </w:rPr>
        <w:t>For</w:t>
      </w:r>
      <w:proofErr w:type="gramEnd"/>
      <w:r w:rsidR="00EF7EAB">
        <w:rPr>
          <w:rFonts w:ascii="Times New Roman" w:hAnsi="Times New Roman" w:cs="Times New Roman"/>
        </w:rPr>
        <w:t xml:space="preserve"> </w:t>
      </w:r>
      <w:r w:rsidR="00EF7EAB" w:rsidRPr="000A6B54">
        <w:rPr>
          <w:rFonts w:ascii="Times New Roman" w:hAnsi="Times New Roman" w:cs="Times New Roman"/>
        </w:rPr>
        <w:t>Existing Generation Technologi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634"/>
        <w:gridCol w:w="691"/>
        <w:gridCol w:w="3085"/>
        <w:gridCol w:w="695"/>
        <w:gridCol w:w="3083"/>
      </w:tblGrid>
      <w:tr w:rsidR="00F31C7C" w:rsidRPr="00561485" w14:paraId="7FFFA541" w14:textId="77777777" w:rsidTr="00F31C7C">
        <w:tc>
          <w:tcPr>
            <w:tcW w:w="1293" w:type="pct"/>
            <w:vMerge w:val="restart"/>
            <w:shd w:val="clear" w:color="auto" w:fill="D9D9D9" w:themeFill="background1" w:themeFillShade="D9"/>
            <w:vAlign w:val="center"/>
          </w:tcPr>
          <w:p w14:paraId="3B12FC0B" w14:textId="46C7CE30" w:rsidR="00F31C7C" w:rsidRPr="006F0F34" w:rsidRDefault="00F31C7C" w:rsidP="00F31C7C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 xml:space="preserve">Technology </w:t>
            </w:r>
            <w:r>
              <w:rPr>
                <w:rFonts w:cstheme="minorHAnsi"/>
                <w:b/>
                <w:bCs/>
                <w:sz w:val="18"/>
                <w:szCs w:val="18"/>
              </w:rPr>
              <w:t>Code</w:t>
            </w:r>
          </w:p>
        </w:tc>
        <w:tc>
          <w:tcPr>
            <w:tcW w:w="1853" w:type="pct"/>
            <w:gridSpan w:val="2"/>
            <w:shd w:val="clear" w:color="auto" w:fill="D9D9D9" w:themeFill="background1" w:themeFillShade="D9"/>
            <w:vAlign w:val="center"/>
          </w:tcPr>
          <w:p w14:paraId="117458EF" w14:textId="7FCB29F5" w:rsidR="00F31C7C" w:rsidRPr="006F0F34" w:rsidRDefault="00F31C7C" w:rsidP="00F31C7C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Lifetime Tech</w:t>
            </w:r>
          </w:p>
        </w:tc>
        <w:tc>
          <w:tcPr>
            <w:tcW w:w="1854" w:type="pct"/>
            <w:gridSpan w:val="2"/>
            <w:shd w:val="clear" w:color="auto" w:fill="D9D9D9" w:themeFill="background1" w:themeFillShade="D9"/>
            <w:vAlign w:val="center"/>
          </w:tcPr>
          <w:p w14:paraId="625C0A2F" w14:textId="458CCC3A" w:rsidR="00F31C7C" w:rsidRPr="006F0F34" w:rsidRDefault="00F31C7C" w:rsidP="00F31C7C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Loan</w:t>
            </w:r>
          </w:p>
        </w:tc>
      </w:tr>
      <w:tr w:rsidR="00F31C7C" w:rsidRPr="00561485" w14:paraId="5A2D7029" w14:textId="77777777" w:rsidTr="00D05E18">
        <w:tc>
          <w:tcPr>
            <w:tcW w:w="1293" w:type="pct"/>
            <w:vMerge/>
            <w:vAlign w:val="center"/>
          </w:tcPr>
          <w:p w14:paraId="0D73BC4E" w14:textId="078A9227" w:rsidR="00F31C7C" w:rsidRPr="006F0F34" w:rsidRDefault="00F31C7C" w:rsidP="00F31C7C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339" w:type="pct"/>
            <w:shd w:val="clear" w:color="auto" w:fill="D9D9D9" w:themeFill="background1" w:themeFillShade="D9"/>
            <w:vAlign w:val="center"/>
          </w:tcPr>
          <w:p w14:paraId="5C500FD4" w14:textId="0EB17F04" w:rsidR="00F31C7C" w:rsidRPr="006F0F34" w:rsidRDefault="00F31C7C" w:rsidP="00F31C7C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Years</w:t>
            </w:r>
          </w:p>
        </w:tc>
        <w:tc>
          <w:tcPr>
            <w:tcW w:w="1514" w:type="pct"/>
            <w:shd w:val="clear" w:color="auto" w:fill="D9D9D9" w:themeFill="background1" w:themeFillShade="D9"/>
            <w:vAlign w:val="center"/>
          </w:tcPr>
          <w:p w14:paraId="0556188A" w14:textId="16FD5ED6" w:rsidR="00F31C7C" w:rsidRPr="006F0F34" w:rsidRDefault="00F31C7C" w:rsidP="00F31C7C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Reference</w:t>
            </w:r>
          </w:p>
        </w:tc>
        <w:tc>
          <w:tcPr>
            <w:tcW w:w="341" w:type="pct"/>
            <w:shd w:val="clear" w:color="auto" w:fill="D9D9D9" w:themeFill="background1" w:themeFillShade="D9"/>
            <w:vAlign w:val="center"/>
          </w:tcPr>
          <w:p w14:paraId="220FE725" w14:textId="394ED0CA" w:rsidR="00F31C7C" w:rsidRPr="006F0F34" w:rsidRDefault="00F31C7C" w:rsidP="00F31C7C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Years</w:t>
            </w:r>
          </w:p>
        </w:tc>
        <w:tc>
          <w:tcPr>
            <w:tcW w:w="1513" w:type="pct"/>
            <w:shd w:val="clear" w:color="auto" w:fill="D9D9D9" w:themeFill="background1" w:themeFillShade="D9"/>
            <w:vAlign w:val="center"/>
          </w:tcPr>
          <w:p w14:paraId="2C0BC265" w14:textId="1FACB9DD" w:rsidR="00F31C7C" w:rsidRPr="006F0F34" w:rsidRDefault="00F31C7C" w:rsidP="00F31C7C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Reference</w:t>
            </w:r>
          </w:p>
        </w:tc>
      </w:tr>
      <w:tr w:rsidR="00BA52C7" w:rsidRPr="00561485" w14:paraId="42B21A47" w14:textId="77777777" w:rsidTr="00D05E18">
        <w:tc>
          <w:tcPr>
            <w:tcW w:w="1293" w:type="pct"/>
            <w:shd w:val="clear" w:color="auto" w:fill="auto"/>
            <w:vAlign w:val="bottom"/>
          </w:tcPr>
          <w:p w14:paraId="1D2E6585" w14:textId="3C9BC77C" w:rsidR="00BA52C7" w:rsidRPr="006F0F34" w:rsidRDefault="00BA52C7" w:rsidP="00BA52C7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AB_ST_EXISTING</w:t>
            </w:r>
          </w:p>
        </w:tc>
        <w:tc>
          <w:tcPr>
            <w:tcW w:w="339" w:type="pct"/>
            <w:shd w:val="clear" w:color="auto" w:fill="auto"/>
            <w:vAlign w:val="bottom"/>
          </w:tcPr>
          <w:p w14:paraId="17F9612E" w14:textId="406594D2" w:rsidR="00BA52C7" w:rsidRPr="00BA52C7" w:rsidRDefault="00BA52C7" w:rsidP="00BA52C7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BA52C7">
              <w:rPr>
                <w:rFonts w:ascii="Calibri" w:hAnsi="Calibri" w:cs="Calibri"/>
                <w:color w:val="000000"/>
                <w:sz w:val="18"/>
                <w:szCs w:val="18"/>
              </w:rPr>
              <w:t>50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5511EE96" w14:textId="68321111" w:rsidR="00BA52C7" w:rsidRPr="00D05E18" w:rsidRDefault="00D05E18" w:rsidP="00BA52C7">
            <w:pPr>
              <w:jc w:val="center"/>
              <w:rPr>
                <w:rFonts w:cstheme="minorHAnsi"/>
                <w:sz w:val="18"/>
                <w:szCs w:val="18"/>
              </w:rPr>
            </w:pPr>
            <w:r w:rsidRPr="00D05E18">
              <w:rPr>
                <w:rFonts w:cstheme="minorHAnsi"/>
                <w:sz w:val="18"/>
                <w:szCs w:val="18"/>
              </w:rPr>
              <w:t>Average from</w:t>
            </w:r>
            <w:r w:rsidR="00A432DB">
              <w:rPr>
                <w:rFonts w:cstheme="minorHAnsi"/>
                <w:sz w:val="18"/>
                <w:szCs w:val="18"/>
              </w:rPr>
              <w:t xml:space="preserve"> DEC/DEP in IRPs</w:t>
            </w:r>
            <w:r w:rsidRPr="00D05E18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264585664"/>
                <w:citation/>
              </w:sdtPr>
              <w:sdtContent>
                <w:r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>
                  <w:rPr>
                    <w:rFonts w:cstheme="minorHAnsi"/>
                    <w:sz w:val="18"/>
                    <w:szCs w:val="18"/>
                  </w:rPr>
                  <w:instrText xml:space="preserve">CITATION Duk22 \m Duk221 \l 1033 </w:instrTex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D05E18">
                  <w:rPr>
                    <w:rFonts w:cstheme="minorHAnsi"/>
                    <w:noProof/>
                    <w:sz w:val="18"/>
                    <w:szCs w:val="18"/>
                  </w:rPr>
                  <w:t>[2, 3]</w: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shd w:val="clear" w:color="auto" w:fill="auto"/>
            <w:vAlign w:val="bottom"/>
          </w:tcPr>
          <w:p w14:paraId="2BFAD845" w14:textId="42FBBCE9" w:rsidR="00BA52C7" w:rsidRPr="00BA52C7" w:rsidRDefault="00BA52C7" w:rsidP="00BA52C7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BA52C7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  <w:vAlign w:val="center"/>
          </w:tcPr>
          <w:p w14:paraId="5147987F" w14:textId="77777777" w:rsidR="00BA52C7" w:rsidRPr="00D05E18" w:rsidRDefault="00BA52C7" w:rsidP="00BA52C7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BA52C7" w:rsidRPr="00561485" w14:paraId="176C2B06" w14:textId="77777777" w:rsidTr="00D05E18">
        <w:tc>
          <w:tcPr>
            <w:tcW w:w="1293" w:type="pct"/>
            <w:shd w:val="clear" w:color="auto" w:fill="auto"/>
            <w:vAlign w:val="bottom"/>
          </w:tcPr>
          <w:p w14:paraId="1C34BC13" w14:textId="32477E35" w:rsidR="00BA52C7" w:rsidRPr="006F0F34" w:rsidRDefault="00BA52C7" w:rsidP="00BA52C7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BIT_ST_EXISTING</w:t>
            </w:r>
          </w:p>
        </w:tc>
        <w:tc>
          <w:tcPr>
            <w:tcW w:w="339" w:type="pct"/>
            <w:shd w:val="clear" w:color="auto" w:fill="auto"/>
            <w:vAlign w:val="bottom"/>
          </w:tcPr>
          <w:p w14:paraId="2C7CF1B4" w14:textId="06DE72DD" w:rsidR="00BA52C7" w:rsidRPr="00BA52C7" w:rsidRDefault="00BA52C7" w:rsidP="00BA52C7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BA52C7">
              <w:rPr>
                <w:rFonts w:ascii="Calibri" w:hAnsi="Calibri" w:cs="Calibri"/>
                <w:color w:val="000000"/>
                <w:sz w:val="18"/>
                <w:szCs w:val="18"/>
              </w:rPr>
              <w:t>65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3E884EA7" w14:textId="697444B6" w:rsidR="00BA52C7" w:rsidRPr="00D05E18" w:rsidRDefault="00BA52C7" w:rsidP="00BA52C7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41" w:type="pct"/>
            <w:shd w:val="clear" w:color="auto" w:fill="auto"/>
            <w:vAlign w:val="bottom"/>
          </w:tcPr>
          <w:p w14:paraId="3CE426A5" w14:textId="47A27B1E" w:rsidR="00BA52C7" w:rsidRPr="00BA52C7" w:rsidRDefault="00BA52C7" w:rsidP="00BA52C7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BA52C7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  <w:vAlign w:val="center"/>
          </w:tcPr>
          <w:p w14:paraId="2E1FDCF3" w14:textId="39F66742" w:rsidR="00BA52C7" w:rsidRPr="00D05E18" w:rsidRDefault="00BA52C7" w:rsidP="00BA52C7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BA52C7" w:rsidRPr="00561485" w14:paraId="01564E67" w14:textId="77777777" w:rsidTr="00D05E18">
        <w:tc>
          <w:tcPr>
            <w:tcW w:w="1293" w:type="pct"/>
            <w:shd w:val="clear" w:color="auto" w:fill="auto"/>
            <w:vAlign w:val="bottom"/>
          </w:tcPr>
          <w:p w14:paraId="2BBB495E" w14:textId="4792894F" w:rsidR="00BA52C7" w:rsidRPr="006F0F34" w:rsidRDefault="00BA52C7" w:rsidP="00BA52C7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BLQ_ST_EXISTING</w:t>
            </w:r>
          </w:p>
        </w:tc>
        <w:tc>
          <w:tcPr>
            <w:tcW w:w="339" w:type="pct"/>
            <w:shd w:val="clear" w:color="auto" w:fill="auto"/>
            <w:vAlign w:val="bottom"/>
          </w:tcPr>
          <w:p w14:paraId="0C2102C7" w14:textId="763BC746" w:rsidR="00BA52C7" w:rsidRPr="00BA52C7" w:rsidRDefault="00BA52C7" w:rsidP="00BA52C7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BA52C7">
              <w:rPr>
                <w:rFonts w:ascii="Calibri" w:hAnsi="Calibri" w:cs="Calibri"/>
                <w:color w:val="000000"/>
                <w:sz w:val="18"/>
                <w:szCs w:val="18"/>
              </w:rPr>
              <w:t>50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5E4F293B" w14:textId="7D324228" w:rsidR="00BA52C7" w:rsidRPr="00D05E18" w:rsidRDefault="00BA52C7" w:rsidP="00BA52C7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41" w:type="pct"/>
            <w:shd w:val="clear" w:color="auto" w:fill="auto"/>
            <w:vAlign w:val="bottom"/>
          </w:tcPr>
          <w:p w14:paraId="2DC00116" w14:textId="79D6C720" w:rsidR="00BA52C7" w:rsidRPr="00BA52C7" w:rsidRDefault="00BA52C7" w:rsidP="00BA52C7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BA52C7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  <w:vAlign w:val="center"/>
          </w:tcPr>
          <w:p w14:paraId="4AFA59DD" w14:textId="66463083" w:rsidR="00BA52C7" w:rsidRPr="00D05E18" w:rsidRDefault="00BA52C7" w:rsidP="00BA52C7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BA52C7" w:rsidRPr="00561485" w14:paraId="128F1C24" w14:textId="77777777" w:rsidTr="00D05E18">
        <w:tc>
          <w:tcPr>
            <w:tcW w:w="1293" w:type="pct"/>
            <w:shd w:val="clear" w:color="auto" w:fill="auto"/>
            <w:vAlign w:val="bottom"/>
          </w:tcPr>
          <w:p w14:paraId="670A7419" w14:textId="3806E2CD" w:rsidR="00BA52C7" w:rsidRPr="006F0F34" w:rsidRDefault="00BA52C7" w:rsidP="00BA52C7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DFO_CC_EXISTING</w:t>
            </w:r>
          </w:p>
        </w:tc>
        <w:tc>
          <w:tcPr>
            <w:tcW w:w="339" w:type="pct"/>
            <w:shd w:val="clear" w:color="auto" w:fill="auto"/>
            <w:vAlign w:val="bottom"/>
          </w:tcPr>
          <w:p w14:paraId="5FBD5351" w14:textId="5E2CEB26" w:rsidR="00BA52C7" w:rsidRPr="00BA52C7" w:rsidRDefault="00BA52C7" w:rsidP="00BA52C7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BA52C7">
              <w:rPr>
                <w:rFonts w:ascii="Calibri" w:hAnsi="Calibri" w:cs="Calibri"/>
                <w:color w:val="000000"/>
                <w:sz w:val="18"/>
                <w:szCs w:val="18"/>
              </w:rPr>
              <w:t>50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47F1D00F" w14:textId="2F36ADFB" w:rsidR="00BA52C7" w:rsidRPr="00D05E18" w:rsidRDefault="00BA52C7" w:rsidP="00BA52C7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41" w:type="pct"/>
            <w:shd w:val="clear" w:color="auto" w:fill="auto"/>
            <w:vAlign w:val="bottom"/>
          </w:tcPr>
          <w:p w14:paraId="1A130226" w14:textId="46E8650F" w:rsidR="00BA52C7" w:rsidRPr="00BA52C7" w:rsidRDefault="00BA52C7" w:rsidP="00BA52C7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BA52C7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  <w:vAlign w:val="center"/>
          </w:tcPr>
          <w:p w14:paraId="1714C325" w14:textId="28C7F51C" w:rsidR="00BA52C7" w:rsidRPr="00D05E18" w:rsidRDefault="00BA52C7" w:rsidP="00BA52C7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BA52C7" w:rsidRPr="00561485" w14:paraId="22874206" w14:textId="77777777" w:rsidTr="00D05E18">
        <w:tc>
          <w:tcPr>
            <w:tcW w:w="1293" w:type="pct"/>
            <w:shd w:val="clear" w:color="auto" w:fill="auto"/>
            <w:vAlign w:val="bottom"/>
          </w:tcPr>
          <w:p w14:paraId="17373F50" w14:textId="223C0657" w:rsidR="00BA52C7" w:rsidRPr="006F0F34" w:rsidRDefault="00BA52C7" w:rsidP="00BA52C7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DFO_GT_EXISTING</w:t>
            </w:r>
          </w:p>
        </w:tc>
        <w:tc>
          <w:tcPr>
            <w:tcW w:w="339" w:type="pct"/>
            <w:shd w:val="clear" w:color="auto" w:fill="auto"/>
            <w:vAlign w:val="bottom"/>
          </w:tcPr>
          <w:p w14:paraId="0BE01949" w14:textId="219809FF" w:rsidR="00BA52C7" w:rsidRPr="00BA52C7" w:rsidRDefault="00BA52C7" w:rsidP="00BA52C7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BA52C7">
              <w:rPr>
                <w:rFonts w:ascii="Calibri" w:hAnsi="Calibri" w:cs="Calibri"/>
                <w:color w:val="000000"/>
                <w:sz w:val="18"/>
                <w:szCs w:val="18"/>
              </w:rPr>
              <w:t>50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26987AF7" w14:textId="050780AD" w:rsidR="00BA52C7" w:rsidRPr="00D05E18" w:rsidRDefault="00BA52C7" w:rsidP="00BA52C7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41" w:type="pct"/>
            <w:shd w:val="clear" w:color="auto" w:fill="auto"/>
            <w:vAlign w:val="bottom"/>
          </w:tcPr>
          <w:p w14:paraId="0F5AC86F" w14:textId="45A03E15" w:rsidR="00BA52C7" w:rsidRPr="00BA52C7" w:rsidRDefault="00BA52C7" w:rsidP="00BA52C7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BA52C7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  <w:vAlign w:val="center"/>
          </w:tcPr>
          <w:p w14:paraId="3D849650" w14:textId="471F1AFA" w:rsidR="00BA52C7" w:rsidRPr="00D05E18" w:rsidRDefault="00BA52C7" w:rsidP="00BA52C7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BA52C7" w:rsidRPr="00561485" w14:paraId="4C6C6904" w14:textId="77777777" w:rsidTr="00D05E18">
        <w:tc>
          <w:tcPr>
            <w:tcW w:w="1293" w:type="pct"/>
            <w:shd w:val="clear" w:color="auto" w:fill="auto"/>
            <w:vAlign w:val="bottom"/>
          </w:tcPr>
          <w:p w14:paraId="39FC942E" w14:textId="72F4C00E" w:rsidR="00BA52C7" w:rsidRPr="006F0F34" w:rsidRDefault="00BA52C7" w:rsidP="00BA52C7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DFO_IC_EXISTING</w:t>
            </w:r>
          </w:p>
        </w:tc>
        <w:tc>
          <w:tcPr>
            <w:tcW w:w="339" w:type="pct"/>
            <w:shd w:val="clear" w:color="auto" w:fill="auto"/>
            <w:vAlign w:val="bottom"/>
          </w:tcPr>
          <w:p w14:paraId="6B67B7EA" w14:textId="61393E3D" w:rsidR="00BA52C7" w:rsidRPr="00BA52C7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A52C7">
              <w:rPr>
                <w:rFonts w:ascii="Calibri" w:hAnsi="Calibri" w:cs="Calibri"/>
                <w:color w:val="000000"/>
                <w:sz w:val="18"/>
                <w:szCs w:val="18"/>
              </w:rPr>
              <w:t>50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6835A10C" w14:textId="55E27322" w:rsidR="00BA52C7" w:rsidRPr="00D05E18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341" w:type="pct"/>
            <w:shd w:val="clear" w:color="auto" w:fill="auto"/>
            <w:vAlign w:val="bottom"/>
          </w:tcPr>
          <w:p w14:paraId="14EF9B22" w14:textId="0B92B06E" w:rsidR="00BA52C7" w:rsidRPr="00BA52C7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A52C7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  <w:vAlign w:val="center"/>
          </w:tcPr>
          <w:p w14:paraId="29CD84CD" w14:textId="06195572" w:rsidR="00BA52C7" w:rsidRPr="00D05E18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BA52C7" w:rsidRPr="00561485" w14:paraId="079BDC09" w14:textId="77777777" w:rsidTr="00D05E18">
        <w:tc>
          <w:tcPr>
            <w:tcW w:w="1293" w:type="pct"/>
            <w:shd w:val="clear" w:color="auto" w:fill="auto"/>
            <w:vAlign w:val="bottom"/>
          </w:tcPr>
          <w:p w14:paraId="76058F4C" w14:textId="5E6BDDB3" w:rsidR="00BA52C7" w:rsidRPr="006F0F34" w:rsidRDefault="00BA52C7" w:rsidP="00BA52C7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LFG_GT_EXISTING</w:t>
            </w:r>
          </w:p>
        </w:tc>
        <w:tc>
          <w:tcPr>
            <w:tcW w:w="339" w:type="pct"/>
            <w:shd w:val="clear" w:color="auto" w:fill="auto"/>
            <w:vAlign w:val="bottom"/>
          </w:tcPr>
          <w:p w14:paraId="62BF09A9" w14:textId="15554D8C" w:rsidR="00BA52C7" w:rsidRPr="00BA52C7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A52C7">
              <w:rPr>
                <w:rFonts w:ascii="Calibri" w:hAnsi="Calibri" w:cs="Calibri"/>
                <w:color w:val="000000"/>
                <w:sz w:val="18"/>
                <w:szCs w:val="18"/>
              </w:rPr>
              <w:t>50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7EE4B892" w14:textId="2D34EEEF" w:rsidR="00BA52C7" w:rsidRPr="00D05E18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341" w:type="pct"/>
            <w:shd w:val="clear" w:color="auto" w:fill="auto"/>
            <w:vAlign w:val="bottom"/>
          </w:tcPr>
          <w:p w14:paraId="33956A3C" w14:textId="7EA51CA3" w:rsidR="00BA52C7" w:rsidRPr="00BA52C7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A52C7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  <w:vAlign w:val="center"/>
          </w:tcPr>
          <w:p w14:paraId="4E575670" w14:textId="4ECD4323" w:rsidR="00BA52C7" w:rsidRPr="00D05E18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BA52C7" w:rsidRPr="00561485" w14:paraId="61044A12" w14:textId="77777777" w:rsidTr="00D05E18">
        <w:tc>
          <w:tcPr>
            <w:tcW w:w="1293" w:type="pct"/>
            <w:shd w:val="clear" w:color="auto" w:fill="auto"/>
            <w:vAlign w:val="bottom"/>
          </w:tcPr>
          <w:p w14:paraId="0154F47A" w14:textId="08A201A7" w:rsidR="00BA52C7" w:rsidRPr="006F0F34" w:rsidRDefault="00BA52C7" w:rsidP="00BA52C7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LFG_IC_EXISTING</w:t>
            </w:r>
          </w:p>
        </w:tc>
        <w:tc>
          <w:tcPr>
            <w:tcW w:w="339" w:type="pct"/>
            <w:shd w:val="clear" w:color="auto" w:fill="auto"/>
            <w:vAlign w:val="bottom"/>
          </w:tcPr>
          <w:p w14:paraId="1A398F23" w14:textId="2518C79A" w:rsidR="00BA52C7" w:rsidRPr="00BA52C7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A52C7">
              <w:rPr>
                <w:rFonts w:ascii="Calibri" w:hAnsi="Calibri" w:cs="Calibri"/>
                <w:color w:val="000000"/>
                <w:sz w:val="18"/>
                <w:szCs w:val="18"/>
              </w:rPr>
              <w:t>50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0AF0E7DA" w14:textId="4A5E2EE3" w:rsidR="00BA52C7" w:rsidRPr="00D05E18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341" w:type="pct"/>
            <w:shd w:val="clear" w:color="auto" w:fill="auto"/>
            <w:vAlign w:val="bottom"/>
          </w:tcPr>
          <w:p w14:paraId="0A112536" w14:textId="3E1B9C3D" w:rsidR="00BA52C7" w:rsidRPr="00BA52C7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A52C7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  <w:vAlign w:val="center"/>
          </w:tcPr>
          <w:p w14:paraId="3333B06E" w14:textId="0E0C5478" w:rsidR="00BA52C7" w:rsidRPr="00D05E18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BA52C7" w:rsidRPr="00561485" w14:paraId="10F98A78" w14:textId="77777777" w:rsidTr="00D05E18">
        <w:tc>
          <w:tcPr>
            <w:tcW w:w="1293" w:type="pct"/>
            <w:shd w:val="clear" w:color="auto" w:fill="auto"/>
            <w:vAlign w:val="bottom"/>
          </w:tcPr>
          <w:p w14:paraId="7C9A7F45" w14:textId="34AE5CF5" w:rsidR="00BA52C7" w:rsidRPr="006F0F34" w:rsidRDefault="00BA52C7" w:rsidP="00BA52C7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MWH_BA1H_EXISTING</w:t>
            </w:r>
          </w:p>
        </w:tc>
        <w:tc>
          <w:tcPr>
            <w:tcW w:w="339" w:type="pct"/>
            <w:shd w:val="clear" w:color="auto" w:fill="auto"/>
            <w:vAlign w:val="bottom"/>
          </w:tcPr>
          <w:p w14:paraId="215B65D4" w14:textId="2F949667" w:rsidR="00BA52C7" w:rsidRPr="00BA52C7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A52C7">
              <w:rPr>
                <w:rFonts w:ascii="Calibri" w:hAnsi="Calibri" w:cs="Calibr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1C640C5E" w14:textId="7127DD22" w:rsidR="00BA52C7" w:rsidRPr="00D05E18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341" w:type="pct"/>
            <w:shd w:val="clear" w:color="auto" w:fill="auto"/>
            <w:vAlign w:val="bottom"/>
          </w:tcPr>
          <w:p w14:paraId="5188F42D" w14:textId="3E4742CE" w:rsidR="00BA52C7" w:rsidRPr="00BA52C7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A52C7">
              <w:rPr>
                <w:rFonts w:ascii="Calibri" w:hAnsi="Calibri" w:cs="Calibr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513" w:type="pct"/>
            <w:shd w:val="clear" w:color="auto" w:fill="auto"/>
            <w:vAlign w:val="center"/>
          </w:tcPr>
          <w:p w14:paraId="4E1183C9" w14:textId="4907F684" w:rsidR="00BA52C7" w:rsidRPr="00D05E18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BA52C7" w:rsidRPr="00561485" w14:paraId="2FEBE74E" w14:textId="77777777" w:rsidTr="00D05E18">
        <w:tc>
          <w:tcPr>
            <w:tcW w:w="1293" w:type="pct"/>
            <w:shd w:val="clear" w:color="auto" w:fill="auto"/>
            <w:vAlign w:val="bottom"/>
          </w:tcPr>
          <w:p w14:paraId="24DBB21D" w14:textId="2030E6F7" w:rsidR="00BA52C7" w:rsidRPr="006F0F34" w:rsidRDefault="00BA52C7" w:rsidP="00BA52C7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MWH_BA2H_EXISTING</w:t>
            </w:r>
          </w:p>
        </w:tc>
        <w:tc>
          <w:tcPr>
            <w:tcW w:w="339" w:type="pct"/>
            <w:shd w:val="clear" w:color="auto" w:fill="auto"/>
            <w:vAlign w:val="bottom"/>
          </w:tcPr>
          <w:p w14:paraId="1B4CB5A4" w14:textId="1C032A09" w:rsidR="00BA52C7" w:rsidRPr="00BA52C7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A52C7">
              <w:rPr>
                <w:rFonts w:ascii="Calibri" w:hAnsi="Calibri" w:cs="Calibr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68E10368" w14:textId="77777777" w:rsidR="00BA52C7" w:rsidRPr="00D05E18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341" w:type="pct"/>
            <w:shd w:val="clear" w:color="auto" w:fill="auto"/>
            <w:vAlign w:val="bottom"/>
          </w:tcPr>
          <w:p w14:paraId="1B4C9AC7" w14:textId="3478E5E1" w:rsidR="00BA52C7" w:rsidRPr="00BA52C7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A52C7">
              <w:rPr>
                <w:rFonts w:ascii="Calibri" w:hAnsi="Calibri" w:cs="Calibr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513" w:type="pct"/>
            <w:shd w:val="clear" w:color="auto" w:fill="auto"/>
            <w:vAlign w:val="center"/>
          </w:tcPr>
          <w:p w14:paraId="64DA90A5" w14:textId="77777777" w:rsidR="00BA52C7" w:rsidRPr="00D05E18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BA52C7" w:rsidRPr="00561485" w14:paraId="793E1586" w14:textId="77777777" w:rsidTr="00D05E18">
        <w:tc>
          <w:tcPr>
            <w:tcW w:w="1293" w:type="pct"/>
            <w:shd w:val="clear" w:color="auto" w:fill="auto"/>
            <w:vAlign w:val="bottom"/>
          </w:tcPr>
          <w:p w14:paraId="4CF174C9" w14:textId="0F1961E8" w:rsidR="00BA52C7" w:rsidRPr="006F0F34" w:rsidRDefault="00BA52C7" w:rsidP="00BA52C7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NG_CC_EXISTING</w:t>
            </w:r>
          </w:p>
        </w:tc>
        <w:tc>
          <w:tcPr>
            <w:tcW w:w="339" w:type="pct"/>
            <w:shd w:val="clear" w:color="auto" w:fill="auto"/>
            <w:vAlign w:val="bottom"/>
          </w:tcPr>
          <w:p w14:paraId="661A2506" w14:textId="31A62EBF" w:rsidR="00BA52C7" w:rsidRPr="00BA52C7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A52C7">
              <w:rPr>
                <w:rFonts w:ascii="Calibri" w:hAnsi="Calibri" w:cs="Calibri"/>
                <w:color w:val="000000"/>
                <w:sz w:val="18"/>
                <w:szCs w:val="18"/>
              </w:rPr>
              <w:t>50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140B4780" w14:textId="77777777" w:rsidR="00BA52C7" w:rsidRPr="00D05E18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341" w:type="pct"/>
            <w:shd w:val="clear" w:color="auto" w:fill="auto"/>
            <w:vAlign w:val="bottom"/>
          </w:tcPr>
          <w:p w14:paraId="0FC2B7B2" w14:textId="2FF5C2F4" w:rsidR="00BA52C7" w:rsidRPr="00BA52C7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A52C7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  <w:vAlign w:val="center"/>
          </w:tcPr>
          <w:p w14:paraId="3C0DD200" w14:textId="77777777" w:rsidR="00BA52C7" w:rsidRPr="00D05E18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BA52C7" w:rsidRPr="00561485" w14:paraId="29AC3361" w14:textId="77777777" w:rsidTr="00D05E18">
        <w:tc>
          <w:tcPr>
            <w:tcW w:w="1293" w:type="pct"/>
            <w:shd w:val="clear" w:color="auto" w:fill="auto"/>
            <w:vAlign w:val="bottom"/>
          </w:tcPr>
          <w:p w14:paraId="422E497F" w14:textId="5BCDC264" w:rsidR="00BA52C7" w:rsidRPr="006F0F34" w:rsidRDefault="00BA52C7" w:rsidP="00BA52C7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NG_GT_EXISTING</w:t>
            </w:r>
          </w:p>
        </w:tc>
        <w:tc>
          <w:tcPr>
            <w:tcW w:w="339" w:type="pct"/>
            <w:shd w:val="clear" w:color="auto" w:fill="auto"/>
            <w:vAlign w:val="bottom"/>
          </w:tcPr>
          <w:p w14:paraId="04C65FC9" w14:textId="1D5BE374" w:rsidR="00BA52C7" w:rsidRPr="00BA52C7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A52C7">
              <w:rPr>
                <w:rFonts w:ascii="Calibri" w:hAnsi="Calibri" w:cs="Calibri"/>
                <w:color w:val="000000"/>
                <w:sz w:val="18"/>
                <w:szCs w:val="18"/>
              </w:rPr>
              <w:t>50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495562E8" w14:textId="77777777" w:rsidR="00BA52C7" w:rsidRPr="00D05E18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341" w:type="pct"/>
            <w:shd w:val="clear" w:color="auto" w:fill="auto"/>
            <w:vAlign w:val="bottom"/>
          </w:tcPr>
          <w:p w14:paraId="6BC043A8" w14:textId="24F31768" w:rsidR="00BA52C7" w:rsidRPr="00BA52C7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A52C7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  <w:vAlign w:val="center"/>
          </w:tcPr>
          <w:p w14:paraId="49F07B04" w14:textId="77777777" w:rsidR="00BA52C7" w:rsidRPr="00D05E18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BA52C7" w:rsidRPr="00561485" w14:paraId="5504A5DB" w14:textId="77777777" w:rsidTr="00D05E18">
        <w:tc>
          <w:tcPr>
            <w:tcW w:w="1293" w:type="pct"/>
            <w:shd w:val="clear" w:color="auto" w:fill="auto"/>
            <w:vAlign w:val="bottom"/>
          </w:tcPr>
          <w:p w14:paraId="7441B866" w14:textId="7FA7709C" w:rsidR="00BA52C7" w:rsidRPr="006F0F34" w:rsidRDefault="00BA52C7" w:rsidP="00BA52C7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NG_ST_EXISTING</w:t>
            </w:r>
          </w:p>
        </w:tc>
        <w:tc>
          <w:tcPr>
            <w:tcW w:w="339" w:type="pct"/>
            <w:shd w:val="clear" w:color="auto" w:fill="auto"/>
            <w:vAlign w:val="bottom"/>
          </w:tcPr>
          <w:p w14:paraId="184C1C3D" w14:textId="2F14423E" w:rsidR="00BA52C7" w:rsidRPr="00BA52C7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A52C7">
              <w:rPr>
                <w:rFonts w:ascii="Calibri" w:hAnsi="Calibri" w:cs="Calibri"/>
                <w:color w:val="000000"/>
                <w:sz w:val="18"/>
                <w:szCs w:val="18"/>
              </w:rPr>
              <w:t>75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3AE41B50" w14:textId="77777777" w:rsidR="00BA52C7" w:rsidRPr="00D05E18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341" w:type="pct"/>
            <w:shd w:val="clear" w:color="auto" w:fill="auto"/>
            <w:vAlign w:val="bottom"/>
          </w:tcPr>
          <w:p w14:paraId="5BF8AD05" w14:textId="4B9DFA0E" w:rsidR="00BA52C7" w:rsidRPr="00BA52C7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A52C7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  <w:vAlign w:val="center"/>
          </w:tcPr>
          <w:p w14:paraId="6E12744D" w14:textId="77777777" w:rsidR="00BA52C7" w:rsidRPr="00D05E18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BA52C7" w:rsidRPr="00561485" w14:paraId="6E44EE90" w14:textId="77777777" w:rsidTr="00D05E18">
        <w:tc>
          <w:tcPr>
            <w:tcW w:w="1293" w:type="pct"/>
            <w:shd w:val="clear" w:color="auto" w:fill="auto"/>
            <w:vAlign w:val="bottom"/>
          </w:tcPr>
          <w:p w14:paraId="6AF0A6D4" w14:textId="5597FB4B" w:rsidR="00BA52C7" w:rsidRPr="006F0F34" w:rsidRDefault="00BA52C7" w:rsidP="00BA52C7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NUC_ST_EXISTING</w:t>
            </w:r>
          </w:p>
        </w:tc>
        <w:tc>
          <w:tcPr>
            <w:tcW w:w="339" w:type="pct"/>
            <w:shd w:val="clear" w:color="auto" w:fill="auto"/>
            <w:vAlign w:val="bottom"/>
          </w:tcPr>
          <w:p w14:paraId="2D3CF7CC" w14:textId="6176919E" w:rsidR="00BA52C7" w:rsidRPr="00BA52C7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A52C7">
              <w:rPr>
                <w:rFonts w:ascii="Calibri" w:hAnsi="Calibri" w:cs="Calibri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16FB0C6D" w14:textId="77777777" w:rsidR="00BA52C7" w:rsidRPr="00D05E18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341" w:type="pct"/>
            <w:shd w:val="clear" w:color="auto" w:fill="auto"/>
            <w:vAlign w:val="bottom"/>
          </w:tcPr>
          <w:p w14:paraId="381877BB" w14:textId="2FB7F7AA" w:rsidR="00BA52C7" w:rsidRPr="00BA52C7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A52C7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  <w:vAlign w:val="center"/>
          </w:tcPr>
          <w:p w14:paraId="1DB61B60" w14:textId="77777777" w:rsidR="00BA52C7" w:rsidRPr="00D05E18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BA52C7" w:rsidRPr="00561485" w14:paraId="76B3ED64" w14:textId="77777777" w:rsidTr="00D05E18">
        <w:tc>
          <w:tcPr>
            <w:tcW w:w="1293" w:type="pct"/>
            <w:shd w:val="clear" w:color="auto" w:fill="auto"/>
            <w:vAlign w:val="bottom"/>
          </w:tcPr>
          <w:p w14:paraId="33256DC4" w14:textId="4290585E" w:rsidR="00BA52C7" w:rsidRPr="006F0F34" w:rsidRDefault="00BA52C7" w:rsidP="00BA52C7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OBG_IC_EXISTING</w:t>
            </w:r>
          </w:p>
        </w:tc>
        <w:tc>
          <w:tcPr>
            <w:tcW w:w="339" w:type="pct"/>
            <w:shd w:val="clear" w:color="auto" w:fill="auto"/>
            <w:vAlign w:val="bottom"/>
          </w:tcPr>
          <w:p w14:paraId="3DF0CF58" w14:textId="21955951" w:rsidR="00BA52C7" w:rsidRPr="00BA52C7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A52C7">
              <w:rPr>
                <w:rFonts w:ascii="Calibri" w:hAnsi="Calibri" w:cs="Calibri"/>
                <w:color w:val="000000"/>
                <w:sz w:val="18"/>
                <w:szCs w:val="18"/>
              </w:rPr>
              <w:t>50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5A4F4653" w14:textId="77777777" w:rsidR="00BA52C7" w:rsidRPr="00D05E18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341" w:type="pct"/>
            <w:shd w:val="clear" w:color="auto" w:fill="auto"/>
            <w:vAlign w:val="bottom"/>
          </w:tcPr>
          <w:p w14:paraId="2E49B273" w14:textId="39E3189E" w:rsidR="00BA52C7" w:rsidRPr="00BA52C7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A52C7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  <w:vAlign w:val="center"/>
          </w:tcPr>
          <w:p w14:paraId="5C4FA684" w14:textId="77777777" w:rsidR="00BA52C7" w:rsidRPr="00D05E18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BA52C7" w:rsidRPr="00561485" w14:paraId="7F9BFA5A" w14:textId="77777777" w:rsidTr="00D05E18">
        <w:tc>
          <w:tcPr>
            <w:tcW w:w="1293" w:type="pct"/>
            <w:shd w:val="clear" w:color="auto" w:fill="auto"/>
            <w:vAlign w:val="bottom"/>
          </w:tcPr>
          <w:p w14:paraId="0249B117" w14:textId="369AEC1C" w:rsidR="00BA52C7" w:rsidRPr="006F0F34" w:rsidRDefault="00BA52C7" w:rsidP="00BA52C7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SUN_PV_EXISTING</w:t>
            </w:r>
          </w:p>
        </w:tc>
        <w:tc>
          <w:tcPr>
            <w:tcW w:w="339" w:type="pct"/>
            <w:shd w:val="clear" w:color="auto" w:fill="auto"/>
            <w:vAlign w:val="bottom"/>
          </w:tcPr>
          <w:p w14:paraId="601B66EA" w14:textId="2E27299B" w:rsidR="00BA52C7" w:rsidRPr="00BA52C7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A52C7">
              <w:rPr>
                <w:rFonts w:ascii="Calibri" w:hAnsi="Calibri" w:cs="Calibr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16481B9E" w14:textId="77777777" w:rsidR="00BA52C7" w:rsidRPr="00D05E18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341" w:type="pct"/>
            <w:shd w:val="clear" w:color="auto" w:fill="auto"/>
            <w:vAlign w:val="bottom"/>
          </w:tcPr>
          <w:p w14:paraId="6758497F" w14:textId="6628E751" w:rsidR="00BA52C7" w:rsidRPr="00BA52C7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A52C7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  <w:vAlign w:val="center"/>
          </w:tcPr>
          <w:p w14:paraId="410889D1" w14:textId="77777777" w:rsidR="00BA52C7" w:rsidRPr="00D05E18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BA52C7" w:rsidRPr="00561485" w14:paraId="4FED5658" w14:textId="77777777" w:rsidTr="00D05E18">
        <w:tc>
          <w:tcPr>
            <w:tcW w:w="1293" w:type="pct"/>
            <w:shd w:val="clear" w:color="auto" w:fill="auto"/>
            <w:vAlign w:val="bottom"/>
          </w:tcPr>
          <w:p w14:paraId="576B62ED" w14:textId="7060BF77" w:rsidR="00BA52C7" w:rsidRPr="006F0F34" w:rsidRDefault="00BA52C7" w:rsidP="00BA52C7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WAT_HY_EXISTING</w:t>
            </w:r>
          </w:p>
        </w:tc>
        <w:tc>
          <w:tcPr>
            <w:tcW w:w="339" w:type="pct"/>
            <w:shd w:val="clear" w:color="auto" w:fill="auto"/>
            <w:vAlign w:val="bottom"/>
          </w:tcPr>
          <w:p w14:paraId="4DBF01D4" w14:textId="0AF1291B" w:rsidR="00BA52C7" w:rsidRPr="00BA52C7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A52C7">
              <w:rPr>
                <w:rFonts w:ascii="Calibri" w:hAnsi="Calibri" w:cs="Calibri"/>
                <w:color w:val="000000"/>
                <w:sz w:val="18"/>
                <w:szCs w:val="18"/>
              </w:rPr>
              <w:t>120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33B5F2CA" w14:textId="77777777" w:rsidR="00BA52C7" w:rsidRPr="00D05E18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341" w:type="pct"/>
            <w:shd w:val="clear" w:color="auto" w:fill="auto"/>
            <w:vAlign w:val="bottom"/>
          </w:tcPr>
          <w:p w14:paraId="663001E0" w14:textId="6A7E0914" w:rsidR="00BA52C7" w:rsidRPr="00BA52C7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A52C7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  <w:vAlign w:val="center"/>
          </w:tcPr>
          <w:p w14:paraId="5AC4EE0D" w14:textId="77777777" w:rsidR="00BA52C7" w:rsidRPr="00D05E18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BA52C7" w:rsidRPr="00561485" w14:paraId="72185929" w14:textId="77777777" w:rsidTr="00D05E18">
        <w:tc>
          <w:tcPr>
            <w:tcW w:w="1293" w:type="pct"/>
            <w:shd w:val="clear" w:color="auto" w:fill="auto"/>
            <w:vAlign w:val="bottom"/>
          </w:tcPr>
          <w:p w14:paraId="71985794" w14:textId="4A9E3B81" w:rsidR="00BA52C7" w:rsidRPr="006F0F34" w:rsidRDefault="00BA52C7" w:rsidP="00BA52C7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WAT_PS_EXISTING</w:t>
            </w:r>
          </w:p>
        </w:tc>
        <w:tc>
          <w:tcPr>
            <w:tcW w:w="339" w:type="pct"/>
            <w:shd w:val="clear" w:color="auto" w:fill="auto"/>
            <w:vAlign w:val="bottom"/>
          </w:tcPr>
          <w:p w14:paraId="7C64CA2A" w14:textId="2852FD1B" w:rsidR="00BA52C7" w:rsidRPr="00BA52C7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A52C7">
              <w:rPr>
                <w:rFonts w:ascii="Calibri" w:hAnsi="Calibri" w:cs="Calibri"/>
                <w:color w:val="000000"/>
                <w:sz w:val="18"/>
                <w:szCs w:val="18"/>
              </w:rPr>
              <w:t>120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41ACA1C6" w14:textId="77777777" w:rsidR="00BA52C7" w:rsidRPr="00D05E18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341" w:type="pct"/>
            <w:shd w:val="clear" w:color="auto" w:fill="auto"/>
            <w:vAlign w:val="bottom"/>
          </w:tcPr>
          <w:p w14:paraId="16C6EDCB" w14:textId="2FE406F5" w:rsidR="00BA52C7" w:rsidRPr="00BA52C7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A52C7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  <w:vAlign w:val="center"/>
          </w:tcPr>
          <w:p w14:paraId="689D3573" w14:textId="77777777" w:rsidR="00BA52C7" w:rsidRPr="00D05E18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BA52C7" w:rsidRPr="00561485" w14:paraId="008AC6EE" w14:textId="77777777" w:rsidTr="00D05E18">
        <w:tc>
          <w:tcPr>
            <w:tcW w:w="1293" w:type="pct"/>
            <w:shd w:val="clear" w:color="auto" w:fill="auto"/>
            <w:vAlign w:val="bottom"/>
          </w:tcPr>
          <w:p w14:paraId="41C9CF15" w14:textId="335DA6B2" w:rsidR="00BA52C7" w:rsidRPr="006F0F34" w:rsidRDefault="00BA52C7" w:rsidP="00BA52C7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WDS_ST_EXISTING</w:t>
            </w:r>
          </w:p>
        </w:tc>
        <w:tc>
          <w:tcPr>
            <w:tcW w:w="339" w:type="pct"/>
            <w:shd w:val="clear" w:color="auto" w:fill="auto"/>
            <w:vAlign w:val="bottom"/>
          </w:tcPr>
          <w:p w14:paraId="761A389C" w14:textId="1E53405D" w:rsidR="00BA52C7" w:rsidRPr="00BA52C7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A52C7">
              <w:rPr>
                <w:rFonts w:ascii="Calibri" w:hAnsi="Calibri" w:cs="Calibri"/>
                <w:color w:val="000000"/>
                <w:sz w:val="18"/>
                <w:szCs w:val="18"/>
              </w:rPr>
              <w:t>50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66FAACA9" w14:textId="77777777" w:rsidR="00BA52C7" w:rsidRPr="00D05E18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341" w:type="pct"/>
            <w:shd w:val="clear" w:color="auto" w:fill="auto"/>
            <w:vAlign w:val="bottom"/>
          </w:tcPr>
          <w:p w14:paraId="39BEB021" w14:textId="42619769" w:rsidR="00BA52C7" w:rsidRPr="00BA52C7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A52C7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  <w:vAlign w:val="center"/>
          </w:tcPr>
          <w:p w14:paraId="6377A892" w14:textId="77777777" w:rsidR="00BA52C7" w:rsidRPr="00D05E18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BA52C7" w:rsidRPr="00561485" w14:paraId="352CB9E2" w14:textId="77777777" w:rsidTr="00D05E18">
        <w:tc>
          <w:tcPr>
            <w:tcW w:w="1293" w:type="pct"/>
            <w:shd w:val="clear" w:color="auto" w:fill="auto"/>
            <w:vAlign w:val="bottom"/>
          </w:tcPr>
          <w:p w14:paraId="21630241" w14:textId="2AD0C48C" w:rsidR="00BA52C7" w:rsidRPr="006F0F34" w:rsidRDefault="00BA52C7" w:rsidP="00BA52C7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WH_ST_EXISTING</w:t>
            </w:r>
          </w:p>
        </w:tc>
        <w:tc>
          <w:tcPr>
            <w:tcW w:w="339" w:type="pct"/>
            <w:shd w:val="clear" w:color="auto" w:fill="auto"/>
            <w:vAlign w:val="bottom"/>
          </w:tcPr>
          <w:p w14:paraId="6E5A313B" w14:textId="72505C6F" w:rsidR="00BA52C7" w:rsidRPr="00BA52C7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A52C7">
              <w:rPr>
                <w:rFonts w:ascii="Calibri" w:hAnsi="Calibri" w:cs="Calibri"/>
                <w:color w:val="000000"/>
                <w:sz w:val="18"/>
                <w:szCs w:val="18"/>
              </w:rPr>
              <w:t>50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151F986D" w14:textId="77777777" w:rsidR="00BA52C7" w:rsidRPr="00D05E18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341" w:type="pct"/>
            <w:shd w:val="clear" w:color="auto" w:fill="auto"/>
            <w:vAlign w:val="bottom"/>
          </w:tcPr>
          <w:p w14:paraId="782747F7" w14:textId="0432633A" w:rsidR="00BA52C7" w:rsidRPr="00BA52C7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A52C7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  <w:vAlign w:val="center"/>
          </w:tcPr>
          <w:p w14:paraId="1600BBAE" w14:textId="77777777" w:rsidR="00BA52C7" w:rsidRPr="00D05E18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BA52C7" w:rsidRPr="00561485" w14:paraId="506D220B" w14:textId="77777777" w:rsidTr="00D05E18">
        <w:tc>
          <w:tcPr>
            <w:tcW w:w="1293" w:type="pct"/>
            <w:shd w:val="clear" w:color="auto" w:fill="auto"/>
            <w:vAlign w:val="bottom"/>
          </w:tcPr>
          <w:p w14:paraId="0C83DE48" w14:textId="2610E615" w:rsidR="00BA52C7" w:rsidRPr="006F0F34" w:rsidRDefault="00BA52C7" w:rsidP="00BA52C7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WND_WT_EXISTING</w:t>
            </w:r>
          </w:p>
        </w:tc>
        <w:tc>
          <w:tcPr>
            <w:tcW w:w="339" w:type="pct"/>
            <w:shd w:val="clear" w:color="auto" w:fill="auto"/>
            <w:vAlign w:val="bottom"/>
          </w:tcPr>
          <w:p w14:paraId="39F32103" w14:textId="11FB398E" w:rsidR="00BA52C7" w:rsidRPr="00BA52C7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A52C7">
              <w:rPr>
                <w:rFonts w:ascii="Calibri" w:hAnsi="Calibri" w:cs="Calibri"/>
                <w:color w:val="000000"/>
                <w:sz w:val="18"/>
                <w:szCs w:val="18"/>
              </w:rPr>
              <w:t>24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3F46340D" w14:textId="77777777" w:rsidR="00BA52C7" w:rsidRPr="00D05E18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341" w:type="pct"/>
            <w:shd w:val="clear" w:color="auto" w:fill="auto"/>
            <w:vAlign w:val="bottom"/>
          </w:tcPr>
          <w:p w14:paraId="0347A6E6" w14:textId="79E1A17A" w:rsidR="00BA52C7" w:rsidRPr="00BA52C7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A52C7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  <w:vAlign w:val="center"/>
          </w:tcPr>
          <w:p w14:paraId="6EDA86AA" w14:textId="77777777" w:rsidR="00BA52C7" w:rsidRPr="00D05E18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</w:tbl>
    <w:p w14:paraId="546BF14B" w14:textId="77777777" w:rsidR="00F31C7C" w:rsidRDefault="00F31C7C" w:rsidP="00F31C7C">
      <w:pPr>
        <w:spacing w:before="120"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6804AD6" w14:textId="3C4338AD" w:rsidR="00EF7EAB" w:rsidRPr="00F31C7C" w:rsidRDefault="00EF7EAB" w:rsidP="00EF7EAB">
      <w:pPr>
        <w:spacing w:after="0"/>
        <w:rPr>
          <w:rFonts w:ascii="Times New Roman" w:hAnsi="Times New Roman" w:cs="Times New Roman"/>
          <w:b/>
          <w:bCs/>
        </w:rPr>
      </w:pPr>
      <w:r w:rsidRPr="000A6B54">
        <w:rPr>
          <w:rFonts w:ascii="Times New Roman" w:hAnsi="Times New Roman" w:cs="Times New Roman"/>
          <w:b/>
          <w:bCs/>
        </w:rPr>
        <w:t xml:space="preserve">Table </w:t>
      </w:r>
      <w:r>
        <w:rPr>
          <w:rFonts w:ascii="Times New Roman" w:hAnsi="Times New Roman" w:cs="Times New Roman"/>
          <w:b/>
          <w:bCs/>
        </w:rPr>
        <w:t>2</w:t>
      </w:r>
      <w:r w:rsidRPr="000A6B54">
        <w:rPr>
          <w:rFonts w:ascii="Times New Roman" w:hAnsi="Times New Roman" w:cs="Times New Roman"/>
          <w:b/>
          <w:bCs/>
        </w:rPr>
        <w:t>.</w:t>
      </w:r>
      <w:r>
        <w:rPr>
          <w:rFonts w:ascii="Times New Roman" w:hAnsi="Times New Roman" w:cs="Times New Roman"/>
          <w:b/>
          <w:bCs/>
        </w:rPr>
        <w:t>5</w:t>
      </w:r>
      <w:r w:rsidRPr="000A6B54">
        <w:rPr>
          <w:rFonts w:ascii="Times New Roman" w:hAnsi="Times New Roman" w:cs="Times New Roman"/>
          <w:b/>
          <w:bCs/>
        </w:rPr>
        <w:t xml:space="preserve">: </w:t>
      </w:r>
      <w:r w:rsidRPr="006B4F07">
        <w:rPr>
          <w:rFonts w:ascii="Times New Roman" w:hAnsi="Times New Roman" w:cs="Times New Roman"/>
        </w:rPr>
        <w:t>Default Technologies</w:t>
      </w:r>
      <w:r>
        <w:rPr>
          <w:rFonts w:ascii="Times New Roman" w:hAnsi="Times New Roman" w:cs="Times New Roman"/>
        </w:rPr>
        <w:t xml:space="preserve"> Lifetime and Loans </w:t>
      </w:r>
      <w:proofErr w:type="gramStart"/>
      <w:r>
        <w:rPr>
          <w:rFonts w:ascii="Times New Roman" w:hAnsi="Times New Roman" w:cs="Times New Roman"/>
        </w:rPr>
        <w:t>For</w:t>
      </w:r>
      <w:proofErr w:type="gramEnd"/>
      <w:r>
        <w:rPr>
          <w:rFonts w:ascii="Times New Roman" w:hAnsi="Times New Roman" w:cs="Times New Roman"/>
        </w:rPr>
        <w:t xml:space="preserve"> </w:t>
      </w:r>
      <w:r w:rsidRPr="000A6B54">
        <w:rPr>
          <w:rFonts w:ascii="Times New Roman" w:hAnsi="Times New Roman" w:cs="Times New Roman"/>
        </w:rPr>
        <w:t>New Generation Technologi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634"/>
        <w:gridCol w:w="691"/>
        <w:gridCol w:w="3085"/>
        <w:gridCol w:w="695"/>
        <w:gridCol w:w="3083"/>
      </w:tblGrid>
      <w:tr w:rsidR="00EF7EAB" w:rsidRPr="00561485" w14:paraId="6F59141D" w14:textId="77777777" w:rsidTr="00E50915">
        <w:tc>
          <w:tcPr>
            <w:tcW w:w="1293" w:type="pct"/>
            <w:vMerge w:val="restart"/>
            <w:shd w:val="clear" w:color="auto" w:fill="D9D9D9" w:themeFill="background1" w:themeFillShade="D9"/>
            <w:vAlign w:val="center"/>
          </w:tcPr>
          <w:p w14:paraId="3FB792FC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 xml:space="preserve">Technology </w:t>
            </w:r>
            <w:r>
              <w:rPr>
                <w:rFonts w:cstheme="minorHAnsi"/>
                <w:b/>
                <w:bCs/>
                <w:sz w:val="18"/>
                <w:szCs w:val="18"/>
              </w:rPr>
              <w:t>Code</w:t>
            </w:r>
          </w:p>
        </w:tc>
        <w:tc>
          <w:tcPr>
            <w:tcW w:w="1853" w:type="pct"/>
            <w:gridSpan w:val="2"/>
            <w:shd w:val="clear" w:color="auto" w:fill="D9D9D9" w:themeFill="background1" w:themeFillShade="D9"/>
            <w:vAlign w:val="center"/>
          </w:tcPr>
          <w:p w14:paraId="008EA0DF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Lifetime Tech</w:t>
            </w:r>
          </w:p>
        </w:tc>
        <w:tc>
          <w:tcPr>
            <w:tcW w:w="1854" w:type="pct"/>
            <w:gridSpan w:val="2"/>
            <w:shd w:val="clear" w:color="auto" w:fill="D9D9D9" w:themeFill="background1" w:themeFillShade="D9"/>
            <w:vAlign w:val="center"/>
          </w:tcPr>
          <w:p w14:paraId="7ABE3DE3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Loan</w:t>
            </w:r>
          </w:p>
        </w:tc>
      </w:tr>
      <w:tr w:rsidR="00EF7EAB" w:rsidRPr="00561485" w14:paraId="1FFB903D" w14:textId="77777777" w:rsidTr="00D05E18">
        <w:tc>
          <w:tcPr>
            <w:tcW w:w="1293" w:type="pct"/>
            <w:vMerge/>
            <w:vAlign w:val="center"/>
          </w:tcPr>
          <w:p w14:paraId="4765A26F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339" w:type="pct"/>
            <w:shd w:val="clear" w:color="auto" w:fill="D9D9D9" w:themeFill="background1" w:themeFillShade="D9"/>
            <w:vAlign w:val="center"/>
          </w:tcPr>
          <w:p w14:paraId="21154695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Years</w:t>
            </w:r>
          </w:p>
        </w:tc>
        <w:tc>
          <w:tcPr>
            <w:tcW w:w="1514" w:type="pct"/>
            <w:shd w:val="clear" w:color="auto" w:fill="D9D9D9" w:themeFill="background1" w:themeFillShade="D9"/>
            <w:vAlign w:val="center"/>
          </w:tcPr>
          <w:p w14:paraId="484175D4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Reference</w:t>
            </w:r>
          </w:p>
        </w:tc>
        <w:tc>
          <w:tcPr>
            <w:tcW w:w="341" w:type="pct"/>
            <w:shd w:val="clear" w:color="auto" w:fill="D9D9D9" w:themeFill="background1" w:themeFillShade="D9"/>
            <w:vAlign w:val="center"/>
          </w:tcPr>
          <w:p w14:paraId="12522C98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Years</w:t>
            </w:r>
          </w:p>
        </w:tc>
        <w:tc>
          <w:tcPr>
            <w:tcW w:w="1513" w:type="pct"/>
            <w:shd w:val="clear" w:color="auto" w:fill="D9D9D9" w:themeFill="background1" w:themeFillShade="D9"/>
            <w:vAlign w:val="center"/>
          </w:tcPr>
          <w:p w14:paraId="7585903E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Reference</w:t>
            </w:r>
          </w:p>
        </w:tc>
      </w:tr>
      <w:tr w:rsidR="00BA52C7" w:rsidRPr="00561485" w14:paraId="3B11DB95" w14:textId="77777777" w:rsidTr="00D05E18">
        <w:tc>
          <w:tcPr>
            <w:tcW w:w="1293" w:type="pct"/>
            <w:shd w:val="clear" w:color="auto" w:fill="auto"/>
            <w:vAlign w:val="center"/>
          </w:tcPr>
          <w:p w14:paraId="10D9356D" w14:textId="46630F65" w:rsidR="00BA52C7" w:rsidRPr="006F0F34" w:rsidRDefault="00BA52C7" w:rsidP="00BA52C7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BATT_2H_NEW</w:t>
            </w:r>
          </w:p>
        </w:tc>
        <w:tc>
          <w:tcPr>
            <w:tcW w:w="339" w:type="pct"/>
            <w:shd w:val="clear" w:color="auto" w:fill="auto"/>
            <w:vAlign w:val="bottom"/>
          </w:tcPr>
          <w:p w14:paraId="77E35216" w14:textId="522A5D46" w:rsidR="00BA52C7" w:rsidRPr="00BA52C7" w:rsidRDefault="00BA52C7" w:rsidP="00BA52C7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BA52C7">
              <w:rPr>
                <w:rFonts w:ascii="Calibri" w:hAnsi="Calibri" w:cs="Calibr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66D11EBC" w14:textId="77777777" w:rsidR="00BA52C7" w:rsidRPr="00D05E18" w:rsidRDefault="00BA52C7" w:rsidP="00BA52C7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41" w:type="pct"/>
            <w:shd w:val="clear" w:color="auto" w:fill="auto"/>
            <w:vAlign w:val="bottom"/>
          </w:tcPr>
          <w:p w14:paraId="7F94FF2A" w14:textId="708D6B29" w:rsidR="00BA52C7" w:rsidRPr="00BA52C7" w:rsidRDefault="00BA52C7" w:rsidP="00BA52C7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BA52C7">
              <w:rPr>
                <w:rFonts w:ascii="Calibri" w:hAnsi="Calibri" w:cs="Calibr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513" w:type="pct"/>
            <w:shd w:val="clear" w:color="auto" w:fill="auto"/>
            <w:vAlign w:val="center"/>
          </w:tcPr>
          <w:p w14:paraId="120DEB8B" w14:textId="77777777" w:rsidR="00BA52C7" w:rsidRPr="00D05E18" w:rsidRDefault="00BA52C7" w:rsidP="00BA52C7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BA52C7" w:rsidRPr="00561485" w14:paraId="5347CF15" w14:textId="77777777" w:rsidTr="00D05E18">
        <w:tc>
          <w:tcPr>
            <w:tcW w:w="1293" w:type="pct"/>
            <w:shd w:val="clear" w:color="auto" w:fill="auto"/>
            <w:vAlign w:val="center"/>
          </w:tcPr>
          <w:p w14:paraId="3721C3CA" w14:textId="61527A9E" w:rsidR="00BA52C7" w:rsidRPr="006F0F34" w:rsidRDefault="00BA52C7" w:rsidP="00BA52C7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BATT_4H_NEW</w:t>
            </w:r>
          </w:p>
        </w:tc>
        <w:tc>
          <w:tcPr>
            <w:tcW w:w="339" w:type="pct"/>
            <w:shd w:val="clear" w:color="auto" w:fill="auto"/>
            <w:vAlign w:val="bottom"/>
          </w:tcPr>
          <w:p w14:paraId="2560DC00" w14:textId="3E492883" w:rsidR="00BA52C7" w:rsidRPr="00BA52C7" w:rsidRDefault="00BA52C7" w:rsidP="00BA52C7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BA52C7">
              <w:rPr>
                <w:rFonts w:ascii="Calibri" w:hAnsi="Calibri" w:cs="Calibr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0FE4A7A5" w14:textId="77777777" w:rsidR="00BA52C7" w:rsidRPr="00D05E18" w:rsidRDefault="00BA52C7" w:rsidP="00BA52C7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41" w:type="pct"/>
            <w:shd w:val="clear" w:color="auto" w:fill="auto"/>
            <w:vAlign w:val="bottom"/>
          </w:tcPr>
          <w:p w14:paraId="52002EE5" w14:textId="7C54F6D5" w:rsidR="00BA52C7" w:rsidRPr="00BA52C7" w:rsidRDefault="00BA52C7" w:rsidP="00BA52C7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BA52C7">
              <w:rPr>
                <w:rFonts w:ascii="Calibri" w:hAnsi="Calibri" w:cs="Calibr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513" w:type="pct"/>
            <w:shd w:val="clear" w:color="auto" w:fill="auto"/>
            <w:vAlign w:val="center"/>
          </w:tcPr>
          <w:p w14:paraId="6C13EBBE" w14:textId="77777777" w:rsidR="00BA52C7" w:rsidRPr="00D05E18" w:rsidRDefault="00BA52C7" w:rsidP="00BA52C7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BA52C7" w:rsidRPr="00561485" w14:paraId="5C2AF60C" w14:textId="77777777" w:rsidTr="00D05E18">
        <w:tc>
          <w:tcPr>
            <w:tcW w:w="1293" w:type="pct"/>
            <w:shd w:val="clear" w:color="auto" w:fill="auto"/>
            <w:vAlign w:val="center"/>
          </w:tcPr>
          <w:p w14:paraId="04E04A99" w14:textId="3436F2F0" w:rsidR="00BA52C7" w:rsidRPr="006F0F34" w:rsidRDefault="00BA52C7" w:rsidP="00BA52C7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BATT_6H_NEW</w:t>
            </w:r>
          </w:p>
        </w:tc>
        <w:tc>
          <w:tcPr>
            <w:tcW w:w="339" w:type="pct"/>
            <w:shd w:val="clear" w:color="auto" w:fill="auto"/>
            <w:vAlign w:val="bottom"/>
          </w:tcPr>
          <w:p w14:paraId="2B9A8DA0" w14:textId="17A3FA84" w:rsidR="00BA52C7" w:rsidRPr="00BA52C7" w:rsidRDefault="00BA52C7" w:rsidP="00BA52C7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BA52C7">
              <w:rPr>
                <w:rFonts w:ascii="Calibri" w:hAnsi="Calibri" w:cs="Calibr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6337F5E2" w14:textId="77777777" w:rsidR="00BA52C7" w:rsidRPr="00D05E18" w:rsidRDefault="00BA52C7" w:rsidP="00BA52C7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41" w:type="pct"/>
            <w:shd w:val="clear" w:color="auto" w:fill="auto"/>
            <w:vAlign w:val="bottom"/>
          </w:tcPr>
          <w:p w14:paraId="74E0D93B" w14:textId="628E3BCB" w:rsidR="00BA52C7" w:rsidRPr="00BA52C7" w:rsidRDefault="00BA52C7" w:rsidP="00BA52C7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BA52C7">
              <w:rPr>
                <w:rFonts w:ascii="Calibri" w:hAnsi="Calibri" w:cs="Calibr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513" w:type="pct"/>
            <w:shd w:val="clear" w:color="auto" w:fill="auto"/>
            <w:vAlign w:val="center"/>
          </w:tcPr>
          <w:p w14:paraId="70FAAF7B" w14:textId="77777777" w:rsidR="00BA52C7" w:rsidRPr="00D05E18" w:rsidRDefault="00BA52C7" w:rsidP="00BA52C7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BA52C7" w:rsidRPr="00561485" w14:paraId="4E1551EA" w14:textId="77777777" w:rsidTr="00D05E18">
        <w:tc>
          <w:tcPr>
            <w:tcW w:w="1293" w:type="pct"/>
            <w:shd w:val="clear" w:color="auto" w:fill="auto"/>
            <w:vAlign w:val="center"/>
          </w:tcPr>
          <w:p w14:paraId="772E07A4" w14:textId="3B12BE79" w:rsidR="00BA52C7" w:rsidRPr="006F0F34" w:rsidRDefault="00BA52C7" w:rsidP="00BA52C7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BATT_8H_NEW</w:t>
            </w:r>
          </w:p>
        </w:tc>
        <w:tc>
          <w:tcPr>
            <w:tcW w:w="339" w:type="pct"/>
            <w:shd w:val="clear" w:color="auto" w:fill="auto"/>
            <w:vAlign w:val="bottom"/>
          </w:tcPr>
          <w:p w14:paraId="3BE82440" w14:textId="08CE5407" w:rsidR="00BA52C7" w:rsidRPr="00BA52C7" w:rsidRDefault="00BA52C7" w:rsidP="00BA52C7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BA52C7">
              <w:rPr>
                <w:rFonts w:ascii="Calibri" w:hAnsi="Calibri" w:cs="Calibr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53C386E3" w14:textId="77777777" w:rsidR="00BA52C7" w:rsidRPr="00D05E18" w:rsidRDefault="00BA52C7" w:rsidP="00BA52C7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41" w:type="pct"/>
            <w:shd w:val="clear" w:color="auto" w:fill="auto"/>
            <w:vAlign w:val="bottom"/>
          </w:tcPr>
          <w:p w14:paraId="0F1A91ED" w14:textId="0598C2AD" w:rsidR="00BA52C7" w:rsidRPr="00BA52C7" w:rsidRDefault="00BA52C7" w:rsidP="00BA52C7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BA52C7">
              <w:rPr>
                <w:rFonts w:ascii="Calibri" w:hAnsi="Calibri" w:cs="Calibr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513" w:type="pct"/>
            <w:shd w:val="clear" w:color="auto" w:fill="auto"/>
            <w:vAlign w:val="center"/>
          </w:tcPr>
          <w:p w14:paraId="095CF450" w14:textId="77777777" w:rsidR="00BA52C7" w:rsidRPr="00D05E18" w:rsidRDefault="00BA52C7" w:rsidP="00BA52C7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BA52C7" w:rsidRPr="00561485" w14:paraId="30742451" w14:textId="77777777" w:rsidTr="00D05E18">
        <w:tc>
          <w:tcPr>
            <w:tcW w:w="1293" w:type="pct"/>
            <w:shd w:val="clear" w:color="auto" w:fill="auto"/>
            <w:vAlign w:val="center"/>
          </w:tcPr>
          <w:p w14:paraId="22F46855" w14:textId="59220744" w:rsidR="00BA52C7" w:rsidRPr="006F0F34" w:rsidRDefault="00BA52C7" w:rsidP="00BA52C7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BIOMASS_CC90_NEW</w:t>
            </w:r>
          </w:p>
        </w:tc>
        <w:tc>
          <w:tcPr>
            <w:tcW w:w="339" w:type="pct"/>
            <w:shd w:val="clear" w:color="auto" w:fill="auto"/>
            <w:vAlign w:val="bottom"/>
          </w:tcPr>
          <w:p w14:paraId="1553550E" w14:textId="6E7A3B40" w:rsidR="00BA52C7" w:rsidRPr="00BA52C7" w:rsidRDefault="00BA52C7" w:rsidP="00BA52C7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BA52C7">
              <w:rPr>
                <w:rFonts w:ascii="Calibri" w:hAnsi="Calibri" w:cs="Calibri"/>
                <w:color w:val="000000"/>
                <w:sz w:val="18"/>
                <w:szCs w:val="18"/>
              </w:rPr>
              <w:t>50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38F2BB33" w14:textId="77777777" w:rsidR="00BA52C7" w:rsidRPr="00D05E18" w:rsidRDefault="00BA52C7" w:rsidP="00BA52C7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41" w:type="pct"/>
            <w:shd w:val="clear" w:color="auto" w:fill="auto"/>
            <w:vAlign w:val="bottom"/>
          </w:tcPr>
          <w:p w14:paraId="53046772" w14:textId="507117DA" w:rsidR="00BA52C7" w:rsidRPr="00BA52C7" w:rsidRDefault="00BA52C7" w:rsidP="00BA52C7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BA52C7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  <w:vAlign w:val="center"/>
          </w:tcPr>
          <w:p w14:paraId="6B016B09" w14:textId="77777777" w:rsidR="00BA52C7" w:rsidRPr="00D05E18" w:rsidRDefault="00BA52C7" w:rsidP="00BA52C7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BA52C7" w:rsidRPr="00561485" w14:paraId="5A8318BB" w14:textId="77777777" w:rsidTr="00D05E18">
        <w:tc>
          <w:tcPr>
            <w:tcW w:w="1293" w:type="pct"/>
            <w:shd w:val="clear" w:color="auto" w:fill="auto"/>
            <w:vAlign w:val="center"/>
          </w:tcPr>
          <w:p w14:paraId="72A20E91" w14:textId="097D9758" w:rsidR="00BA52C7" w:rsidRPr="006F0F34" w:rsidRDefault="00BA52C7" w:rsidP="00BA52C7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BIOMASS_NEW</w:t>
            </w:r>
          </w:p>
        </w:tc>
        <w:tc>
          <w:tcPr>
            <w:tcW w:w="339" w:type="pct"/>
            <w:shd w:val="clear" w:color="auto" w:fill="auto"/>
            <w:vAlign w:val="bottom"/>
          </w:tcPr>
          <w:p w14:paraId="4E15B408" w14:textId="623FF49E" w:rsidR="00BA52C7" w:rsidRPr="00BA52C7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A52C7">
              <w:rPr>
                <w:rFonts w:ascii="Calibri" w:hAnsi="Calibri" w:cs="Calibri"/>
                <w:color w:val="000000"/>
                <w:sz w:val="18"/>
                <w:szCs w:val="18"/>
              </w:rPr>
              <w:t>50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31A86B5A" w14:textId="77777777" w:rsidR="00BA52C7" w:rsidRPr="00D05E18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341" w:type="pct"/>
            <w:shd w:val="clear" w:color="auto" w:fill="auto"/>
            <w:vAlign w:val="bottom"/>
          </w:tcPr>
          <w:p w14:paraId="252B2A5F" w14:textId="1DACD818" w:rsidR="00BA52C7" w:rsidRPr="00BA52C7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A52C7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  <w:vAlign w:val="center"/>
          </w:tcPr>
          <w:p w14:paraId="04054DB7" w14:textId="77777777" w:rsidR="00BA52C7" w:rsidRPr="00D05E18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BA52C7" w:rsidRPr="00561485" w14:paraId="4F8AE81D" w14:textId="77777777" w:rsidTr="00D05E18">
        <w:tc>
          <w:tcPr>
            <w:tcW w:w="1293" w:type="pct"/>
            <w:shd w:val="clear" w:color="auto" w:fill="auto"/>
            <w:vAlign w:val="center"/>
          </w:tcPr>
          <w:p w14:paraId="7258A110" w14:textId="3223C411" w:rsidR="00BA52C7" w:rsidRPr="006F0F34" w:rsidRDefault="00BA52C7" w:rsidP="00BA52C7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COAL_95CC_NEW</w:t>
            </w:r>
          </w:p>
        </w:tc>
        <w:tc>
          <w:tcPr>
            <w:tcW w:w="339" w:type="pct"/>
            <w:shd w:val="clear" w:color="auto" w:fill="auto"/>
            <w:vAlign w:val="bottom"/>
          </w:tcPr>
          <w:p w14:paraId="4D27C891" w14:textId="4A9840AB" w:rsidR="00BA52C7" w:rsidRPr="00BA52C7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A52C7">
              <w:rPr>
                <w:rFonts w:ascii="Calibri" w:hAnsi="Calibri" w:cs="Calibri"/>
                <w:color w:val="000000"/>
                <w:sz w:val="18"/>
                <w:szCs w:val="18"/>
              </w:rPr>
              <w:t>65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0A462FEE" w14:textId="77777777" w:rsidR="00BA52C7" w:rsidRPr="00D05E18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341" w:type="pct"/>
            <w:shd w:val="clear" w:color="auto" w:fill="auto"/>
            <w:vAlign w:val="bottom"/>
          </w:tcPr>
          <w:p w14:paraId="41A97B5A" w14:textId="0AEAD8A7" w:rsidR="00BA52C7" w:rsidRPr="00BA52C7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A52C7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  <w:vAlign w:val="center"/>
          </w:tcPr>
          <w:p w14:paraId="1DEE06E3" w14:textId="77777777" w:rsidR="00BA52C7" w:rsidRPr="00D05E18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BA52C7" w:rsidRPr="00561485" w14:paraId="3EC61143" w14:textId="77777777" w:rsidTr="00D05E18">
        <w:tc>
          <w:tcPr>
            <w:tcW w:w="1293" w:type="pct"/>
            <w:shd w:val="clear" w:color="auto" w:fill="auto"/>
            <w:vAlign w:val="center"/>
          </w:tcPr>
          <w:p w14:paraId="1EF77C79" w14:textId="21258363" w:rsidR="00BA52C7" w:rsidRPr="006F0F34" w:rsidRDefault="00BA52C7" w:rsidP="00BA52C7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COAL_99CC_NEW</w:t>
            </w:r>
          </w:p>
        </w:tc>
        <w:tc>
          <w:tcPr>
            <w:tcW w:w="339" w:type="pct"/>
            <w:shd w:val="clear" w:color="auto" w:fill="auto"/>
            <w:vAlign w:val="bottom"/>
          </w:tcPr>
          <w:p w14:paraId="176F02EE" w14:textId="4DF5AFD8" w:rsidR="00BA52C7" w:rsidRPr="00BA52C7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A52C7">
              <w:rPr>
                <w:rFonts w:ascii="Calibri" w:hAnsi="Calibri" w:cs="Calibri"/>
                <w:color w:val="000000"/>
                <w:sz w:val="18"/>
                <w:szCs w:val="18"/>
              </w:rPr>
              <w:t>65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18D01731" w14:textId="77777777" w:rsidR="00BA52C7" w:rsidRPr="00D05E18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341" w:type="pct"/>
            <w:shd w:val="clear" w:color="auto" w:fill="auto"/>
            <w:vAlign w:val="bottom"/>
          </w:tcPr>
          <w:p w14:paraId="02166528" w14:textId="6E864087" w:rsidR="00BA52C7" w:rsidRPr="00BA52C7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A52C7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  <w:vAlign w:val="center"/>
          </w:tcPr>
          <w:p w14:paraId="30336568" w14:textId="77777777" w:rsidR="00BA52C7" w:rsidRPr="00D05E18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BA52C7" w:rsidRPr="00561485" w14:paraId="314CC463" w14:textId="77777777" w:rsidTr="00D05E18">
        <w:tc>
          <w:tcPr>
            <w:tcW w:w="1293" w:type="pct"/>
            <w:shd w:val="clear" w:color="auto" w:fill="auto"/>
            <w:vAlign w:val="center"/>
          </w:tcPr>
          <w:p w14:paraId="4F9116F3" w14:textId="372E442F" w:rsidR="00BA52C7" w:rsidRPr="006F0F34" w:rsidRDefault="00BA52C7" w:rsidP="00BA52C7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COAL_NEW</w:t>
            </w:r>
          </w:p>
        </w:tc>
        <w:tc>
          <w:tcPr>
            <w:tcW w:w="339" w:type="pct"/>
            <w:shd w:val="clear" w:color="auto" w:fill="auto"/>
            <w:vAlign w:val="bottom"/>
          </w:tcPr>
          <w:p w14:paraId="0C2A396E" w14:textId="6567D57F" w:rsidR="00BA52C7" w:rsidRPr="00BA52C7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A52C7">
              <w:rPr>
                <w:rFonts w:ascii="Calibri" w:hAnsi="Calibri" w:cs="Calibri"/>
                <w:color w:val="000000"/>
                <w:sz w:val="18"/>
                <w:szCs w:val="18"/>
              </w:rPr>
              <w:t>65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4AE9D992" w14:textId="77777777" w:rsidR="00BA52C7" w:rsidRPr="00D05E18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341" w:type="pct"/>
            <w:shd w:val="clear" w:color="auto" w:fill="auto"/>
            <w:vAlign w:val="bottom"/>
          </w:tcPr>
          <w:p w14:paraId="084CA11E" w14:textId="2F666E49" w:rsidR="00BA52C7" w:rsidRPr="00BA52C7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A52C7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  <w:vAlign w:val="center"/>
          </w:tcPr>
          <w:p w14:paraId="7ECD9EA9" w14:textId="77777777" w:rsidR="00BA52C7" w:rsidRPr="00D05E18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BA52C7" w:rsidRPr="00561485" w14:paraId="2FACD156" w14:textId="77777777" w:rsidTr="00D05E18">
        <w:tc>
          <w:tcPr>
            <w:tcW w:w="1293" w:type="pct"/>
            <w:shd w:val="clear" w:color="auto" w:fill="auto"/>
            <w:vAlign w:val="center"/>
          </w:tcPr>
          <w:p w14:paraId="6916E1B4" w14:textId="04FA830A" w:rsidR="00BA52C7" w:rsidRPr="006F0F34" w:rsidRDefault="00BA52C7" w:rsidP="00BA52C7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NG_F-FRAME_CC_95CC_NEW</w:t>
            </w:r>
          </w:p>
        </w:tc>
        <w:tc>
          <w:tcPr>
            <w:tcW w:w="339" w:type="pct"/>
            <w:shd w:val="clear" w:color="auto" w:fill="auto"/>
            <w:vAlign w:val="bottom"/>
          </w:tcPr>
          <w:p w14:paraId="2DDDAB21" w14:textId="5B7655C8" w:rsidR="00BA52C7" w:rsidRPr="00BA52C7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A52C7">
              <w:rPr>
                <w:rFonts w:ascii="Calibri" w:hAnsi="Calibri" w:cs="Calibri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2BFAEAAE" w14:textId="77777777" w:rsidR="00BA52C7" w:rsidRPr="00D05E18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341" w:type="pct"/>
            <w:shd w:val="clear" w:color="auto" w:fill="auto"/>
            <w:vAlign w:val="bottom"/>
          </w:tcPr>
          <w:p w14:paraId="5409D8F2" w14:textId="07A1A816" w:rsidR="00BA52C7" w:rsidRPr="00BA52C7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A52C7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  <w:vAlign w:val="center"/>
          </w:tcPr>
          <w:p w14:paraId="18D49D8C" w14:textId="77777777" w:rsidR="00BA52C7" w:rsidRPr="00D05E18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BA52C7" w:rsidRPr="00561485" w14:paraId="4575453E" w14:textId="77777777" w:rsidTr="00D05E18">
        <w:tc>
          <w:tcPr>
            <w:tcW w:w="1293" w:type="pct"/>
            <w:shd w:val="clear" w:color="auto" w:fill="auto"/>
            <w:vAlign w:val="center"/>
          </w:tcPr>
          <w:p w14:paraId="13E7A30A" w14:textId="1981C072" w:rsidR="00BA52C7" w:rsidRPr="006F0F34" w:rsidRDefault="00BA52C7" w:rsidP="00BA52C7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NG_F-FRAME_CC_97CC_NEW</w:t>
            </w:r>
          </w:p>
        </w:tc>
        <w:tc>
          <w:tcPr>
            <w:tcW w:w="339" w:type="pct"/>
            <w:shd w:val="clear" w:color="auto" w:fill="auto"/>
            <w:vAlign w:val="bottom"/>
          </w:tcPr>
          <w:p w14:paraId="38668575" w14:textId="65C5C208" w:rsidR="00BA52C7" w:rsidRPr="00BA52C7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A52C7">
              <w:rPr>
                <w:rFonts w:ascii="Calibri" w:hAnsi="Calibri" w:cs="Calibri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501AB6A4" w14:textId="77777777" w:rsidR="00BA52C7" w:rsidRPr="00D05E18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341" w:type="pct"/>
            <w:shd w:val="clear" w:color="auto" w:fill="auto"/>
            <w:vAlign w:val="bottom"/>
          </w:tcPr>
          <w:p w14:paraId="2BDD82F4" w14:textId="5FBA04FE" w:rsidR="00BA52C7" w:rsidRPr="00BA52C7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A52C7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  <w:vAlign w:val="center"/>
          </w:tcPr>
          <w:p w14:paraId="6BF58828" w14:textId="77777777" w:rsidR="00BA52C7" w:rsidRPr="00D05E18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BA52C7" w:rsidRPr="00561485" w14:paraId="1E334B91" w14:textId="77777777" w:rsidTr="00D05E18">
        <w:tc>
          <w:tcPr>
            <w:tcW w:w="1293" w:type="pct"/>
            <w:shd w:val="clear" w:color="auto" w:fill="auto"/>
            <w:vAlign w:val="center"/>
          </w:tcPr>
          <w:p w14:paraId="3EEE25C7" w14:textId="21C09687" w:rsidR="00BA52C7" w:rsidRPr="006F0F34" w:rsidRDefault="00BA52C7" w:rsidP="00BA52C7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NG_F-FRAME_CC_NEW</w:t>
            </w:r>
          </w:p>
        </w:tc>
        <w:tc>
          <w:tcPr>
            <w:tcW w:w="339" w:type="pct"/>
            <w:shd w:val="clear" w:color="auto" w:fill="auto"/>
            <w:vAlign w:val="bottom"/>
          </w:tcPr>
          <w:p w14:paraId="512C1D5B" w14:textId="6EB187B8" w:rsidR="00BA52C7" w:rsidRPr="00BA52C7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A52C7">
              <w:rPr>
                <w:rFonts w:ascii="Calibri" w:hAnsi="Calibri" w:cs="Calibri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246F12A3" w14:textId="77777777" w:rsidR="00BA52C7" w:rsidRPr="00D05E18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341" w:type="pct"/>
            <w:shd w:val="clear" w:color="auto" w:fill="auto"/>
            <w:vAlign w:val="bottom"/>
          </w:tcPr>
          <w:p w14:paraId="542AC43D" w14:textId="7E5E7C88" w:rsidR="00BA52C7" w:rsidRPr="00BA52C7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A52C7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  <w:vAlign w:val="center"/>
          </w:tcPr>
          <w:p w14:paraId="07B74DE0" w14:textId="77777777" w:rsidR="00BA52C7" w:rsidRPr="00D05E18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BA52C7" w:rsidRPr="00561485" w14:paraId="172C8ECE" w14:textId="77777777" w:rsidTr="00D05E18">
        <w:tc>
          <w:tcPr>
            <w:tcW w:w="1293" w:type="pct"/>
            <w:shd w:val="clear" w:color="auto" w:fill="auto"/>
            <w:vAlign w:val="center"/>
          </w:tcPr>
          <w:p w14:paraId="30E6AE34" w14:textId="745B8CF6" w:rsidR="00BA52C7" w:rsidRPr="006F0F34" w:rsidRDefault="00BA52C7" w:rsidP="00BA52C7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NG_F-FRAME_CT_NEW</w:t>
            </w:r>
          </w:p>
        </w:tc>
        <w:tc>
          <w:tcPr>
            <w:tcW w:w="339" w:type="pct"/>
            <w:shd w:val="clear" w:color="auto" w:fill="auto"/>
            <w:vAlign w:val="bottom"/>
          </w:tcPr>
          <w:p w14:paraId="1CB5C108" w14:textId="2BB07D61" w:rsidR="00BA52C7" w:rsidRPr="00BA52C7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A52C7">
              <w:rPr>
                <w:rFonts w:ascii="Calibri" w:hAnsi="Calibri" w:cs="Calibri"/>
                <w:color w:val="000000"/>
                <w:sz w:val="18"/>
                <w:szCs w:val="18"/>
              </w:rPr>
              <w:t>50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03BB15F8" w14:textId="77777777" w:rsidR="00BA52C7" w:rsidRPr="00D05E18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341" w:type="pct"/>
            <w:shd w:val="clear" w:color="auto" w:fill="auto"/>
            <w:vAlign w:val="bottom"/>
          </w:tcPr>
          <w:p w14:paraId="3B467834" w14:textId="09DC5BB4" w:rsidR="00BA52C7" w:rsidRPr="00BA52C7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A52C7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  <w:vAlign w:val="center"/>
          </w:tcPr>
          <w:p w14:paraId="197E23B5" w14:textId="77777777" w:rsidR="00BA52C7" w:rsidRPr="00D05E18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BA52C7" w:rsidRPr="00561485" w14:paraId="365BAB52" w14:textId="77777777" w:rsidTr="00D05E18">
        <w:tc>
          <w:tcPr>
            <w:tcW w:w="1293" w:type="pct"/>
            <w:shd w:val="clear" w:color="auto" w:fill="auto"/>
            <w:vAlign w:val="center"/>
          </w:tcPr>
          <w:p w14:paraId="236F2338" w14:textId="773BA3FD" w:rsidR="00BA52C7" w:rsidRPr="006F0F34" w:rsidRDefault="00BA52C7" w:rsidP="00BA52C7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NG_H-FRAME_CC_95CC_NEW</w:t>
            </w:r>
          </w:p>
        </w:tc>
        <w:tc>
          <w:tcPr>
            <w:tcW w:w="339" w:type="pct"/>
            <w:shd w:val="clear" w:color="auto" w:fill="auto"/>
            <w:vAlign w:val="bottom"/>
          </w:tcPr>
          <w:p w14:paraId="79A6DF86" w14:textId="2CC6BC7E" w:rsidR="00BA52C7" w:rsidRPr="00BA52C7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A52C7">
              <w:rPr>
                <w:rFonts w:ascii="Calibri" w:hAnsi="Calibri" w:cs="Calibri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11DA2320" w14:textId="77777777" w:rsidR="00BA52C7" w:rsidRPr="00D05E18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341" w:type="pct"/>
            <w:shd w:val="clear" w:color="auto" w:fill="auto"/>
            <w:vAlign w:val="bottom"/>
          </w:tcPr>
          <w:p w14:paraId="78823772" w14:textId="65B6CA40" w:rsidR="00BA52C7" w:rsidRPr="00BA52C7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A52C7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  <w:vAlign w:val="center"/>
          </w:tcPr>
          <w:p w14:paraId="369612CA" w14:textId="77777777" w:rsidR="00BA52C7" w:rsidRPr="00D05E18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BA52C7" w:rsidRPr="00561485" w14:paraId="44733357" w14:textId="77777777" w:rsidTr="00D05E18">
        <w:tc>
          <w:tcPr>
            <w:tcW w:w="1293" w:type="pct"/>
            <w:shd w:val="clear" w:color="auto" w:fill="auto"/>
            <w:vAlign w:val="center"/>
          </w:tcPr>
          <w:p w14:paraId="75C83DC1" w14:textId="460F0D08" w:rsidR="00BA52C7" w:rsidRPr="006F0F34" w:rsidRDefault="00BA52C7" w:rsidP="00BA52C7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NG_H-FRAME_CC_97CC_NEW</w:t>
            </w:r>
          </w:p>
        </w:tc>
        <w:tc>
          <w:tcPr>
            <w:tcW w:w="339" w:type="pct"/>
            <w:shd w:val="clear" w:color="auto" w:fill="auto"/>
            <w:vAlign w:val="bottom"/>
          </w:tcPr>
          <w:p w14:paraId="1DF61492" w14:textId="5F3A07D6" w:rsidR="00BA52C7" w:rsidRPr="00BA52C7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A52C7">
              <w:rPr>
                <w:rFonts w:ascii="Calibri" w:hAnsi="Calibri" w:cs="Calibri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047FD778" w14:textId="77777777" w:rsidR="00BA52C7" w:rsidRPr="00D05E18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341" w:type="pct"/>
            <w:shd w:val="clear" w:color="auto" w:fill="auto"/>
            <w:vAlign w:val="bottom"/>
          </w:tcPr>
          <w:p w14:paraId="3779D370" w14:textId="3079EC7E" w:rsidR="00BA52C7" w:rsidRPr="00BA52C7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A52C7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  <w:vAlign w:val="center"/>
          </w:tcPr>
          <w:p w14:paraId="57B1360B" w14:textId="77777777" w:rsidR="00BA52C7" w:rsidRPr="00D05E18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BA52C7" w:rsidRPr="00561485" w14:paraId="67C5FE4A" w14:textId="77777777" w:rsidTr="00D05E18">
        <w:tc>
          <w:tcPr>
            <w:tcW w:w="1293" w:type="pct"/>
            <w:shd w:val="clear" w:color="auto" w:fill="auto"/>
            <w:vAlign w:val="center"/>
          </w:tcPr>
          <w:p w14:paraId="1285674D" w14:textId="4A73C9F1" w:rsidR="00BA52C7" w:rsidRPr="006F0F34" w:rsidRDefault="00BA52C7" w:rsidP="00BA52C7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NG_H-FRAME_CC_NEW</w:t>
            </w:r>
          </w:p>
        </w:tc>
        <w:tc>
          <w:tcPr>
            <w:tcW w:w="339" w:type="pct"/>
            <w:shd w:val="clear" w:color="auto" w:fill="auto"/>
            <w:vAlign w:val="bottom"/>
          </w:tcPr>
          <w:p w14:paraId="22D8AE85" w14:textId="504B8351" w:rsidR="00BA52C7" w:rsidRPr="00BA52C7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A52C7">
              <w:rPr>
                <w:rFonts w:ascii="Calibri" w:hAnsi="Calibri" w:cs="Calibri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6DABEAF9" w14:textId="77777777" w:rsidR="00BA52C7" w:rsidRPr="00D05E18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341" w:type="pct"/>
            <w:shd w:val="clear" w:color="auto" w:fill="auto"/>
            <w:vAlign w:val="bottom"/>
          </w:tcPr>
          <w:p w14:paraId="7762374F" w14:textId="50725F2F" w:rsidR="00BA52C7" w:rsidRPr="00BA52C7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A52C7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  <w:vAlign w:val="center"/>
          </w:tcPr>
          <w:p w14:paraId="0DF0BE6C" w14:textId="77777777" w:rsidR="00BA52C7" w:rsidRPr="00D05E18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BA52C7" w:rsidRPr="00561485" w14:paraId="0120CEA8" w14:textId="77777777" w:rsidTr="00D05E18">
        <w:tc>
          <w:tcPr>
            <w:tcW w:w="1293" w:type="pct"/>
            <w:shd w:val="clear" w:color="auto" w:fill="auto"/>
            <w:vAlign w:val="center"/>
          </w:tcPr>
          <w:p w14:paraId="31B93A8B" w14:textId="5716FAD1" w:rsidR="00BA52C7" w:rsidRPr="006F0F34" w:rsidRDefault="00BA52C7" w:rsidP="00BA52C7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NUCLEAR-AP1000_NEW</w:t>
            </w:r>
          </w:p>
        </w:tc>
        <w:tc>
          <w:tcPr>
            <w:tcW w:w="339" w:type="pct"/>
            <w:shd w:val="clear" w:color="auto" w:fill="auto"/>
            <w:vAlign w:val="bottom"/>
          </w:tcPr>
          <w:p w14:paraId="2A07C249" w14:textId="7BF9ADD0" w:rsidR="00BA52C7" w:rsidRPr="00BA52C7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A52C7">
              <w:rPr>
                <w:rFonts w:ascii="Calibri" w:hAnsi="Calibri" w:cs="Calibri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06B5318E" w14:textId="77777777" w:rsidR="00BA52C7" w:rsidRPr="00D05E18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341" w:type="pct"/>
            <w:shd w:val="clear" w:color="auto" w:fill="auto"/>
            <w:vAlign w:val="bottom"/>
          </w:tcPr>
          <w:p w14:paraId="703ACF8D" w14:textId="4EBA7DDE" w:rsidR="00BA52C7" w:rsidRPr="00BA52C7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A52C7">
              <w:rPr>
                <w:rFonts w:ascii="Calibri" w:hAnsi="Calibri" w:cs="Calibr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1513" w:type="pct"/>
            <w:shd w:val="clear" w:color="auto" w:fill="auto"/>
            <w:vAlign w:val="center"/>
          </w:tcPr>
          <w:p w14:paraId="1B39528E" w14:textId="77777777" w:rsidR="00BA52C7" w:rsidRPr="00D05E18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BA52C7" w:rsidRPr="00561485" w14:paraId="0C6F499B" w14:textId="77777777" w:rsidTr="00D05E18">
        <w:tc>
          <w:tcPr>
            <w:tcW w:w="1293" w:type="pct"/>
            <w:shd w:val="clear" w:color="auto" w:fill="auto"/>
            <w:vAlign w:val="center"/>
          </w:tcPr>
          <w:p w14:paraId="62A4B7EE" w14:textId="27A0FCB8" w:rsidR="00BA52C7" w:rsidRPr="006F0F34" w:rsidRDefault="00BA52C7" w:rsidP="00BA52C7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NUCLEAR-SMR_NEW</w:t>
            </w:r>
          </w:p>
        </w:tc>
        <w:tc>
          <w:tcPr>
            <w:tcW w:w="339" w:type="pct"/>
            <w:shd w:val="clear" w:color="auto" w:fill="auto"/>
            <w:vAlign w:val="bottom"/>
          </w:tcPr>
          <w:p w14:paraId="64310871" w14:textId="348DFA47" w:rsidR="00BA52C7" w:rsidRPr="00BA52C7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A52C7">
              <w:rPr>
                <w:rFonts w:ascii="Calibri" w:hAnsi="Calibri" w:cs="Calibri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481DBA55" w14:textId="77777777" w:rsidR="00BA52C7" w:rsidRPr="00D05E18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341" w:type="pct"/>
            <w:shd w:val="clear" w:color="auto" w:fill="auto"/>
            <w:vAlign w:val="bottom"/>
          </w:tcPr>
          <w:p w14:paraId="37821C35" w14:textId="637B87C9" w:rsidR="00BA52C7" w:rsidRPr="00BA52C7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A52C7">
              <w:rPr>
                <w:rFonts w:ascii="Calibri" w:hAnsi="Calibri" w:cs="Calibr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1513" w:type="pct"/>
            <w:shd w:val="clear" w:color="auto" w:fill="auto"/>
            <w:vAlign w:val="center"/>
          </w:tcPr>
          <w:p w14:paraId="1580E21E" w14:textId="77777777" w:rsidR="00BA52C7" w:rsidRPr="00D05E18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BA52C7" w:rsidRPr="00561485" w14:paraId="349FC35F" w14:textId="77777777" w:rsidTr="00D05E18">
        <w:tc>
          <w:tcPr>
            <w:tcW w:w="1293" w:type="pct"/>
            <w:shd w:val="clear" w:color="auto" w:fill="auto"/>
            <w:vAlign w:val="center"/>
          </w:tcPr>
          <w:p w14:paraId="24677555" w14:textId="660BDBAF" w:rsidR="00BA52C7" w:rsidRPr="006F0F34" w:rsidRDefault="00BA52C7" w:rsidP="00BA52C7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PV-COMMERCIAL_NEW</w:t>
            </w:r>
          </w:p>
        </w:tc>
        <w:tc>
          <w:tcPr>
            <w:tcW w:w="339" w:type="pct"/>
            <w:shd w:val="clear" w:color="auto" w:fill="auto"/>
            <w:vAlign w:val="bottom"/>
          </w:tcPr>
          <w:p w14:paraId="300D164C" w14:textId="45C7370E" w:rsidR="00BA52C7" w:rsidRPr="00BA52C7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A52C7">
              <w:rPr>
                <w:rFonts w:ascii="Calibri" w:hAnsi="Calibri" w:cs="Calibr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011D21FA" w14:textId="77777777" w:rsidR="00BA52C7" w:rsidRPr="00D05E18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341" w:type="pct"/>
            <w:shd w:val="clear" w:color="auto" w:fill="auto"/>
            <w:vAlign w:val="bottom"/>
          </w:tcPr>
          <w:p w14:paraId="55AD286B" w14:textId="15151791" w:rsidR="00BA52C7" w:rsidRPr="00BA52C7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A52C7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  <w:vAlign w:val="center"/>
          </w:tcPr>
          <w:p w14:paraId="6EF47E57" w14:textId="77777777" w:rsidR="00BA52C7" w:rsidRPr="00D05E18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BA52C7" w:rsidRPr="00561485" w14:paraId="0BC8EC79" w14:textId="77777777" w:rsidTr="00D05E18">
        <w:tc>
          <w:tcPr>
            <w:tcW w:w="1293" w:type="pct"/>
            <w:shd w:val="clear" w:color="auto" w:fill="auto"/>
            <w:vAlign w:val="center"/>
          </w:tcPr>
          <w:p w14:paraId="7016DF69" w14:textId="6FF7B54B" w:rsidR="00BA52C7" w:rsidRPr="006F0F34" w:rsidRDefault="00BA52C7" w:rsidP="00BA52C7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PV-RESIDENTIAL_NEW</w:t>
            </w:r>
          </w:p>
        </w:tc>
        <w:tc>
          <w:tcPr>
            <w:tcW w:w="339" w:type="pct"/>
            <w:shd w:val="clear" w:color="auto" w:fill="auto"/>
            <w:vAlign w:val="bottom"/>
          </w:tcPr>
          <w:p w14:paraId="3885BF6C" w14:textId="0697F5F2" w:rsidR="00BA52C7" w:rsidRPr="00BA52C7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A52C7">
              <w:rPr>
                <w:rFonts w:ascii="Calibri" w:hAnsi="Calibri" w:cs="Calibr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7E0D6ADF" w14:textId="77777777" w:rsidR="00BA52C7" w:rsidRPr="00D05E18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341" w:type="pct"/>
            <w:shd w:val="clear" w:color="auto" w:fill="auto"/>
            <w:vAlign w:val="bottom"/>
          </w:tcPr>
          <w:p w14:paraId="63C9E8A4" w14:textId="6535DE94" w:rsidR="00BA52C7" w:rsidRPr="00BA52C7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A52C7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  <w:vAlign w:val="center"/>
          </w:tcPr>
          <w:p w14:paraId="53EED0B1" w14:textId="77777777" w:rsidR="00BA52C7" w:rsidRPr="00D05E18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BA52C7" w:rsidRPr="00561485" w14:paraId="794AF431" w14:textId="77777777" w:rsidTr="00D05E18">
        <w:tc>
          <w:tcPr>
            <w:tcW w:w="1293" w:type="pct"/>
            <w:shd w:val="clear" w:color="auto" w:fill="auto"/>
            <w:vAlign w:val="center"/>
          </w:tcPr>
          <w:p w14:paraId="36248D16" w14:textId="0CF2ED98" w:rsidR="00BA52C7" w:rsidRPr="006F0F34" w:rsidRDefault="00BA52C7" w:rsidP="00BA52C7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PV-UTILITY_NEW</w:t>
            </w:r>
          </w:p>
        </w:tc>
        <w:tc>
          <w:tcPr>
            <w:tcW w:w="339" w:type="pct"/>
            <w:shd w:val="clear" w:color="auto" w:fill="auto"/>
            <w:vAlign w:val="bottom"/>
          </w:tcPr>
          <w:p w14:paraId="33456880" w14:textId="0EC300EF" w:rsidR="00BA52C7" w:rsidRPr="00BA52C7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A52C7">
              <w:rPr>
                <w:rFonts w:ascii="Calibri" w:hAnsi="Calibri" w:cs="Calibr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08C6B25F" w14:textId="77777777" w:rsidR="00BA52C7" w:rsidRPr="00D05E18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341" w:type="pct"/>
            <w:shd w:val="clear" w:color="auto" w:fill="auto"/>
            <w:vAlign w:val="bottom"/>
          </w:tcPr>
          <w:p w14:paraId="49B59F02" w14:textId="5EA8C9DA" w:rsidR="00BA52C7" w:rsidRPr="00BA52C7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A52C7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  <w:vAlign w:val="center"/>
          </w:tcPr>
          <w:p w14:paraId="57A1E7EB" w14:textId="77777777" w:rsidR="00BA52C7" w:rsidRPr="00D05E18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BA52C7" w:rsidRPr="00561485" w14:paraId="619036F4" w14:textId="77777777" w:rsidTr="00D05E18">
        <w:tc>
          <w:tcPr>
            <w:tcW w:w="1293" w:type="pct"/>
            <w:shd w:val="clear" w:color="auto" w:fill="auto"/>
            <w:vAlign w:val="center"/>
          </w:tcPr>
          <w:p w14:paraId="70932F4D" w14:textId="5E9190B2" w:rsidR="00BA52C7" w:rsidRPr="009A33F5" w:rsidRDefault="00BA52C7" w:rsidP="00BA52C7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WAT_HY_NEW</w:t>
            </w:r>
          </w:p>
        </w:tc>
        <w:tc>
          <w:tcPr>
            <w:tcW w:w="339" w:type="pct"/>
            <w:shd w:val="clear" w:color="auto" w:fill="auto"/>
            <w:vAlign w:val="bottom"/>
          </w:tcPr>
          <w:p w14:paraId="598A971B" w14:textId="6A079741" w:rsidR="00BA52C7" w:rsidRPr="00BA52C7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A52C7">
              <w:rPr>
                <w:rFonts w:ascii="Calibri" w:hAnsi="Calibri" w:cs="Calibri"/>
                <w:color w:val="000000"/>
                <w:sz w:val="18"/>
                <w:szCs w:val="18"/>
              </w:rPr>
              <w:t>120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34D3C3A5" w14:textId="77777777" w:rsidR="00BA52C7" w:rsidRPr="00D05E18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341" w:type="pct"/>
            <w:shd w:val="clear" w:color="auto" w:fill="auto"/>
            <w:vAlign w:val="bottom"/>
          </w:tcPr>
          <w:p w14:paraId="3B056CCE" w14:textId="0C54943A" w:rsidR="00BA52C7" w:rsidRPr="00BA52C7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A52C7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  <w:vAlign w:val="center"/>
          </w:tcPr>
          <w:p w14:paraId="5A2BE8D6" w14:textId="77777777" w:rsidR="00BA52C7" w:rsidRPr="00D05E18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BA52C7" w:rsidRPr="00561485" w14:paraId="714D9CCB" w14:textId="77777777" w:rsidTr="00D05E18">
        <w:tc>
          <w:tcPr>
            <w:tcW w:w="1293" w:type="pct"/>
            <w:shd w:val="clear" w:color="auto" w:fill="auto"/>
            <w:vAlign w:val="center"/>
          </w:tcPr>
          <w:p w14:paraId="56EEFAF3" w14:textId="1168EA83" w:rsidR="00BA52C7" w:rsidRPr="009A33F5" w:rsidRDefault="00BA52C7" w:rsidP="00BA52C7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WAT_PS_NEW</w:t>
            </w:r>
          </w:p>
        </w:tc>
        <w:tc>
          <w:tcPr>
            <w:tcW w:w="339" w:type="pct"/>
            <w:shd w:val="clear" w:color="auto" w:fill="auto"/>
            <w:vAlign w:val="bottom"/>
          </w:tcPr>
          <w:p w14:paraId="291E2780" w14:textId="40428EED" w:rsidR="00BA52C7" w:rsidRPr="00BA52C7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A52C7">
              <w:rPr>
                <w:rFonts w:ascii="Calibri" w:hAnsi="Calibri" w:cs="Calibri"/>
                <w:color w:val="000000"/>
                <w:sz w:val="18"/>
                <w:szCs w:val="18"/>
              </w:rPr>
              <w:t>120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04DE3092" w14:textId="77777777" w:rsidR="00BA52C7" w:rsidRPr="00D05E18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341" w:type="pct"/>
            <w:shd w:val="clear" w:color="auto" w:fill="auto"/>
            <w:vAlign w:val="bottom"/>
          </w:tcPr>
          <w:p w14:paraId="5AFA0710" w14:textId="23C73B5B" w:rsidR="00BA52C7" w:rsidRPr="00BA52C7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A52C7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  <w:vAlign w:val="center"/>
          </w:tcPr>
          <w:p w14:paraId="44EDC93A" w14:textId="77777777" w:rsidR="00BA52C7" w:rsidRPr="00D05E18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BA52C7" w:rsidRPr="00561485" w14:paraId="758DDD2E" w14:textId="77777777" w:rsidTr="00D05E18">
        <w:tc>
          <w:tcPr>
            <w:tcW w:w="1293" w:type="pct"/>
            <w:shd w:val="clear" w:color="auto" w:fill="auto"/>
            <w:vAlign w:val="center"/>
          </w:tcPr>
          <w:p w14:paraId="08006D04" w14:textId="00F96202" w:rsidR="00BA52C7" w:rsidRPr="009A33F5" w:rsidRDefault="00BA52C7" w:rsidP="00BA52C7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WIND-LAND-C8_NEW</w:t>
            </w:r>
          </w:p>
        </w:tc>
        <w:tc>
          <w:tcPr>
            <w:tcW w:w="339" w:type="pct"/>
            <w:shd w:val="clear" w:color="auto" w:fill="auto"/>
            <w:vAlign w:val="bottom"/>
          </w:tcPr>
          <w:p w14:paraId="1362F66B" w14:textId="5471ECAB" w:rsidR="00BA52C7" w:rsidRPr="00BA52C7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A52C7">
              <w:rPr>
                <w:rFonts w:ascii="Calibri" w:hAnsi="Calibri" w:cs="Calibri"/>
                <w:color w:val="000000"/>
                <w:sz w:val="18"/>
                <w:szCs w:val="18"/>
              </w:rPr>
              <w:t>24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569410AE" w14:textId="77777777" w:rsidR="00BA52C7" w:rsidRPr="00D05E18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341" w:type="pct"/>
            <w:shd w:val="clear" w:color="auto" w:fill="auto"/>
            <w:vAlign w:val="bottom"/>
          </w:tcPr>
          <w:p w14:paraId="0950CAB1" w14:textId="2D3CD412" w:rsidR="00BA52C7" w:rsidRPr="00BA52C7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A52C7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  <w:vAlign w:val="center"/>
          </w:tcPr>
          <w:p w14:paraId="7B7C95DB" w14:textId="77777777" w:rsidR="00BA52C7" w:rsidRPr="00D05E18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BA52C7" w:rsidRPr="00561485" w14:paraId="1267F90E" w14:textId="77777777" w:rsidTr="00D05E18">
        <w:tc>
          <w:tcPr>
            <w:tcW w:w="1293" w:type="pct"/>
            <w:shd w:val="clear" w:color="auto" w:fill="auto"/>
            <w:vAlign w:val="center"/>
          </w:tcPr>
          <w:p w14:paraId="09497C27" w14:textId="7A31A5F6" w:rsidR="00BA52C7" w:rsidRPr="009A33F5" w:rsidRDefault="00BA52C7" w:rsidP="00BA52C7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WIND-OFFSHORE-C6_NEW</w:t>
            </w:r>
          </w:p>
        </w:tc>
        <w:tc>
          <w:tcPr>
            <w:tcW w:w="339" w:type="pct"/>
            <w:shd w:val="clear" w:color="auto" w:fill="auto"/>
            <w:vAlign w:val="bottom"/>
          </w:tcPr>
          <w:p w14:paraId="632C92B2" w14:textId="31913C68" w:rsidR="00BA52C7" w:rsidRPr="00BA52C7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A52C7">
              <w:rPr>
                <w:rFonts w:ascii="Calibri" w:hAnsi="Calibri" w:cs="Calibri"/>
                <w:color w:val="000000"/>
                <w:sz w:val="18"/>
                <w:szCs w:val="18"/>
              </w:rPr>
              <w:t>24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4004AF26" w14:textId="77777777" w:rsidR="00BA52C7" w:rsidRPr="00D05E18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341" w:type="pct"/>
            <w:shd w:val="clear" w:color="auto" w:fill="auto"/>
            <w:vAlign w:val="bottom"/>
          </w:tcPr>
          <w:p w14:paraId="0EC021A5" w14:textId="11A0915B" w:rsidR="00BA52C7" w:rsidRPr="00BA52C7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A52C7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  <w:vAlign w:val="center"/>
          </w:tcPr>
          <w:p w14:paraId="7BD76C70" w14:textId="77777777" w:rsidR="00BA52C7" w:rsidRPr="00D05E18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</w:tbl>
    <w:p w14:paraId="70C90F0E" w14:textId="77777777" w:rsidR="00C3601F" w:rsidRDefault="00C3601F" w:rsidP="00F31C7C">
      <w:pPr>
        <w:spacing w:before="120"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455563F" w14:textId="2E94BEF3" w:rsidR="00EF7EAB" w:rsidRPr="00F31C7C" w:rsidRDefault="00EF7EAB" w:rsidP="00EF7EAB">
      <w:pPr>
        <w:spacing w:after="0"/>
        <w:rPr>
          <w:rFonts w:ascii="Times New Roman" w:hAnsi="Times New Roman" w:cs="Times New Roman"/>
          <w:b/>
          <w:bCs/>
        </w:rPr>
      </w:pPr>
      <w:r w:rsidRPr="000A6B54">
        <w:rPr>
          <w:rFonts w:ascii="Times New Roman" w:hAnsi="Times New Roman" w:cs="Times New Roman"/>
          <w:b/>
          <w:bCs/>
        </w:rPr>
        <w:t xml:space="preserve">Table </w:t>
      </w:r>
      <w:r>
        <w:rPr>
          <w:rFonts w:ascii="Times New Roman" w:hAnsi="Times New Roman" w:cs="Times New Roman"/>
          <w:b/>
          <w:bCs/>
        </w:rPr>
        <w:t>2</w:t>
      </w:r>
      <w:r w:rsidRPr="000A6B54">
        <w:rPr>
          <w:rFonts w:ascii="Times New Roman" w:hAnsi="Times New Roman" w:cs="Times New Roman"/>
          <w:b/>
          <w:bCs/>
        </w:rPr>
        <w:t>.</w:t>
      </w:r>
      <w:r>
        <w:rPr>
          <w:rFonts w:ascii="Times New Roman" w:hAnsi="Times New Roman" w:cs="Times New Roman"/>
          <w:b/>
          <w:bCs/>
        </w:rPr>
        <w:t>6</w:t>
      </w:r>
      <w:r w:rsidRPr="000A6B54">
        <w:rPr>
          <w:rFonts w:ascii="Times New Roman" w:hAnsi="Times New Roman" w:cs="Times New Roman"/>
          <w:b/>
          <w:bCs/>
        </w:rPr>
        <w:t xml:space="preserve">: </w:t>
      </w:r>
      <w:r w:rsidRPr="006B4F07">
        <w:rPr>
          <w:rFonts w:ascii="Times New Roman" w:hAnsi="Times New Roman" w:cs="Times New Roman"/>
        </w:rPr>
        <w:t>Default Technologies</w:t>
      </w:r>
      <w:r>
        <w:rPr>
          <w:rFonts w:ascii="Times New Roman" w:hAnsi="Times New Roman" w:cs="Times New Roman"/>
        </w:rPr>
        <w:t xml:space="preserve"> Lifetime and Loans </w:t>
      </w:r>
      <w:proofErr w:type="gramStart"/>
      <w:r>
        <w:rPr>
          <w:rFonts w:ascii="Times New Roman" w:hAnsi="Times New Roman" w:cs="Times New Roman"/>
        </w:rPr>
        <w:t>For</w:t>
      </w:r>
      <w:proofErr w:type="gramEnd"/>
      <w:r>
        <w:rPr>
          <w:rFonts w:ascii="Times New Roman" w:hAnsi="Times New Roman" w:cs="Times New Roman"/>
        </w:rPr>
        <w:t xml:space="preserve"> </w:t>
      </w:r>
      <w:r w:rsidRPr="000A6B54">
        <w:rPr>
          <w:rFonts w:ascii="Times New Roman" w:hAnsi="Times New Roman" w:cs="Times New Roman"/>
        </w:rPr>
        <w:t>Non-Generation Technologi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635"/>
        <w:gridCol w:w="690"/>
        <w:gridCol w:w="3085"/>
        <w:gridCol w:w="695"/>
        <w:gridCol w:w="3083"/>
      </w:tblGrid>
      <w:tr w:rsidR="00EF7EAB" w:rsidRPr="00561485" w14:paraId="3D4149F7" w14:textId="77777777" w:rsidTr="00E50915">
        <w:tc>
          <w:tcPr>
            <w:tcW w:w="1293" w:type="pct"/>
            <w:vMerge w:val="restart"/>
            <w:shd w:val="clear" w:color="auto" w:fill="D9D9D9" w:themeFill="background1" w:themeFillShade="D9"/>
            <w:vAlign w:val="center"/>
          </w:tcPr>
          <w:p w14:paraId="68DA917E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 xml:space="preserve">Technology </w:t>
            </w:r>
            <w:r>
              <w:rPr>
                <w:rFonts w:cstheme="minorHAnsi"/>
                <w:b/>
                <w:bCs/>
                <w:sz w:val="18"/>
                <w:szCs w:val="18"/>
              </w:rPr>
              <w:t>Code</w:t>
            </w:r>
          </w:p>
        </w:tc>
        <w:tc>
          <w:tcPr>
            <w:tcW w:w="1853" w:type="pct"/>
            <w:gridSpan w:val="2"/>
            <w:shd w:val="clear" w:color="auto" w:fill="D9D9D9" w:themeFill="background1" w:themeFillShade="D9"/>
            <w:vAlign w:val="center"/>
          </w:tcPr>
          <w:p w14:paraId="240C7880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Lifetime Tech</w:t>
            </w:r>
          </w:p>
        </w:tc>
        <w:tc>
          <w:tcPr>
            <w:tcW w:w="1854" w:type="pct"/>
            <w:gridSpan w:val="2"/>
            <w:shd w:val="clear" w:color="auto" w:fill="D9D9D9" w:themeFill="background1" w:themeFillShade="D9"/>
            <w:vAlign w:val="center"/>
          </w:tcPr>
          <w:p w14:paraId="0D77854B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Loan</w:t>
            </w:r>
          </w:p>
        </w:tc>
      </w:tr>
      <w:tr w:rsidR="00EF7EAB" w:rsidRPr="00561485" w14:paraId="20A0544E" w14:textId="77777777" w:rsidTr="00D05E18">
        <w:tc>
          <w:tcPr>
            <w:tcW w:w="1293" w:type="pct"/>
            <w:vMerge/>
            <w:vAlign w:val="center"/>
          </w:tcPr>
          <w:p w14:paraId="0CBF59A8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339" w:type="pct"/>
            <w:shd w:val="clear" w:color="auto" w:fill="D9D9D9" w:themeFill="background1" w:themeFillShade="D9"/>
            <w:vAlign w:val="center"/>
          </w:tcPr>
          <w:p w14:paraId="23DF3C1A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Years</w:t>
            </w:r>
          </w:p>
        </w:tc>
        <w:tc>
          <w:tcPr>
            <w:tcW w:w="1514" w:type="pct"/>
            <w:shd w:val="clear" w:color="auto" w:fill="D9D9D9" w:themeFill="background1" w:themeFillShade="D9"/>
            <w:vAlign w:val="center"/>
          </w:tcPr>
          <w:p w14:paraId="46118285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Reference</w:t>
            </w:r>
          </w:p>
        </w:tc>
        <w:tc>
          <w:tcPr>
            <w:tcW w:w="341" w:type="pct"/>
            <w:shd w:val="clear" w:color="auto" w:fill="D9D9D9" w:themeFill="background1" w:themeFillShade="D9"/>
            <w:vAlign w:val="center"/>
          </w:tcPr>
          <w:p w14:paraId="28C8F053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Years</w:t>
            </w:r>
          </w:p>
        </w:tc>
        <w:tc>
          <w:tcPr>
            <w:tcW w:w="1513" w:type="pct"/>
            <w:shd w:val="clear" w:color="auto" w:fill="D9D9D9" w:themeFill="background1" w:themeFillShade="D9"/>
            <w:vAlign w:val="center"/>
          </w:tcPr>
          <w:p w14:paraId="3FB868FC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Reference</w:t>
            </w:r>
          </w:p>
        </w:tc>
      </w:tr>
      <w:tr w:rsidR="00BA52C7" w:rsidRPr="00561485" w14:paraId="1FD13BB3" w14:textId="77777777" w:rsidTr="00D05E18">
        <w:tc>
          <w:tcPr>
            <w:tcW w:w="1293" w:type="pct"/>
            <w:shd w:val="clear" w:color="auto" w:fill="auto"/>
            <w:vAlign w:val="bottom"/>
          </w:tcPr>
          <w:p w14:paraId="41CEF620" w14:textId="2A60741B" w:rsidR="00BA52C7" w:rsidRPr="006F0F34" w:rsidRDefault="00BA52C7" w:rsidP="00BA52C7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CO2_STORAGE</w:t>
            </w:r>
          </w:p>
        </w:tc>
        <w:tc>
          <w:tcPr>
            <w:tcW w:w="339" w:type="pct"/>
            <w:shd w:val="clear" w:color="auto" w:fill="auto"/>
            <w:vAlign w:val="bottom"/>
          </w:tcPr>
          <w:p w14:paraId="3BC4EF89" w14:textId="59ECE653" w:rsidR="00BA52C7" w:rsidRPr="00BA52C7" w:rsidRDefault="00BA52C7" w:rsidP="00BA52C7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BA52C7">
              <w:rPr>
                <w:rFonts w:ascii="Calibri" w:hAnsi="Calibri" w:cs="Calibri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0D26204E" w14:textId="77777777" w:rsidR="00BA52C7" w:rsidRPr="00D05E18" w:rsidRDefault="00BA52C7" w:rsidP="00BA52C7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41" w:type="pct"/>
            <w:shd w:val="clear" w:color="auto" w:fill="auto"/>
            <w:vAlign w:val="bottom"/>
          </w:tcPr>
          <w:p w14:paraId="0AB21965" w14:textId="06D0C54D" w:rsidR="00BA52C7" w:rsidRPr="00BA52C7" w:rsidRDefault="00BA52C7" w:rsidP="00BA52C7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BA52C7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  <w:vAlign w:val="center"/>
          </w:tcPr>
          <w:p w14:paraId="6D84EEFC" w14:textId="77777777" w:rsidR="00BA52C7" w:rsidRPr="00D05E18" w:rsidRDefault="00BA52C7" w:rsidP="00BA52C7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BA52C7" w:rsidRPr="00561485" w14:paraId="0F6F72EC" w14:textId="77777777" w:rsidTr="00D05E18">
        <w:tc>
          <w:tcPr>
            <w:tcW w:w="1293" w:type="pct"/>
            <w:shd w:val="clear" w:color="auto" w:fill="auto"/>
            <w:vAlign w:val="bottom"/>
          </w:tcPr>
          <w:p w14:paraId="38EC0923" w14:textId="75B2247F" w:rsidR="00BA52C7" w:rsidRPr="006F0F34" w:rsidRDefault="00BA52C7" w:rsidP="00BA52C7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DISTRIBUTION</w:t>
            </w:r>
          </w:p>
        </w:tc>
        <w:tc>
          <w:tcPr>
            <w:tcW w:w="339" w:type="pct"/>
            <w:shd w:val="clear" w:color="auto" w:fill="auto"/>
            <w:vAlign w:val="bottom"/>
          </w:tcPr>
          <w:p w14:paraId="522745A7" w14:textId="704CEA45" w:rsidR="00BA52C7" w:rsidRPr="00BA52C7" w:rsidRDefault="00BA52C7" w:rsidP="00BA52C7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BA52C7">
              <w:rPr>
                <w:rFonts w:ascii="Calibri" w:hAnsi="Calibri" w:cs="Calibri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47A7EB83" w14:textId="77777777" w:rsidR="00BA52C7" w:rsidRPr="00D05E18" w:rsidRDefault="00BA52C7" w:rsidP="00BA52C7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41" w:type="pct"/>
            <w:shd w:val="clear" w:color="auto" w:fill="auto"/>
            <w:vAlign w:val="bottom"/>
          </w:tcPr>
          <w:p w14:paraId="1002E43F" w14:textId="122DC589" w:rsidR="00BA52C7" w:rsidRPr="00BA52C7" w:rsidRDefault="00BA52C7" w:rsidP="00BA52C7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BA52C7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  <w:vAlign w:val="center"/>
          </w:tcPr>
          <w:p w14:paraId="59FB0EB1" w14:textId="77777777" w:rsidR="00BA52C7" w:rsidRPr="00D05E18" w:rsidRDefault="00BA52C7" w:rsidP="00BA52C7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BA52C7" w:rsidRPr="00561485" w14:paraId="21EA8B1F" w14:textId="77777777" w:rsidTr="00D05E18">
        <w:tc>
          <w:tcPr>
            <w:tcW w:w="1293" w:type="pct"/>
            <w:shd w:val="clear" w:color="auto" w:fill="auto"/>
            <w:vAlign w:val="bottom"/>
          </w:tcPr>
          <w:p w14:paraId="41987A50" w14:textId="7F39D48A" w:rsidR="00BA52C7" w:rsidRPr="006F0F34" w:rsidRDefault="00BA52C7" w:rsidP="00BA52C7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FT_BIOMASS</w:t>
            </w:r>
          </w:p>
        </w:tc>
        <w:tc>
          <w:tcPr>
            <w:tcW w:w="339" w:type="pct"/>
            <w:shd w:val="clear" w:color="auto" w:fill="auto"/>
            <w:vAlign w:val="bottom"/>
          </w:tcPr>
          <w:p w14:paraId="119919D8" w14:textId="51C45D64" w:rsidR="00BA52C7" w:rsidRPr="00BA52C7" w:rsidRDefault="00BA52C7" w:rsidP="00BA52C7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BA52C7">
              <w:rPr>
                <w:rFonts w:ascii="Calibri" w:hAnsi="Calibri" w:cs="Calibri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39813196" w14:textId="77777777" w:rsidR="00BA52C7" w:rsidRPr="00D05E18" w:rsidRDefault="00BA52C7" w:rsidP="00BA52C7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41" w:type="pct"/>
            <w:shd w:val="clear" w:color="auto" w:fill="auto"/>
            <w:vAlign w:val="bottom"/>
          </w:tcPr>
          <w:p w14:paraId="2C581139" w14:textId="00FFD2D8" w:rsidR="00BA52C7" w:rsidRPr="00BA52C7" w:rsidRDefault="00BA52C7" w:rsidP="00BA52C7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BA52C7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  <w:vAlign w:val="center"/>
          </w:tcPr>
          <w:p w14:paraId="4999875B" w14:textId="77777777" w:rsidR="00BA52C7" w:rsidRPr="00D05E18" w:rsidRDefault="00BA52C7" w:rsidP="00BA52C7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BA52C7" w:rsidRPr="00561485" w14:paraId="191F745A" w14:textId="77777777" w:rsidTr="00D05E18">
        <w:tc>
          <w:tcPr>
            <w:tcW w:w="1293" w:type="pct"/>
            <w:shd w:val="clear" w:color="auto" w:fill="auto"/>
            <w:vAlign w:val="bottom"/>
          </w:tcPr>
          <w:p w14:paraId="3DE7EEAA" w14:textId="38D03682" w:rsidR="00BA52C7" w:rsidRPr="006F0F34" w:rsidRDefault="00BA52C7" w:rsidP="00BA52C7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FT_COAL</w:t>
            </w:r>
          </w:p>
        </w:tc>
        <w:tc>
          <w:tcPr>
            <w:tcW w:w="339" w:type="pct"/>
            <w:shd w:val="clear" w:color="auto" w:fill="auto"/>
            <w:vAlign w:val="bottom"/>
          </w:tcPr>
          <w:p w14:paraId="05BBD7C3" w14:textId="753F96C6" w:rsidR="00BA52C7" w:rsidRPr="00BA52C7" w:rsidRDefault="00BA52C7" w:rsidP="00BA52C7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BA52C7">
              <w:rPr>
                <w:rFonts w:ascii="Calibri" w:hAnsi="Calibri" w:cs="Calibri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12510BD0" w14:textId="77777777" w:rsidR="00BA52C7" w:rsidRPr="00D05E18" w:rsidRDefault="00BA52C7" w:rsidP="00BA52C7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41" w:type="pct"/>
            <w:shd w:val="clear" w:color="auto" w:fill="auto"/>
            <w:vAlign w:val="bottom"/>
          </w:tcPr>
          <w:p w14:paraId="4A3EF856" w14:textId="7148532D" w:rsidR="00BA52C7" w:rsidRPr="00BA52C7" w:rsidRDefault="00BA52C7" w:rsidP="00BA52C7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BA52C7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  <w:vAlign w:val="center"/>
          </w:tcPr>
          <w:p w14:paraId="6CC9E9E9" w14:textId="77777777" w:rsidR="00BA52C7" w:rsidRPr="00D05E18" w:rsidRDefault="00BA52C7" w:rsidP="00BA52C7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BA52C7" w:rsidRPr="00561485" w14:paraId="79C5EBBF" w14:textId="77777777" w:rsidTr="00D05E18">
        <w:tc>
          <w:tcPr>
            <w:tcW w:w="1293" w:type="pct"/>
            <w:shd w:val="clear" w:color="auto" w:fill="auto"/>
            <w:vAlign w:val="bottom"/>
          </w:tcPr>
          <w:p w14:paraId="66BF58F7" w14:textId="5FCD4475" w:rsidR="00BA52C7" w:rsidRPr="006F0F34" w:rsidRDefault="00BA52C7" w:rsidP="00BA52C7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FT_NG</w:t>
            </w:r>
          </w:p>
        </w:tc>
        <w:tc>
          <w:tcPr>
            <w:tcW w:w="339" w:type="pct"/>
            <w:shd w:val="clear" w:color="auto" w:fill="auto"/>
            <w:vAlign w:val="bottom"/>
          </w:tcPr>
          <w:p w14:paraId="55C4E561" w14:textId="238814C8" w:rsidR="00BA52C7" w:rsidRPr="00BA52C7" w:rsidRDefault="00BA52C7" w:rsidP="00BA52C7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BA52C7">
              <w:rPr>
                <w:rFonts w:ascii="Calibri" w:hAnsi="Calibri" w:cs="Calibri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7DA0986B" w14:textId="77777777" w:rsidR="00BA52C7" w:rsidRPr="00D05E18" w:rsidRDefault="00BA52C7" w:rsidP="00BA52C7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41" w:type="pct"/>
            <w:shd w:val="clear" w:color="auto" w:fill="auto"/>
            <w:vAlign w:val="bottom"/>
          </w:tcPr>
          <w:p w14:paraId="15044D71" w14:textId="7EABD3B7" w:rsidR="00BA52C7" w:rsidRPr="00BA52C7" w:rsidRDefault="00BA52C7" w:rsidP="00BA52C7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BA52C7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  <w:vAlign w:val="center"/>
          </w:tcPr>
          <w:p w14:paraId="611B923C" w14:textId="77777777" w:rsidR="00BA52C7" w:rsidRPr="00D05E18" w:rsidRDefault="00BA52C7" w:rsidP="00BA52C7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BA52C7" w:rsidRPr="00561485" w14:paraId="63BBAD62" w14:textId="77777777" w:rsidTr="00D05E18">
        <w:tc>
          <w:tcPr>
            <w:tcW w:w="1293" w:type="pct"/>
            <w:shd w:val="clear" w:color="auto" w:fill="auto"/>
            <w:vAlign w:val="bottom"/>
          </w:tcPr>
          <w:p w14:paraId="38F20A6E" w14:textId="7AE2338A" w:rsidR="00BA52C7" w:rsidRPr="006F0F34" w:rsidRDefault="00BA52C7" w:rsidP="00BA52C7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FT_NUCLEAR</w:t>
            </w:r>
          </w:p>
        </w:tc>
        <w:tc>
          <w:tcPr>
            <w:tcW w:w="339" w:type="pct"/>
            <w:shd w:val="clear" w:color="auto" w:fill="auto"/>
            <w:vAlign w:val="bottom"/>
          </w:tcPr>
          <w:p w14:paraId="3886E42B" w14:textId="3691F108" w:rsidR="00BA52C7" w:rsidRPr="00BA52C7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A52C7">
              <w:rPr>
                <w:rFonts w:ascii="Calibri" w:hAnsi="Calibri" w:cs="Calibri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29EC2708" w14:textId="77777777" w:rsidR="00BA52C7" w:rsidRPr="00D05E18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341" w:type="pct"/>
            <w:shd w:val="clear" w:color="auto" w:fill="auto"/>
            <w:vAlign w:val="bottom"/>
          </w:tcPr>
          <w:p w14:paraId="63A2167A" w14:textId="20E60E4A" w:rsidR="00BA52C7" w:rsidRPr="00BA52C7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A52C7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  <w:vAlign w:val="center"/>
          </w:tcPr>
          <w:p w14:paraId="5C45257A" w14:textId="77777777" w:rsidR="00BA52C7" w:rsidRPr="00D05E18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BA52C7" w:rsidRPr="00561485" w14:paraId="13EE4118" w14:textId="77777777" w:rsidTr="00D05E18">
        <w:tc>
          <w:tcPr>
            <w:tcW w:w="1293" w:type="pct"/>
            <w:shd w:val="clear" w:color="auto" w:fill="auto"/>
            <w:vAlign w:val="bottom"/>
          </w:tcPr>
          <w:p w14:paraId="31F7704E" w14:textId="7AB9409C" w:rsidR="00BA52C7" w:rsidRPr="006F0F34" w:rsidRDefault="00BA52C7" w:rsidP="00BA52C7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FT_PETROLEUM</w:t>
            </w:r>
          </w:p>
        </w:tc>
        <w:tc>
          <w:tcPr>
            <w:tcW w:w="339" w:type="pct"/>
            <w:shd w:val="clear" w:color="auto" w:fill="auto"/>
            <w:vAlign w:val="bottom"/>
          </w:tcPr>
          <w:p w14:paraId="7C9C22CB" w14:textId="17D89879" w:rsidR="00BA52C7" w:rsidRPr="00BA52C7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A52C7">
              <w:rPr>
                <w:rFonts w:ascii="Calibri" w:hAnsi="Calibri" w:cs="Calibri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0CEFCA5F" w14:textId="77777777" w:rsidR="00BA52C7" w:rsidRPr="00D05E18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341" w:type="pct"/>
            <w:shd w:val="clear" w:color="auto" w:fill="auto"/>
            <w:vAlign w:val="bottom"/>
          </w:tcPr>
          <w:p w14:paraId="66336578" w14:textId="34BEFBA2" w:rsidR="00BA52C7" w:rsidRPr="00BA52C7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A52C7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  <w:vAlign w:val="center"/>
          </w:tcPr>
          <w:p w14:paraId="5CC886F5" w14:textId="77777777" w:rsidR="00BA52C7" w:rsidRPr="00D05E18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BA52C7" w:rsidRPr="00561485" w14:paraId="63CD2FF9" w14:textId="77777777" w:rsidTr="00D05E18">
        <w:tc>
          <w:tcPr>
            <w:tcW w:w="1293" w:type="pct"/>
            <w:shd w:val="clear" w:color="auto" w:fill="auto"/>
            <w:vAlign w:val="bottom"/>
          </w:tcPr>
          <w:p w14:paraId="3643F243" w14:textId="3B953780" w:rsidR="00BA52C7" w:rsidRPr="006F0F34" w:rsidRDefault="00BA52C7" w:rsidP="00BA52C7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TRANSMISSION_INTERREGIONAL</w:t>
            </w:r>
          </w:p>
        </w:tc>
        <w:tc>
          <w:tcPr>
            <w:tcW w:w="339" w:type="pct"/>
            <w:shd w:val="clear" w:color="auto" w:fill="auto"/>
            <w:vAlign w:val="bottom"/>
          </w:tcPr>
          <w:p w14:paraId="67B1C52F" w14:textId="6B5E2841" w:rsidR="00BA52C7" w:rsidRPr="00BA52C7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A52C7">
              <w:rPr>
                <w:rFonts w:ascii="Calibri" w:hAnsi="Calibri" w:cs="Calibri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29E69BE7" w14:textId="77777777" w:rsidR="00BA52C7" w:rsidRPr="00D05E18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341" w:type="pct"/>
            <w:shd w:val="clear" w:color="auto" w:fill="auto"/>
            <w:vAlign w:val="bottom"/>
          </w:tcPr>
          <w:p w14:paraId="0EF7C21D" w14:textId="1DC84C06" w:rsidR="00BA52C7" w:rsidRPr="00BA52C7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A52C7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  <w:vAlign w:val="center"/>
          </w:tcPr>
          <w:p w14:paraId="51DE9A2A" w14:textId="77777777" w:rsidR="00BA52C7" w:rsidRPr="00D05E18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BA52C7" w:rsidRPr="00561485" w14:paraId="1887ACEA" w14:textId="77777777" w:rsidTr="00D05E18">
        <w:tc>
          <w:tcPr>
            <w:tcW w:w="1293" w:type="pct"/>
            <w:shd w:val="clear" w:color="auto" w:fill="auto"/>
            <w:vAlign w:val="bottom"/>
          </w:tcPr>
          <w:p w14:paraId="51B640D1" w14:textId="32EF03EC" w:rsidR="00BA52C7" w:rsidRPr="006F0F34" w:rsidRDefault="00BA52C7" w:rsidP="00BA52C7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TRANSMISSION_REGIONAL</w:t>
            </w:r>
          </w:p>
        </w:tc>
        <w:tc>
          <w:tcPr>
            <w:tcW w:w="339" w:type="pct"/>
            <w:shd w:val="clear" w:color="auto" w:fill="auto"/>
            <w:vAlign w:val="bottom"/>
          </w:tcPr>
          <w:p w14:paraId="57E17834" w14:textId="163B3EB3" w:rsidR="00BA52C7" w:rsidRPr="00BA52C7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A52C7">
              <w:rPr>
                <w:rFonts w:ascii="Calibri" w:hAnsi="Calibri" w:cs="Calibri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7FCD3A67" w14:textId="77777777" w:rsidR="00BA52C7" w:rsidRPr="00D05E18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341" w:type="pct"/>
            <w:shd w:val="clear" w:color="auto" w:fill="auto"/>
            <w:vAlign w:val="bottom"/>
          </w:tcPr>
          <w:p w14:paraId="7F46879C" w14:textId="28193150" w:rsidR="00BA52C7" w:rsidRPr="00BA52C7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BA52C7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  <w:vAlign w:val="center"/>
          </w:tcPr>
          <w:p w14:paraId="4FCD7829" w14:textId="77777777" w:rsidR="00BA52C7" w:rsidRPr="00D05E18" w:rsidRDefault="00BA52C7" w:rsidP="00BA52C7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</w:tbl>
    <w:p w14:paraId="00338A82" w14:textId="77777777" w:rsidR="00EF7EAB" w:rsidRDefault="00EF7EAB" w:rsidP="00F31C7C">
      <w:pPr>
        <w:spacing w:before="120"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05A80FB" w14:textId="77777777" w:rsidR="00F31C7C" w:rsidRPr="00F31C7C" w:rsidRDefault="00F31C7C" w:rsidP="00F31C7C">
      <w:pPr>
        <w:spacing w:before="120"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63B1296" w14:textId="1CF4B578" w:rsidR="00B570B7" w:rsidRDefault="00B570B7" w:rsidP="00B570B7">
      <w:pPr>
        <w:spacing w:before="120"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Discuss problem with lifetime of existing tech and period of </w:t>
      </w:r>
      <w:proofErr w:type="gramStart"/>
      <w:r>
        <w:rPr>
          <w:rFonts w:ascii="Times New Roman" w:hAnsi="Times New Roman" w:cs="Times New Roman"/>
          <w:b/>
          <w:bCs/>
          <w:sz w:val="24"/>
          <w:szCs w:val="24"/>
        </w:rPr>
        <w:t>simulation</w:t>
      </w:r>
      <w:proofErr w:type="gramEnd"/>
    </w:p>
    <w:p w14:paraId="1D7F487A" w14:textId="489E2A8B" w:rsidR="00B570B7" w:rsidRDefault="00B570B7" w:rsidP="00B570B7">
      <w:pPr>
        <w:spacing w:before="120"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&gt;Table with Life Tech and Loan</w:t>
      </w:r>
    </w:p>
    <w:p w14:paraId="0057C00C" w14:textId="77777777" w:rsidR="00B570B7" w:rsidRDefault="00B570B7" w:rsidP="00B570B7">
      <w:pPr>
        <w:spacing w:before="120"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8A02228" w14:textId="77777777" w:rsidR="00B570B7" w:rsidRDefault="00B570B7" w:rsidP="00D721CC">
      <w:pPr>
        <w:pStyle w:val="ListParagraph"/>
        <w:numPr>
          <w:ilvl w:val="1"/>
          <w:numId w:val="29"/>
        </w:num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 w:rsidRPr="00B570B7">
        <w:rPr>
          <w:rFonts w:ascii="Times New Roman" w:hAnsi="Times New Roman" w:cs="Times New Roman"/>
          <w:b/>
          <w:bCs/>
          <w:sz w:val="24"/>
          <w:szCs w:val="24"/>
        </w:rPr>
        <w:t>Costs</w:t>
      </w:r>
    </w:p>
    <w:p w14:paraId="7F1295BB" w14:textId="6E403A92" w:rsidR="00101854" w:rsidRPr="00B570B7" w:rsidRDefault="00B570B7" w:rsidP="00B570B7">
      <w:p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 w:rsidRPr="00B570B7">
        <w:rPr>
          <w:rFonts w:ascii="Times New Roman" w:hAnsi="Times New Roman" w:cs="Times New Roman"/>
          <w:b/>
          <w:bCs/>
          <w:sz w:val="24"/>
          <w:szCs w:val="24"/>
        </w:rPr>
        <w:t>&gt;Table with Cost Investment</w:t>
      </w:r>
      <w:r w:rsidR="00101854">
        <w:rPr>
          <w:rFonts w:ascii="Times New Roman" w:hAnsi="Times New Roman" w:cs="Times New Roman"/>
          <w:b/>
          <w:bCs/>
          <w:sz w:val="24"/>
          <w:szCs w:val="24"/>
        </w:rPr>
        <w:t xml:space="preserve"> (Also put discount rate)</w:t>
      </w:r>
    </w:p>
    <w:p w14:paraId="178CF438" w14:textId="0ED11D2B" w:rsidR="00B570B7" w:rsidRDefault="00B570B7" w:rsidP="00B570B7">
      <w:pPr>
        <w:spacing w:before="120"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&gt;Table with Cost Fixed</w:t>
      </w:r>
    </w:p>
    <w:p w14:paraId="6FC2AAC3" w14:textId="1D349359" w:rsidR="00B570B7" w:rsidRDefault="00B570B7" w:rsidP="00B570B7">
      <w:pPr>
        <w:spacing w:before="120"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&gt;Table with Cost Variable</w:t>
      </w:r>
    </w:p>
    <w:p w14:paraId="7F9128AC" w14:textId="6B1265CB" w:rsidR="00B570B7" w:rsidRDefault="00B570B7" w:rsidP="00B570B7">
      <w:pPr>
        <w:spacing w:before="120"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If otherwise not </w:t>
      </w:r>
      <w:proofErr w:type="gramStart"/>
      <w:r>
        <w:rPr>
          <w:rFonts w:ascii="Times New Roman" w:hAnsi="Times New Roman" w:cs="Times New Roman"/>
          <w:b/>
          <w:bCs/>
          <w:sz w:val="24"/>
          <w:szCs w:val="24"/>
        </w:rPr>
        <w:t>state</w:t>
      </w:r>
      <w:proofErr w:type="gram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the costs values of the tech is zero</w:t>
      </w:r>
    </w:p>
    <w:p w14:paraId="70A3E908" w14:textId="77777777" w:rsidR="00B570B7" w:rsidRDefault="00B570B7" w:rsidP="00B570B7">
      <w:pPr>
        <w:spacing w:before="120"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A9C0AEF" w14:textId="07CCE5CF" w:rsidR="00B570B7" w:rsidRDefault="00B570B7" w:rsidP="00B570B7">
      <w:pPr>
        <w:pStyle w:val="ListParagraph"/>
        <w:numPr>
          <w:ilvl w:val="1"/>
          <w:numId w:val="29"/>
        </w:num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Efficiency</w:t>
      </w:r>
    </w:p>
    <w:p w14:paraId="351BBC9C" w14:textId="77777777" w:rsidR="00B570B7" w:rsidRDefault="00B570B7" w:rsidP="00B570B7">
      <w:p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</w:p>
    <w:p w14:paraId="159F2C8B" w14:textId="21C17289" w:rsidR="00B570B7" w:rsidRDefault="00B570B7" w:rsidP="00B570B7">
      <w:pPr>
        <w:pStyle w:val="ListParagraph"/>
        <w:numPr>
          <w:ilvl w:val="1"/>
          <w:numId w:val="29"/>
        </w:num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Emission Activity</w:t>
      </w:r>
      <w:r w:rsidR="006C57B0">
        <w:rPr>
          <w:rFonts w:ascii="Times New Roman" w:hAnsi="Times New Roman" w:cs="Times New Roman"/>
          <w:b/>
          <w:bCs/>
          <w:sz w:val="24"/>
          <w:szCs w:val="24"/>
        </w:rPr>
        <w:t xml:space="preserve"> and Limits</w:t>
      </w:r>
    </w:p>
    <w:p w14:paraId="27178F91" w14:textId="616B7719" w:rsidR="00B570B7" w:rsidRDefault="00B570B7" w:rsidP="00B570B7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&gt;emission per activity</w:t>
      </w:r>
    </w:p>
    <w:p w14:paraId="0470117F" w14:textId="4AF268CC" w:rsidR="00B570B7" w:rsidRDefault="00B570B7" w:rsidP="00B570B7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&gt;Limits of emission</w:t>
      </w:r>
    </w:p>
    <w:p w14:paraId="5EBA1DFA" w14:textId="3C6CB2B6" w:rsidR="00B570B7" w:rsidRDefault="00B570B7" w:rsidP="00B570B7">
      <w:pPr>
        <w:pStyle w:val="ListParagraph"/>
        <w:numPr>
          <w:ilvl w:val="1"/>
          <w:numId w:val="29"/>
        </w:num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apacity Factors</w:t>
      </w:r>
    </w:p>
    <w:p w14:paraId="6D9BFC9A" w14:textId="77777777" w:rsidR="00B570B7" w:rsidRDefault="00B570B7" w:rsidP="00B570B7">
      <w:p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</w:p>
    <w:p w14:paraId="0CAF29DC" w14:textId="01FE9B72" w:rsidR="00B570B7" w:rsidRPr="00B570B7" w:rsidRDefault="00B570B7" w:rsidP="00B570B7">
      <w:pPr>
        <w:pStyle w:val="ListParagraph"/>
        <w:numPr>
          <w:ilvl w:val="1"/>
          <w:numId w:val="29"/>
        </w:num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Capacity </w:t>
      </w:r>
      <w:r>
        <w:rPr>
          <w:rFonts w:ascii="Times New Roman" w:hAnsi="Times New Roman" w:cs="Times New Roman"/>
          <w:b/>
          <w:bCs/>
          <w:sz w:val="24"/>
          <w:szCs w:val="24"/>
        </w:rPr>
        <w:t>Credit and Planning Reserve Margin</w:t>
      </w:r>
    </w:p>
    <w:p w14:paraId="52428AF7" w14:textId="77777777" w:rsidR="00B570B7" w:rsidRDefault="00B570B7" w:rsidP="00B570B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5C2C3ED" w14:textId="296043BB" w:rsidR="00B570B7" w:rsidRDefault="00B570B7" w:rsidP="00B570B7">
      <w:pPr>
        <w:pStyle w:val="ListParagraph"/>
        <w:numPr>
          <w:ilvl w:val="1"/>
          <w:numId w:val="29"/>
        </w:num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Maximum </w:t>
      </w:r>
      <w:r>
        <w:rPr>
          <w:rFonts w:ascii="Times New Roman" w:hAnsi="Times New Roman" w:cs="Times New Roman"/>
          <w:b/>
          <w:bCs/>
          <w:sz w:val="24"/>
          <w:szCs w:val="24"/>
        </w:rPr>
        <w:t>Capacity</w:t>
      </w:r>
    </w:p>
    <w:p w14:paraId="4D3BAF59" w14:textId="6BBA1BCE" w:rsidR="00B570B7" w:rsidRDefault="00B570B7" w:rsidP="00B570B7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&gt;Hydro and </w:t>
      </w:r>
      <w:proofErr w:type="gramStart"/>
      <w:r>
        <w:rPr>
          <w:rFonts w:ascii="Times New Roman" w:hAnsi="Times New Roman" w:cs="Times New Roman"/>
          <w:b/>
          <w:bCs/>
          <w:sz w:val="24"/>
          <w:szCs w:val="24"/>
        </w:rPr>
        <w:t>pumped</w:t>
      </w:r>
      <w:proofErr w:type="gramEnd"/>
    </w:p>
    <w:p w14:paraId="0D806918" w14:textId="6AB494C1" w:rsidR="00B570B7" w:rsidRDefault="00B570B7" w:rsidP="00B570B7">
      <w:pPr>
        <w:pStyle w:val="ListParagraph"/>
        <w:numPr>
          <w:ilvl w:val="1"/>
          <w:numId w:val="29"/>
        </w:num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Maximum Activity</w:t>
      </w:r>
    </w:p>
    <w:p w14:paraId="593F3FBA" w14:textId="56D1C644" w:rsidR="00B570B7" w:rsidRDefault="00B570B7" w:rsidP="00B570B7">
      <w:p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&gt;Biomass</w:t>
      </w:r>
    </w:p>
    <w:p w14:paraId="22E45267" w14:textId="58B121B3" w:rsidR="00B570B7" w:rsidRDefault="00B570B7" w:rsidP="00B570B7">
      <w:p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&gt;Wind (Discuss)</w:t>
      </w:r>
    </w:p>
    <w:p w14:paraId="1B25A7EE" w14:textId="15421F11" w:rsidR="00B570B7" w:rsidRPr="00B570B7" w:rsidRDefault="00B570B7" w:rsidP="00B570B7">
      <w:p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&gt;Solar (Discuss)</w:t>
      </w:r>
    </w:p>
    <w:p w14:paraId="790F61F9" w14:textId="77777777" w:rsidR="00B570B7" w:rsidRDefault="00B570B7" w:rsidP="00B570B7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13BA7310" w14:textId="4F391CBD" w:rsidR="00B570B7" w:rsidRDefault="00B570B7" w:rsidP="00B570B7">
      <w:pPr>
        <w:pStyle w:val="ListParagraph"/>
        <w:numPr>
          <w:ilvl w:val="1"/>
          <w:numId w:val="29"/>
        </w:num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Minimum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Activity</w:t>
      </w:r>
    </w:p>
    <w:p w14:paraId="1F86DC34" w14:textId="466D04B1" w:rsidR="00B570B7" w:rsidRDefault="00B570B7" w:rsidP="00B570B7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&gt;Solar Residential</w:t>
      </w:r>
    </w:p>
    <w:p w14:paraId="12E4897F" w14:textId="56EF3A2B" w:rsidR="00B570B7" w:rsidRDefault="00B570B7" w:rsidP="00B570B7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&gt;Solar Commercial</w:t>
      </w:r>
    </w:p>
    <w:p w14:paraId="4F30BF17" w14:textId="77777777" w:rsidR="00F66006" w:rsidRDefault="00F66006" w:rsidP="00B570B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DA16F05" w14:textId="4DF8BF75" w:rsidR="00F66006" w:rsidRDefault="00F66006" w:rsidP="00F66006">
      <w:pPr>
        <w:pStyle w:val="ListParagraph"/>
        <w:numPr>
          <w:ilvl w:val="1"/>
          <w:numId w:val="29"/>
        </w:num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egionalization</w:t>
      </w:r>
    </w:p>
    <w:p w14:paraId="54D87FF6" w14:textId="777516A7" w:rsidR="00F66006" w:rsidRDefault="00E040DE" w:rsidP="00F66006">
      <w:p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&gt;</w:t>
      </w:r>
      <w:r w:rsidRPr="00101854">
        <w:rPr>
          <w:rFonts w:ascii="Times New Roman" w:hAnsi="Times New Roman" w:cs="Times New Roman"/>
          <w:sz w:val="24"/>
          <w:szCs w:val="24"/>
        </w:rPr>
        <w:t xml:space="preserve">Differentiate existing and future </w:t>
      </w:r>
      <w:proofErr w:type="gramStart"/>
      <w:r w:rsidRPr="00101854">
        <w:rPr>
          <w:rFonts w:ascii="Times New Roman" w:hAnsi="Times New Roman" w:cs="Times New Roman"/>
          <w:sz w:val="24"/>
          <w:szCs w:val="24"/>
        </w:rPr>
        <w:t>tech</w:t>
      </w:r>
      <w:proofErr w:type="gramEnd"/>
    </w:p>
    <w:p w14:paraId="3944FE29" w14:textId="080308CB" w:rsidR="00CB6A7D" w:rsidRDefault="00CB6A7D" w:rsidP="00F66006">
      <w:p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&gt;</w:t>
      </w:r>
      <w:r w:rsidRPr="00101854">
        <w:rPr>
          <w:rFonts w:ascii="Times New Roman" w:hAnsi="Times New Roman" w:cs="Times New Roman"/>
          <w:sz w:val="24"/>
          <w:szCs w:val="24"/>
        </w:rPr>
        <w:t>Plot with their Location</w:t>
      </w:r>
    </w:p>
    <w:p w14:paraId="2D4FBE30" w14:textId="24563244" w:rsidR="00F66006" w:rsidRDefault="00F66006" w:rsidP="00F66006">
      <w:pPr>
        <w:pStyle w:val="ListParagraph"/>
        <w:numPr>
          <w:ilvl w:val="1"/>
          <w:numId w:val="29"/>
        </w:num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Fragility Curves and Damage Statistics</w:t>
      </w:r>
    </w:p>
    <w:p w14:paraId="596459A3" w14:textId="2E729A10" w:rsidR="00F66006" w:rsidRPr="00E040DE" w:rsidRDefault="00E040DE" w:rsidP="00E040DE">
      <w:pPr>
        <w:rPr>
          <w:rFonts w:ascii="Times New Roman" w:hAnsi="Times New Roman" w:cs="Times New Roman"/>
          <w:sz w:val="24"/>
          <w:szCs w:val="24"/>
        </w:rPr>
      </w:pPr>
      <w:r w:rsidRPr="00E040DE">
        <w:rPr>
          <w:rFonts w:ascii="Times New Roman" w:hAnsi="Times New Roman" w:cs="Times New Roman"/>
          <w:sz w:val="24"/>
          <w:szCs w:val="24"/>
        </w:rPr>
        <w:t xml:space="preserve">&gt;Define fragilities </w:t>
      </w:r>
      <w:proofErr w:type="gramStart"/>
      <w:r w:rsidRPr="00E040DE">
        <w:rPr>
          <w:rFonts w:ascii="Times New Roman" w:hAnsi="Times New Roman" w:cs="Times New Roman"/>
          <w:sz w:val="24"/>
          <w:szCs w:val="24"/>
        </w:rPr>
        <w:t>considered</w:t>
      </w:r>
      <w:proofErr w:type="gramEnd"/>
    </w:p>
    <w:p w14:paraId="2B917288" w14:textId="5E35E20C" w:rsidR="00E040DE" w:rsidRPr="00E040DE" w:rsidRDefault="00E040DE" w:rsidP="00E040DE">
      <w:pPr>
        <w:rPr>
          <w:rFonts w:ascii="Times New Roman" w:hAnsi="Times New Roman" w:cs="Times New Roman"/>
          <w:sz w:val="24"/>
          <w:szCs w:val="24"/>
        </w:rPr>
      </w:pPr>
      <w:r w:rsidRPr="00E040DE">
        <w:rPr>
          <w:rFonts w:ascii="Times New Roman" w:hAnsi="Times New Roman" w:cs="Times New Roman"/>
          <w:sz w:val="24"/>
          <w:szCs w:val="24"/>
        </w:rPr>
        <w:t>&gt;Table with damages at each hurricane speed and per scenario</w:t>
      </w:r>
    </w:p>
    <w:p w14:paraId="1BA5D3EC" w14:textId="77777777" w:rsidR="00F66006" w:rsidRPr="00F66006" w:rsidRDefault="00F66006" w:rsidP="00F66006">
      <w:p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</w:p>
    <w:p w14:paraId="1E7D048A" w14:textId="77777777" w:rsidR="00F66006" w:rsidRDefault="00F66006" w:rsidP="00F66006">
      <w:p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</w:p>
    <w:p w14:paraId="35E59AEE" w14:textId="77777777" w:rsidR="00F66006" w:rsidRPr="00F66006" w:rsidRDefault="00F66006" w:rsidP="00F66006">
      <w:p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</w:p>
    <w:p w14:paraId="0693C2B6" w14:textId="77777777" w:rsidR="00F66006" w:rsidRPr="00B570B7" w:rsidRDefault="00F66006" w:rsidP="00B570B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445E92E" w14:textId="77777777" w:rsidR="00B570B7" w:rsidRPr="00B570B7" w:rsidRDefault="00B570B7" w:rsidP="00B570B7">
      <w:p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</w:p>
    <w:p w14:paraId="12E8AAC7" w14:textId="77777777" w:rsidR="00B570B7" w:rsidRPr="00B570B7" w:rsidRDefault="00B570B7" w:rsidP="00B570B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4331774" w14:textId="77777777" w:rsidR="00B570B7" w:rsidRPr="00B570B7" w:rsidRDefault="00B570B7" w:rsidP="00B570B7">
      <w:p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</w:p>
    <w:p w14:paraId="449C0101" w14:textId="77777777" w:rsidR="00B570B7" w:rsidRPr="00B570B7" w:rsidRDefault="00B570B7" w:rsidP="00B570B7">
      <w:p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</w:p>
    <w:p w14:paraId="554BDE4D" w14:textId="77777777" w:rsidR="00B570B7" w:rsidRPr="00B570B7" w:rsidRDefault="00B570B7" w:rsidP="00B570B7">
      <w:pPr>
        <w:spacing w:before="120"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B98AAFC" w14:textId="77777777" w:rsidR="0060473F" w:rsidRDefault="0060473F">
      <w:pPr>
        <w:rPr>
          <w:rFonts w:ascii="Times New Roman" w:hAnsi="Times New Roman" w:cs="Times New Roman"/>
          <w:sz w:val="24"/>
          <w:szCs w:val="24"/>
        </w:rPr>
      </w:pPr>
    </w:p>
    <w:p w14:paraId="67CA1803" w14:textId="77777777" w:rsidR="0060473F" w:rsidRDefault="0060473F">
      <w:pPr>
        <w:rPr>
          <w:rFonts w:ascii="Times New Roman" w:hAnsi="Times New Roman" w:cs="Times New Roman"/>
          <w:sz w:val="24"/>
          <w:szCs w:val="24"/>
        </w:rPr>
      </w:pPr>
    </w:p>
    <w:p w14:paraId="04AE8DBC" w14:textId="77777777" w:rsidR="0060473F" w:rsidRDefault="0060473F">
      <w:pPr>
        <w:rPr>
          <w:rFonts w:ascii="Times New Roman" w:hAnsi="Times New Roman" w:cs="Times New Roman"/>
          <w:sz w:val="24"/>
          <w:szCs w:val="24"/>
        </w:rPr>
      </w:pPr>
    </w:p>
    <w:p w14:paraId="4AA49A2F" w14:textId="77777777" w:rsidR="0060473F" w:rsidRDefault="0060473F">
      <w:pPr>
        <w:rPr>
          <w:rFonts w:ascii="Times New Roman" w:hAnsi="Times New Roman" w:cs="Times New Roman"/>
          <w:sz w:val="24"/>
          <w:szCs w:val="24"/>
        </w:rPr>
      </w:pPr>
    </w:p>
    <w:p w14:paraId="6D6CD274" w14:textId="77777777" w:rsidR="0060473F" w:rsidRDefault="0060473F">
      <w:pPr>
        <w:rPr>
          <w:rFonts w:ascii="Times New Roman" w:hAnsi="Times New Roman" w:cs="Times New Roman"/>
          <w:sz w:val="24"/>
          <w:szCs w:val="24"/>
        </w:rPr>
      </w:pPr>
    </w:p>
    <w:p w14:paraId="6267B48C" w14:textId="77777777" w:rsidR="0060473F" w:rsidRPr="00F30888" w:rsidRDefault="0060473F">
      <w:pPr>
        <w:rPr>
          <w:rFonts w:ascii="Times New Roman" w:hAnsi="Times New Roman" w:cs="Times New Roman"/>
          <w:sz w:val="24"/>
          <w:szCs w:val="24"/>
        </w:rPr>
      </w:pPr>
    </w:p>
    <w:p w14:paraId="326E0735" w14:textId="5307FA67" w:rsidR="00AE4592" w:rsidRDefault="00AE4592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1334F511" w14:textId="77777777" w:rsidR="00AE4592" w:rsidRDefault="00AE4592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8C2D829" w14:textId="77777777" w:rsidR="00566CBB" w:rsidRDefault="00566CBB" w:rsidP="00E1308D">
      <w:pPr>
        <w:spacing w:beforeLines="120" w:before="288" w:afterLines="60" w:after="144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bookmarkStart w:id="1" w:name="_Toc140747992" w:displacedByCustomXml="next"/>
    <w:sdt>
      <w:sdtPr>
        <w:rPr>
          <w:rFonts w:ascii="Arial" w:eastAsiaTheme="minorHAnsi" w:hAnsi="Arial" w:cs="Arial"/>
          <w:b/>
          <w:bCs/>
          <w:smallCaps w:val="0"/>
          <w:kern w:val="0"/>
          <w:sz w:val="24"/>
          <w:szCs w:val="24"/>
        </w:rPr>
        <w:id w:val="-274483778"/>
        <w:docPartObj>
          <w:docPartGallery w:val="Bibliographies"/>
          <w:docPartUnique/>
        </w:docPartObj>
      </w:sdtPr>
      <w:sdtEndPr>
        <w:rPr>
          <w:rFonts w:asciiTheme="minorHAnsi" w:eastAsiaTheme="minorEastAsia" w:hAnsiTheme="minorHAnsi" w:cstheme="minorBidi"/>
          <w:b w:val="0"/>
          <w:bCs w:val="0"/>
          <w:sz w:val="22"/>
          <w:szCs w:val="22"/>
        </w:rPr>
      </w:sdtEndPr>
      <w:sdtContent>
        <w:p w14:paraId="05F912EB" w14:textId="321D664E" w:rsidR="002D74AE" w:rsidRDefault="000B7793" w:rsidP="00A8143E">
          <w:pPr>
            <w:pStyle w:val="Heading1"/>
            <w:rPr>
              <w:noProof/>
            </w:rPr>
          </w:pPr>
          <w:r w:rsidRPr="00AA328F">
            <w:rPr>
              <w:b/>
              <w:sz w:val="24"/>
              <w:szCs w:val="24"/>
            </w:rPr>
            <w:t>References</w:t>
          </w:r>
          <w:bookmarkEnd w:id="1"/>
        </w:p>
        <w:sdt>
          <w:sdtPr>
            <w:rPr>
              <w:b/>
              <w:bCs/>
              <w:smallCaps/>
            </w:rPr>
            <w:id w:val="-573587230"/>
            <w:bibliography/>
          </w:sdtPr>
          <w:sdtEndPr>
            <w:rPr>
              <w:b w:val="0"/>
              <w:bCs w:val="0"/>
              <w:smallCaps w:val="0"/>
            </w:rPr>
          </w:sdtEndPr>
          <w:sdtContent>
            <w:p w14:paraId="6B8B16C0" w14:textId="77777777" w:rsidR="00D05E18" w:rsidRDefault="000B7793" w:rsidP="000B7793">
              <w:pPr>
                <w:rPr>
                  <w:noProof/>
                </w:rPr>
              </w:pPr>
              <w:r w:rsidRPr="003D28AA">
                <w:rPr>
                  <w:rFonts w:ascii="Times New Roman" w:eastAsia="Times New Roman" w:hAnsi="Times New Roman" w:cs="Times New Roman"/>
                  <w:smallCaps/>
                  <w:kern w:val="28"/>
                  <w:sz w:val="20"/>
                  <w:szCs w:val="20"/>
                </w:rPr>
                <w:fldChar w:fldCharType="begin"/>
              </w:r>
              <w:r w:rsidRPr="003D28AA">
                <w:instrText xml:space="preserve"> BIBLIOGRAPHY </w:instrText>
              </w:r>
              <w:r w:rsidRPr="003D28AA">
                <w:rPr>
                  <w:rFonts w:ascii="Times New Roman" w:eastAsia="Times New Roman" w:hAnsi="Times New Roman" w:cs="Times New Roman"/>
                  <w:smallCaps/>
                  <w:kern w:val="28"/>
                  <w:sz w:val="20"/>
                  <w:szCs w:val="20"/>
                </w:rPr>
                <w:fldChar w:fldCharType="separate"/>
              </w:r>
            </w:p>
            <w:tbl>
              <w:tblPr>
                <w:tblW w:w="5000" w:type="pct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369"/>
                <w:gridCol w:w="9829"/>
              </w:tblGrid>
              <w:tr w:rsidR="00D05E18" w14:paraId="650C3BFC" w14:textId="77777777">
                <w:trPr>
                  <w:divId w:val="1436905308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3B167BA9" w14:textId="32BF2F6C" w:rsidR="00D05E18" w:rsidRDefault="00D05E18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6892DBEF" w14:textId="77777777" w:rsidR="00D05E18" w:rsidRDefault="00D05E18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EIA, "Preliminary Monthly Electric Generator Inventory (based on Form EIA-860M as a supplement to Form EIA-860)," February 2023. [Online]. Available: https://www.eia.gov/electricity/data/eia860m/. [Accessed July 2023].</w:t>
                    </w:r>
                  </w:p>
                </w:tc>
              </w:tr>
              <w:tr w:rsidR="00D05E18" w14:paraId="41D2E235" w14:textId="77777777">
                <w:trPr>
                  <w:divId w:val="1436905308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21661C6C" w14:textId="77777777" w:rsidR="00D05E18" w:rsidRDefault="00D05E18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655D27F6" w14:textId="77777777" w:rsidR="00D05E18" w:rsidRDefault="00D05E18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D. Energy, "Duke Energy Progress Integrated Resource Plan Update 2022," 2022.</w:t>
                    </w:r>
                  </w:p>
                </w:tc>
              </w:tr>
              <w:tr w:rsidR="00D05E18" w14:paraId="4DB40EA3" w14:textId="77777777">
                <w:trPr>
                  <w:divId w:val="1436905308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523CDCED" w14:textId="77777777" w:rsidR="00D05E18" w:rsidRDefault="00D05E18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3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03F4497E" w14:textId="77777777" w:rsidR="00D05E18" w:rsidRDefault="00D05E18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D. Energy, "Duke Energy Carolinas Integrated Resource Plan Update 2022," 2022.</w:t>
                    </w:r>
                  </w:p>
                </w:tc>
              </w:tr>
            </w:tbl>
            <w:p w14:paraId="0FA24EF8" w14:textId="77777777" w:rsidR="00D05E18" w:rsidRDefault="00D05E18">
              <w:pPr>
                <w:divId w:val="1436905308"/>
                <w:rPr>
                  <w:rFonts w:eastAsia="Times New Roman"/>
                  <w:noProof/>
                </w:rPr>
              </w:pPr>
            </w:p>
            <w:p w14:paraId="3835A193" w14:textId="3B549A5C" w:rsidR="000B7793" w:rsidRPr="003D28AA" w:rsidRDefault="000B7793" w:rsidP="000B7793">
              <w:r w:rsidRPr="003D28AA">
                <w:fldChar w:fldCharType="end"/>
              </w:r>
            </w:p>
          </w:sdtContent>
        </w:sdt>
      </w:sdtContent>
    </w:sdt>
    <w:bookmarkEnd w:id="0" w:displacedByCustomXml="prev"/>
    <w:sectPr w:rsidR="000B7793" w:rsidRPr="003D28AA" w:rsidSect="00B33DD1">
      <w:footerReference w:type="default" r:id="rId10"/>
      <w:pgSz w:w="12240" w:h="15840"/>
      <w:pgMar w:top="1247" w:right="1021" w:bottom="1247" w:left="102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55D7BD" w14:textId="77777777" w:rsidR="00E652FD" w:rsidRDefault="00E652FD" w:rsidP="006D4801">
      <w:pPr>
        <w:spacing w:after="0" w:line="240" w:lineRule="auto"/>
      </w:pPr>
      <w:r>
        <w:separator/>
      </w:r>
    </w:p>
  </w:endnote>
  <w:endnote w:type="continuationSeparator" w:id="0">
    <w:p w14:paraId="50CA4FB7" w14:textId="77777777" w:rsidR="00E652FD" w:rsidRDefault="00E652FD" w:rsidP="006D48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5893348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95DC861" w14:textId="600F3AC5" w:rsidR="00CB465E" w:rsidRDefault="00CB465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38</w:t>
        </w:r>
        <w:r>
          <w:rPr>
            <w:noProof/>
          </w:rPr>
          <w:fldChar w:fldCharType="end"/>
        </w:r>
      </w:p>
    </w:sdtContent>
  </w:sdt>
  <w:p w14:paraId="1A1EE3D4" w14:textId="3ECD69BA" w:rsidR="00CB465E" w:rsidRDefault="00CB465E" w:rsidP="00114E6A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50021F" w14:textId="77777777" w:rsidR="00E652FD" w:rsidRDefault="00E652FD" w:rsidP="006D4801">
      <w:pPr>
        <w:spacing w:after="0" w:line="240" w:lineRule="auto"/>
      </w:pPr>
      <w:r>
        <w:separator/>
      </w:r>
    </w:p>
  </w:footnote>
  <w:footnote w:type="continuationSeparator" w:id="0">
    <w:p w14:paraId="18BDE643" w14:textId="77777777" w:rsidR="00E652FD" w:rsidRDefault="00E652FD" w:rsidP="006D480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104A24C4"/>
    <w:lvl w:ilvl="0">
      <w:start w:val="1"/>
      <w:numFmt w:val="upperRoman"/>
      <w:suff w:val="nothing"/>
      <w:lvlText w:val="%1.  "/>
      <w:lvlJc w:val="left"/>
      <w:pPr>
        <w:ind w:left="0" w:firstLine="0"/>
      </w:pPr>
    </w:lvl>
    <w:lvl w:ilvl="1">
      <w:start w:val="1"/>
      <w:numFmt w:val="upperLetter"/>
      <w:suff w:val="nothing"/>
      <w:lvlText w:val="%2.  "/>
      <w:lvlJc w:val="left"/>
      <w:pPr>
        <w:ind w:left="0" w:firstLine="0"/>
      </w:pPr>
    </w:lvl>
    <w:lvl w:ilvl="2">
      <w:start w:val="1"/>
      <w:numFmt w:val="decimal"/>
      <w:suff w:val="nothing"/>
      <w:lvlText w:val="    %3)  "/>
      <w:lvlJc w:val="left"/>
      <w:pPr>
        <w:ind w:left="0" w:firstLine="0"/>
      </w:pPr>
    </w:lvl>
    <w:lvl w:ilvl="3">
      <w:start w:val="1"/>
      <w:numFmt w:val="lowerLetter"/>
      <w:suff w:val="nothing"/>
      <w:lvlText w:val="          %4)  "/>
      <w:lvlJc w:val="left"/>
      <w:pPr>
        <w:ind w:left="0" w:firstLine="0"/>
      </w:pPr>
    </w:lvl>
    <w:lvl w:ilvl="4">
      <w:start w:val="1"/>
      <w:numFmt w:val="decimal"/>
      <w:suff w:val="nothing"/>
      <w:lvlText w:val="                (%5)  "/>
      <w:lvlJc w:val="left"/>
      <w:pPr>
        <w:ind w:left="0" w:firstLine="0"/>
      </w:pPr>
    </w:lvl>
    <w:lvl w:ilvl="5">
      <w:start w:val="1"/>
      <w:numFmt w:val="lowerLetter"/>
      <w:suff w:val="nothing"/>
      <w:lvlText w:val="                (%6)  "/>
      <w:lvlJc w:val="left"/>
      <w:pPr>
        <w:ind w:left="0" w:firstLine="0"/>
      </w:pPr>
    </w:lvl>
    <w:lvl w:ilvl="6">
      <w:start w:val="1"/>
      <w:numFmt w:val="decimal"/>
      <w:suff w:val="nothing"/>
      <w:lvlText w:val="                (%7)  "/>
      <w:lvlJc w:val="left"/>
      <w:pPr>
        <w:ind w:left="0" w:firstLine="0"/>
      </w:pPr>
    </w:lvl>
    <w:lvl w:ilvl="7">
      <w:start w:val="1"/>
      <w:numFmt w:val="lowerLetter"/>
      <w:suff w:val="nothing"/>
      <w:lvlText w:val="                (%8)  "/>
      <w:lvlJc w:val="left"/>
      <w:pPr>
        <w:ind w:left="0" w:firstLine="0"/>
      </w:pPr>
    </w:lvl>
    <w:lvl w:ilvl="8">
      <w:start w:val="1"/>
      <w:numFmt w:val="decimal"/>
      <w:suff w:val="nothing"/>
      <w:lvlText w:val="(%9)  "/>
      <w:lvlJc w:val="left"/>
      <w:pPr>
        <w:ind w:left="0" w:firstLine="0"/>
      </w:pPr>
    </w:lvl>
  </w:abstractNum>
  <w:abstractNum w:abstractNumId="1" w15:restartNumberingAfterBreak="0">
    <w:nsid w:val="009C1244"/>
    <w:multiLevelType w:val="multilevel"/>
    <w:tmpl w:val="CE2C0CBA"/>
    <w:lvl w:ilvl="0">
      <w:start w:val="4"/>
      <w:numFmt w:val="decimal"/>
      <w:lvlText w:val="%1.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71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33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4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69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54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757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968" w:hanging="2160"/>
      </w:pPr>
      <w:rPr>
        <w:rFonts w:hint="default"/>
      </w:rPr>
    </w:lvl>
  </w:abstractNum>
  <w:abstractNum w:abstractNumId="2" w15:restartNumberingAfterBreak="0">
    <w:nsid w:val="02716641"/>
    <w:multiLevelType w:val="hybridMultilevel"/>
    <w:tmpl w:val="B098619A"/>
    <w:lvl w:ilvl="0" w:tplc="C30643C8">
      <w:start w:val="1"/>
      <w:numFmt w:val="decimal"/>
      <w:lvlText w:val="[%1]"/>
      <w:lvlJc w:val="left"/>
      <w:pPr>
        <w:ind w:left="360" w:hanging="360"/>
      </w:pPr>
      <w:rPr>
        <w:rFonts w:ascii="Arial" w:hAnsi="Arial" w:cs="Arial" w:hint="default"/>
        <w:sz w:val="24"/>
        <w:szCs w:val="1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A4781A"/>
    <w:multiLevelType w:val="hybridMultilevel"/>
    <w:tmpl w:val="B5F27E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1C78A2"/>
    <w:multiLevelType w:val="hybridMultilevel"/>
    <w:tmpl w:val="4926A5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8FD703A"/>
    <w:multiLevelType w:val="hybridMultilevel"/>
    <w:tmpl w:val="CF4AF1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B12696"/>
    <w:multiLevelType w:val="hybridMultilevel"/>
    <w:tmpl w:val="D5607B50"/>
    <w:lvl w:ilvl="0" w:tplc="6D3CF6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0D79FF"/>
    <w:multiLevelType w:val="multilevel"/>
    <w:tmpl w:val="F01C1B16"/>
    <w:lvl w:ilvl="0">
      <w:start w:val="1"/>
      <w:numFmt w:val="upperLetter"/>
      <w:lvlText w:val="%1."/>
      <w:lvlJc w:val="left"/>
      <w:pPr>
        <w:ind w:left="0" w:firstLine="0"/>
      </w:pPr>
    </w:lvl>
    <w:lvl w:ilvl="1">
      <w:start w:val="1"/>
      <w:numFmt w:val="upperLetter"/>
      <w:suff w:val="nothing"/>
      <w:lvlText w:val="%2.  "/>
      <w:lvlJc w:val="left"/>
      <w:pPr>
        <w:ind w:left="0" w:firstLine="0"/>
      </w:pPr>
    </w:lvl>
    <w:lvl w:ilvl="2">
      <w:start w:val="1"/>
      <w:numFmt w:val="decimal"/>
      <w:suff w:val="nothing"/>
      <w:lvlText w:val="    %3)  "/>
      <w:lvlJc w:val="left"/>
      <w:pPr>
        <w:ind w:left="0" w:firstLine="0"/>
      </w:pPr>
    </w:lvl>
    <w:lvl w:ilvl="3">
      <w:start w:val="1"/>
      <w:numFmt w:val="lowerLetter"/>
      <w:suff w:val="nothing"/>
      <w:lvlText w:val="          %4)  "/>
      <w:lvlJc w:val="left"/>
      <w:pPr>
        <w:ind w:left="0" w:firstLine="0"/>
      </w:pPr>
    </w:lvl>
    <w:lvl w:ilvl="4">
      <w:start w:val="1"/>
      <w:numFmt w:val="decimal"/>
      <w:suff w:val="nothing"/>
      <w:lvlText w:val="                (%5)  "/>
      <w:lvlJc w:val="left"/>
      <w:pPr>
        <w:ind w:left="0" w:firstLine="0"/>
      </w:pPr>
    </w:lvl>
    <w:lvl w:ilvl="5">
      <w:start w:val="1"/>
      <w:numFmt w:val="lowerLetter"/>
      <w:suff w:val="nothing"/>
      <w:lvlText w:val="                (%6)  "/>
      <w:lvlJc w:val="left"/>
      <w:pPr>
        <w:ind w:left="0" w:firstLine="0"/>
      </w:pPr>
    </w:lvl>
    <w:lvl w:ilvl="6">
      <w:start w:val="1"/>
      <w:numFmt w:val="decimal"/>
      <w:suff w:val="nothing"/>
      <w:lvlText w:val="                (%7)  "/>
      <w:lvlJc w:val="left"/>
      <w:pPr>
        <w:ind w:left="0" w:firstLine="0"/>
      </w:pPr>
    </w:lvl>
    <w:lvl w:ilvl="7">
      <w:start w:val="1"/>
      <w:numFmt w:val="lowerLetter"/>
      <w:suff w:val="nothing"/>
      <w:lvlText w:val="                (%8)  "/>
      <w:lvlJc w:val="left"/>
      <w:pPr>
        <w:ind w:left="0" w:firstLine="0"/>
      </w:pPr>
    </w:lvl>
    <w:lvl w:ilvl="8">
      <w:start w:val="1"/>
      <w:numFmt w:val="decimal"/>
      <w:suff w:val="nothing"/>
      <w:lvlText w:val="(%9)  "/>
      <w:lvlJc w:val="left"/>
      <w:pPr>
        <w:ind w:left="0" w:firstLine="0"/>
      </w:pPr>
    </w:lvl>
  </w:abstractNum>
  <w:abstractNum w:abstractNumId="8" w15:restartNumberingAfterBreak="0">
    <w:nsid w:val="25C6592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43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317759A9"/>
    <w:multiLevelType w:val="hybridMultilevel"/>
    <w:tmpl w:val="DF82102C"/>
    <w:lvl w:ilvl="0" w:tplc="AAAAB498">
      <w:start w:val="1"/>
      <w:numFmt w:val="lowerLetter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55219DD"/>
    <w:multiLevelType w:val="multilevel"/>
    <w:tmpl w:val="F618776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455C26F0"/>
    <w:multiLevelType w:val="hybridMultilevel"/>
    <w:tmpl w:val="E27C383E"/>
    <w:lvl w:ilvl="0" w:tplc="38B035D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9062627"/>
    <w:multiLevelType w:val="hybridMultilevel"/>
    <w:tmpl w:val="79008B28"/>
    <w:lvl w:ilvl="0" w:tplc="7F8A58F2">
      <w:start w:val="1"/>
      <w:numFmt w:val="decimal"/>
      <w:lvlText w:val="%1."/>
      <w:lvlJc w:val="left"/>
      <w:pPr>
        <w:tabs>
          <w:tab w:val="num" w:pos="2520"/>
        </w:tabs>
        <w:ind w:left="2520" w:hanging="360"/>
      </w:pPr>
      <w:rPr>
        <w:sz w:val="18"/>
        <w:szCs w:val="18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2083A2D"/>
    <w:multiLevelType w:val="hybridMultilevel"/>
    <w:tmpl w:val="7C121A1E"/>
    <w:lvl w:ilvl="0" w:tplc="DA8CCB0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42010E1"/>
    <w:multiLevelType w:val="multilevel"/>
    <w:tmpl w:val="5478DF6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566B1C52"/>
    <w:multiLevelType w:val="hybridMultilevel"/>
    <w:tmpl w:val="C67892F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7BB600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3312" w:hanging="432"/>
      </w:pPr>
    </w:lvl>
    <w:lvl w:ilvl="2">
      <w:start w:val="1"/>
      <w:numFmt w:val="decimal"/>
      <w:lvlText w:val="%1.%2.%3."/>
      <w:lvlJc w:val="left"/>
      <w:pPr>
        <w:ind w:left="410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583062C6"/>
    <w:multiLevelType w:val="multilevel"/>
    <w:tmpl w:val="F01C1B16"/>
    <w:lvl w:ilvl="0">
      <w:start w:val="1"/>
      <w:numFmt w:val="upperLetter"/>
      <w:lvlText w:val="%1."/>
      <w:lvlJc w:val="left"/>
      <w:pPr>
        <w:ind w:left="0" w:firstLine="0"/>
      </w:pPr>
    </w:lvl>
    <w:lvl w:ilvl="1">
      <w:start w:val="1"/>
      <w:numFmt w:val="upperLetter"/>
      <w:suff w:val="nothing"/>
      <w:lvlText w:val="%2.  "/>
      <w:lvlJc w:val="left"/>
      <w:pPr>
        <w:ind w:left="0" w:firstLine="0"/>
      </w:pPr>
    </w:lvl>
    <w:lvl w:ilvl="2">
      <w:start w:val="1"/>
      <w:numFmt w:val="decimal"/>
      <w:suff w:val="nothing"/>
      <w:lvlText w:val="    %3)  "/>
      <w:lvlJc w:val="left"/>
      <w:pPr>
        <w:ind w:left="0" w:firstLine="0"/>
      </w:pPr>
    </w:lvl>
    <w:lvl w:ilvl="3">
      <w:start w:val="1"/>
      <w:numFmt w:val="lowerLetter"/>
      <w:suff w:val="nothing"/>
      <w:lvlText w:val="          %4)  "/>
      <w:lvlJc w:val="left"/>
      <w:pPr>
        <w:ind w:left="0" w:firstLine="0"/>
      </w:pPr>
    </w:lvl>
    <w:lvl w:ilvl="4">
      <w:start w:val="1"/>
      <w:numFmt w:val="decimal"/>
      <w:suff w:val="nothing"/>
      <w:lvlText w:val="                (%5)  "/>
      <w:lvlJc w:val="left"/>
      <w:pPr>
        <w:ind w:left="0" w:firstLine="0"/>
      </w:pPr>
    </w:lvl>
    <w:lvl w:ilvl="5">
      <w:start w:val="1"/>
      <w:numFmt w:val="lowerLetter"/>
      <w:suff w:val="nothing"/>
      <w:lvlText w:val="                (%6)  "/>
      <w:lvlJc w:val="left"/>
      <w:pPr>
        <w:ind w:left="0" w:firstLine="0"/>
      </w:pPr>
    </w:lvl>
    <w:lvl w:ilvl="6">
      <w:start w:val="1"/>
      <w:numFmt w:val="decimal"/>
      <w:suff w:val="nothing"/>
      <w:lvlText w:val="                (%7)  "/>
      <w:lvlJc w:val="left"/>
      <w:pPr>
        <w:ind w:left="0" w:firstLine="0"/>
      </w:pPr>
    </w:lvl>
    <w:lvl w:ilvl="7">
      <w:start w:val="1"/>
      <w:numFmt w:val="lowerLetter"/>
      <w:suff w:val="nothing"/>
      <w:lvlText w:val="                (%8)  "/>
      <w:lvlJc w:val="left"/>
      <w:pPr>
        <w:ind w:left="0" w:firstLine="0"/>
      </w:pPr>
    </w:lvl>
    <w:lvl w:ilvl="8">
      <w:start w:val="1"/>
      <w:numFmt w:val="decimal"/>
      <w:suff w:val="nothing"/>
      <w:lvlText w:val="(%9)  "/>
      <w:lvlJc w:val="left"/>
      <w:pPr>
        <w:ind w:left="0" w:firstLine="0"/>
      </w:pPr>
    </w:lvl>
  </w:abstractNum>
  <w:abstractNum w:abstractNumId="18" w15:restartNumberingAfterBreak="0">
    <w:nsid w:val="59A12BCB"/>
    <w:multiLevelType w:val="hybridMultilevel"/>
    <w:tmpl w:val="7E564EBC"/>
    <w:lvl w:ilvl="0" w:tplc="04160015">
      <w:start w:val="1"/>
      <w:numFmt w:val="upperLetter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EAB107E"/>
    <w:multiLevelType w:val="hybridMultilevel"/>
    <w:tmpl w:val="ADE261CE"/>
    <w:lvl w:ilvl="0" w:tplc="81AAC156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FDD5990"/>
    <w:multiLevelType w:val="hybridMultilevel"/>
    <w:tmpl w:val="675E061A"/>
    <w:lvl w:ilvl="0" w:tplc="E24057C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4031C57"/>
    <w:multiLevelType w:val="multilevel"/>
    <w:tmpl w:val="F01C1B16"/>
    <w:lvl w:ilvl="0">
      <w:start w:val="1"/>
      <w:numFmt w:val="upperLetter"/>
      <w:lvlText w:val="%1."/>
      <w:lvlJc w:val="left"/>
      <w:pPr>
        <w:ind w:left="0" w:firstLine="0"/>
      </w:pPr>
    </w:lvl>
    <w:lvl w:ilvl="1">
      <w:start w:val="1"/>
      <w:numFmt w:val="upperLetter"/>
      <w:suff w:val="nothing"/>
      <w:lvlText w:val="%2.  "/>
      <w:lvlJc w:val="left"/>
      <w:pPr>
        <w:ind w:left="0" w:firstLine="0"/>
      </w:pPr>
    </w:lvl>
    <w:lvl w:ilvl="2">
      <w:start w:val="1"/>
      <w:numFmt w:val="decimal"/>
      <w:suff w:val="nothing"/>
      <w:lvlText w:val="    %3)  "/>
      <w:lvlJc w:val="left"/>
      <w:pPr>
        <w:ind w:left="0" w:firstLine="0"/>
      </w:pPr>
    </w:lvl>
    <w:lvl w:ilvl="3">
      <w:start w:val="1"/>
      <w:numFmt w:val="lowerLetter"/>
      <w:suff w:val="nothing"/>
      <w:lvlText w:val="          %4)  "/>
      <w:lvlJc w:val="left"/>
      <w:pPr>
        <w:ind w:left="0" w:firstLine="0"/>
      </w:pPr>
    </w:lvl>
    <w:lvl w:ilvl="4">
      <w:start w:val="1"/>
      <w:numFmt w:val="decimal"/>
      <w:suff w:val="nothing"/>
      <w:lvlText w:val="                (%5)  "/>
      <w:lvlJc w:val="left"/>
      <w:pPr>
        <w:ind w:left="0" w:firstLine="0"/>
      </w:pPr>
    </w:lvl>
    <w:lvl w:ilvl="5">
      <w:start w:val="1"/>
      <w:numFmt w:val="lowerLetter"/>
      <w:suff w:val="nothing"/>
      <w:lvlText w:val="                (%6)  "/>
      <w:lvlJc w:val="left"/>
      <w:pPr>
        <w:ind w:left="0" w:firstLine="0"/>
      </w:pPr>
    </w:lvl>
    <w:lvl w:ilvl="6">
      <w:start w:val="1"/>
      <w:numFmt w:val="decimal"/>
      <w:suff w:val="nothing"/>
      <w:lvlText w:val="                (%7)  "/>
      <w:lvlJc w:val="left"/>
      <w:pPr>
        <w:ind w:left="0" w:firstLine="0"/>
      </w:pPr>
    </w:lvl>
    <w:lvl w:ilvl="7">
      <w:start w:val="1"/>
      <w:numFmt w:val="lowerLetter"/>
      <w:suff w:val="nothing"/>
      <w:lvlText w:val="                (%8)  "/>
      <w:lvlJc w:val="left"/>
      <w:pPr>
        <w:ind w:left="0" w:firstLine="0"/>
      </w:pPr>
    </w:lvl>
    <w:lvl w:ilvl="8">
      <w:start w:val="1"/>
      <w:numFmt w:val="decimal"/>
      <w:suff w:val="nothing"/>
      <w:lvlText w:val="(%9)  "/>
      <w:lvlJc w:val="left"/>
      <w:pPr>
        <w:ind w:left="0" w:firstLine="0"/>
      </w:pPr>
    </w:lvl>
  </w:abstractNum>
  <w:abstractNum w:abstractNumId="22" w15:restartNumberingAfterBreak="0">
    <w:nsid w:val="65D27227"/>
    <w:multiLevelType w:val="multilevel"/>
    <w:tmpl w:val="F01C1B16"/>
    <w:lvl w:ilvl="0">
      <w:start w:val="1"/>
      <w:numFmt w:val="upperLetter"/>
      <w:lvlText w:val="%1."/>
      <w:lvlJc w:val="left"/>
      <w:pPr>
        <w:ind w:left="0" w:firstLine="0"/>
      </w:pPr>
    </w:lvl>
    <w:lvl w:ilvl="1">
      <w:start w:val="1"/>
      <w:numFmt w:val="upperLetter"/>
      <w:suff w:val="nothing"/>
      <w:lvlText w:val="%2.  "/>
      <w:lvlJc w:val="left"/>
      <w:pPr>
        <w:ind w:left="0" w:firstLine="0"/>
      </w:pPr>
    </w:lvl>
    <w:lvl w:ilvl="2">
      <w:start w:val="1"/>
      <w:numFmt w:val="decimal"/>
      <w:suff w:val="nothing"/>
      <w:lvlText w:val="    %3)  "/>
      <w:lvlJc w:val="left"/>
      <w:pPr>
        <w:ind w:left="0" w:firstLine="0"/>
      </w:pPr>
    </w:lvl>
    <w:lvl w:ilvl="3">
      <w:start w:val="1"/>
      <w:numFmt w:val="lowerLetter"/>
      <w:suff w:val="nothing"/>
      <w:lvlText w:val="          %4)  "/>
      <w:lvlJc w:val="left"/>
      <w:pPr>
        <w:ind w:left="0" w:firstLine="0"/>
      </w:pPr>
    </w:lvl>
    <w:lvl w:ilvl="4">
      <w:start w:val="1"/>
      <w:numFmt w:val="decimal"/>
      <w:suff w:val="nothing"/>
      <w:lvlText w:val="                (%5)  "/>
      <w:lvlJc w:val="left"/>
      <w:pPr>
        <w:ind w:left="0" w:firstLine="0"/>
      </w:pPr>
    </w:lvl>
    <w:lvl w:ilvl="5">
      <w:start w:val="1"/>
      <w:numFmt w:val="lowerLetter"/>
      <w:suff w:val="nothing"/>
      <w:lvlText w:val="                (%6)  "/>
      <w:lvlJc w:val="left"/>
      <w:pPr>
        <w:ind w:left="0" w:firstLine="0"/>
      </w:pPr>
    </w:lvl>
    <w:lvl w:ilvl="6">
      <w:start w:val="1"/>
      <w:numFmt w:val="decimal"/>
      <w:suff w:val="nothing"/>
      <w:lvlText w:val="                (%7)  "/>
      <w:lvlJc w:val="left"/>
      <w:pPr>
        <w:ind w:left="0" w:firstLine="0"/>
      </w:pPr>
    </w:lvl>
    <w:lvl w:ilvl="7">
      <w:start w:val="1"/>
      <w:numFmt w:val="lowerLetter"/>
      <w:suff w:val="nothing"/>
      <w:lvlText w:val="                (%8)  "/>
      <w:lvlJc w:val="left"/>
      <w:pPr>
        <w:ind w:left="0" w:firstLine="0"/>
      </w:pPr>
    </w:lvl>
    <w:lvl w:ilvl="8">
      <w:start w:val="1"/>
      <w:numFmt w:val="decimal"/>
      <w:suff w:val="nothing"/>
      <w:lvlText w:val="(%9)  "/>
      <w:lvlJc w:val="left"/>
      <w:pPr>
        <w:ind w:left="0" w:firstLine="0"/>
      </w:pPr>
    </w:lvl>
  </w:abstractNum>
  <w:abstractNum w:abstractNumId="23" w15:restartNumberingAfterBreak="0">
    <w:nsid w:val="696F21AD"/>
    <w:multiLevelType w:val="hybridMultilevel"/>
    <w:tmpl w:val="B97EA128"/>
    <w:lvl w:ilvl="0" w:tplc="807A2D8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E7B2BA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71355228"/>
    <w:multiLevelType w:val="multilevel"/>
    <w:tmpl w:val="43543D08"/>
    <w:lvl w:ilvl="0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211" w:hanging="360"/>
      </w:pPr>
      <w:rPr>
        <w:rFonts w:hint="default"/>
        <w:u w:val="non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single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u w:val="single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u w:val="single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u w:val="single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u w:val="single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u w:val="single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  <w:u w:val="single"/>
      </w:rPr>
    </w:lvl>
  </w:abstractNum>
  <w:abstractNum w:abstractNumId="26" w15:restartNumberingAfterBreak="0">
    <w:nsid w:val="75076A62"/>
    <w:multiLevelType w:val="hybridMultilevel"/>
    <w:tmpl w:val="5BD2F5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D2663C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373916061">
    <w:abstractNumId w:val="26"/>
  </w:num>
  <w:num w:numId="2" w16cid:durableId="466162053">
    <w:abstractNumId w:val="15"/>
  </w:num>
  <w:num w:numId="3" w16cid:durableId="632566436">
    <w:abstractNumId w:val="9"/>
  </w:num>
  <w:num w:numId="4" w16cid:durableId="108476631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975717454">
    <w:abstractNumId w:val="25"/>
  </w:num>
  <w:num w:numId="6" w16cid:durableId="1642809016">
    <w:abstractNumId w:val="19"/>
  </w:num>
  <w:num w:numId="7" w16cid:durableId="10651414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818498407">
    <w:abstractNumId w:val="1"/>
  </w:num>
  <w:num w:numId="9" w16cid:durableId="1094008566">
    <w:abstractNumId w:val="17"/>
  </w:num>
  <w:num w:numId="10" w16cid:durableId="1385368835">
    <w:abstractNumId w:val="18"/>
  </w:num>
  <w:num w:numId="11" w16cid:durableId="1470004828">
    <w:abstractNumId w:val="22"/>
  </w:num>
  <w:num w:numId="12" w16cid:durableId="290479429">
    <w:abstractNumId w:val="21"/>
  </w:num>
  <w:num w:numId="13" w16cid:durableId="1599870452">
    <w:abstractNumId w:val="7"/>
  </w:num>
  <w:num w:numId="14" w16cid:durableId="1088112311">
    <w:abstractNumId w:val="13"/>
  </w:num>
  <w:num w:numId="15" w16cid:durableId="273560977">
    <w:abstractNumId w:val="23"/>
  </w:num>
  <w:num w:numId="16" w16cid:durableId="1450971978">
    <w:abstractNumId w:val="11"/>
  </w:num>
  <w:num w:numId="17" w16cid:durableId="2069912849">
    <w:abstractNumId w:val="20"/>
  </w:num>
  <w:num w:numId="18" w16cid:durableId="955599949">
    <w:abstractNumId w:val="0"/>
  </w:num>
  <w:num w:numId="19" w16cid:durableId="1973630983">
    <w:abstractNumId w:val="2"/>
  </w:num>
  <w:num w:numId="20" w16cid:durableId="799492287">
    <w:abstractNumId w:val="16"/>
  </w:num>
  <w:num w:numId="21" w16cid:durableId="1324972148">
    <w:abstractNumId w:val="24"/>
  </w:num>
  <w:num w:numId="22" w16cid:durableId="517546023">
    <w:abstractNumId w:val="27"/>
  </w:num>
  <w:num w:numId="23" w16cid:durableId="210962646">
    <w:abstractNumId w:val="4"/>
  </w:num>
  <w:num w:numId="24" w16cid:durableId="1525750637">
    <w:abstractNumId w:val="3"/>
  </w:num>
  <w:num w:numId="25" w16cid:durableId="1729185183">
    <w:abstractNumId w:val="8"/>
  </w:num>
  <w:num w:numId="26" w16cid:durableId="1695955897">
    <w:abstractNumId w:val="5"/>
  </w:num>
  <w:num w:numId="27" w16cid:durableId="70322922">
    <w:abstractNumId w:val="6"/>
  </w:num>
  <w:num w:numId="28" w16cid:durableId="1549142133">
    <w:abstractNumId w:val="10"/>
  </w:num>
  <w:num w:numId="29" w16cid:durableId="176915978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defaultTabStop w:val="720"/>
  <w:hyphenationZone w:val="425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IxMjGxNLMEEgYmFko6SsGpxcWZ+XkgBaaGtQCLJqPdLQAAAA=="/>
  </w:docVars>
  <w:rsids>
    <w:rsidRoot w:val="00650C0E"/>
    <w:rsid w:val="00000BDA"/>
    <w:rsid w:val="00002E92"/>
    <w:rsid w:val="00004641"/>
    <w:rsid w:val="00004C7F"/>
    <w:rsid w:val="00006755"/>
    <w:rsid w:val="000067F8"/>
    <w:rsid w:val="00010734"/>
    <w:rsid w:val="00010E38"/>
    <w:rsid w:val="00013B4D"/>
    <w:rsid w:val="00014858"/>
    <w:rsid w:val="00023160"/>
    <w:rsid w:val="0002467D"/>
    <w:rsid w:val="0002531C"/>
    <w:rsid w:val="0002648D"/>
    <w:rsid w:val="0002716F"/>
    <w:rsid w:val="000300F1"/>
    <w:rsid w:val="00031073"/>
    <w:rsid w:val="0003269B"/>
    <w:rsid w:val="00033D8D"/>
    <w:rsid w:val="00035A45"/>
    <w:rsid w:val="00036545"/>
    <w:rsid w:val="00036B62"/>
    <w:rsid w:val="00037481"/>
    <w:rsid w:val="00037647"/>
    <w:rsid w:val="000410E0"/>
    <w:rsid w:val="000417F6"/>
    <w:rsid w:val="00041A92"/>
    <w:rsid w:val="000427D4"/>
    <w:rsid w:val="00044CD4"/>
    <w:rsid w:val="00045472"/>
    <w:rsid w:val="00046752"/>
    <w:rsid w:val="00047DC0"/>
    <w:rsid w:val="0005023E"/>
    <w:rsid w:val="000514F4"/>
    <w:rsid w:val="00052126"/>
    <w:rsid w:val="00052FF4"/>
    <w:rsid w:val="00053F21"/>
    <w:rsid w:val="00054CE2"/>
    <w:rsid w:val="00055011"/>
    <w:rsid w:val="000551DA"/>
    <w:rsid w:val="000553A8"/>
    <w:rsid w:val="00056DEA"/>
    <w:rsid w:val="00057C9C"/>
    <w:rsid w:val="00057FE8"/>
    <w:rsid w:val="000600B4"/>
    <w:rsid w:val="00060CE2"/>
    <w:rsid w:val="00060D69"/>
    <w:rsid w:val="0006151A"/>
    <w:rsid w:val="00062622"/>
    <w:rsid w:val="00064D8E"/>
    <w:rsid w:val="000659F5"/>
    <w:rsid w:val="00067059"/>
    <w:rsid w:val="000671F2"/>
    <w:rsid w:val="000675B1"/>
    <w:rsid w:val="000675EA"/>
    <w:rsid w:val="00070754"/>
    <w:rsid w:val="00070772"/>
    <w:rsid w:val="00071E82"/>
    <w:rsid w:val="0007292A"/>
    <w:rsid w:val="0007389F"/>
    <w:rsid w:val="00075160"/>
    <w:rsid w:val="000757DC"/>
    <w:rsid w:val="00075B2F"/>
    <w:rsid w:val="000812DF"/>
    <w:rsid w:val="00081F5D"/>
    <w:rsid w:val="00090CAE"/>
    <w:rsid w:val="000919D4"/>
    <w:rsid w:val="000934F4"/>
    <w:rsid w:val="00093CC6"/>
    <w:rsid w:val="00093D2E"/>
    <w:rsid w:val="00093E4B"/>
    <w:rsid w:val="00093FD0"/>
    <w:rsid w:val="00095243"/>
    <w:rsid w:val="00095520"/>
    <w:rsid w:val="00095AB4"/>
    <w:rsid w:val="0009758E"/>
    <w:rsid w:val="000977AA"/>
    <w:rsid w:val="000A0EFB"/>
    <w:rsid w:val="000A18EF"/>
    <w:rsid w:val="000A19E6"/>
    <w:rsid w:val="000A1E58"/>
    <w:rsid w:val="000A5F4C"/>
    <w:rsid w:val="000A6B54"/>
    <w:rsid w:val="000B126E"/>
    <w:rsid w:val="000B1CDC"/>
    <w:rsid w:val="000B1E96"/>
    <w:rsid w:val="000B1F57"/>
    <w:rsid w:val="000B2A0D"/>
    <w:rsid w:val="000B3B83"/>
    <w:rsid w:val="000B7288"/>
    <w:rsid w:val="000B7757"/>
    <w:rsid w:val="000B7793"/>
    <w:rsid w:val="000C075A"/>
    <w:rsid w:val="000C0D68"/>
    <w:rsid w:val="000C114E"/>
    <w:rsid w:val="000C2E74"/>
    <w:rsid w:val="000C2ED0"/>
    <w:rsid w:val="000C5D6C"/>
    <w:rsid w:val="000C5F61"/>
    <w:rsid w:val="000C68C8"/>
    <w:rsid w:val="000C71CA"/>
    <w:rsid w:val="000C78B8"/>
    <w:rsid w:val="000D0379"/>
    <w:rsid w:val="000D66B7"/>
    <w:rsid w:val="000D7B97"/>
    <w:rsid w:val="000E017D"/>
    <w:rsid w:val="000E0770"/>
    <w:rsid w:val="000E32EB"/>
    <w:rsid w:val="000E366E"/>
    <w:rsid w:val="000E3AA8"/>
    <w:rsid w:val="000E3AC2"/>
    <w:rsid w:val="000E3F5D"/>
    <w:rsid w:val="000E43FF"/>
    <w:rsid w:val="000E4854"/>
    <w:rsid w:val="000E5334"/>
    <w:rsid w:val="000E7095"/>
    <w:rsid w:val="000F05DF"/>
    <w:rsid w:val="000F2B96"/>
    <w:rsid w:val="000F2E77"/>
    <w:rsid w:val="000F45B5"/>
    <w:rsid w:val="000F46C8"/>
    <w:rsid w:val="000F4767"/>
    <w:rsid w:val="000F4C0C"/>
    <w:rsid w:val="000F6203"/>
    <w:rsid w:val="000F661C"/>
    <w:rsid w:val="00100270"/>
    <w:rsid w:val="001003C0"/>
    <w:rsid w:val="00101854"/>
    <w:rsid w:val="0010218C"/>
    <w:rsid w:val="00102738"/>
    <w:rsid w:val="00102A94"/>
    <w:rsid w:val="00104270"/>
    <w:rsid w:val="00104BB7"/>
    <w:rsid w:val="001064B9"/>
    <w:rsid w:val="0010709F"/>
    <w:rsid w:val="00107295"/>
    <w:rsid w:val="00107338"/>
    <w:rsid w:val="00107A41"/>
    <w:rsid w:val="001103D3"/>
    <w:rsid w:val="00110B85"/>
    <w:rsid w:val="00111752"/>
    <w:rsid w:val="001117DD"/>
    <w:rsid w:val="0011256B"/>
    <w:rsid w:val="001138C9"/>
    <w:rsid w:val="00114E6A"/>
    <w:rsid w:val="00116111"/>
    <w:rsid w:val="001170B6"/>
    <w:rsid w:val="001171F6"/>
    <w:rsid w:val="00122C52"/>
    <w:rsid w:val="00123738"/>
    <w:rsid w:val="00123814"/>
    <w:rsid w:val="00125408"/>
    <w:rsid w:val="00125D74"/>
    <w:rsid w:val="0012676C"/>
    <w:rsid w:val="00126A7F"/>
    <w:rsid w:val="00126BCA"/>
    <w:rsid w:val="00126EB1"/>
    <w:rsid w:val="00127369"/>
    <w:rsid w:val="001274DF"/>
    <w:rsid w:val="00127901"/>
    <w:rsid w:val="001319E7"/>
    <w:rsid w:val="00132BCA"/>
    <w:rsid w:val="00133287"/>
    <w:rsid w:val="001344F0"/>
    <w:rsid w:val="001347AC"/>
    <w:rsid w:val="00135C3B"/>
    <w:rsid w:val="0013741B"/>
    <w:rsid w:val="0013783C"/>
    <w:rsid w:val="00141CBF"/>
    <w:rsid w:val="00142049"/>
    <w:rsid w:val="00143B63"/>
    <w:rsid w:val="00143F81"/>
    <w:rsid w:val="001445F7"/>
    <w:rsid w:val="00144769"/>
    <w:rsid w:val="00144F21"/>
    <w:rsid w:val="0014580E"/>
    <w:rsid w:val="001463E6"/>
    <w:rsid w:val="001464CA"/>
    <w:rsid w:val="00146585"/>
    <w:rsid w:val="00146790"/>
    <w:rsid w:val="00147175"/>
    <w:rsid w:val="00150628"/>
    <w:rsid w:val="001507FE"/>
    <w:rsid w:val="00151737"/>
    <w:rsid w:val="00152B80"/>
    <w:rsid w:val="00153F49"/>
    <w:rsid w:val="001540F6"/>
    <w:rsid w:val="001549A7"/>
    <w:rsid w:val="00154CDA"/>
    <w:rsid w:val="00155505"/>
    <w:rsid w:val="0015588C"/>
    <w:rsid w:val="00156115"/>
    <w:rsid w:val="001603EE"/>
    <w:rsid w:val="0016049A"/>
    <w:rsid w:val="00161458"/>
    <w:rsid w:val="001633BB"/>
    <w:rsid w:val="0016600D"/>
    <w:rsid w:val="001663B7"/>
    <w:rsid w:val="00167AC2"/>
    <w:rsid w:val="00167F2E"/>
    <w:rsid w:val="00170E22"/>
    <w:rsid w:val="00171A76"/>
    <w:rsid w:val="0017223E"/>
    <w:rsid w:val="00175810"/>
    <w:rsid w:val="00175CDE"/>
    <w:rsid w:val="00175D2C"/>
    <w:rsid w:val="00175D59"/>
    <w:rsid w:val="001769C1"/>
    <w:rsid w:val="00180AD7"/>
    <w:rsid w:val="00181D24"/>
    <w:rsid w:val="001820D3"/>
    <w:rsid w:val="00182BAE"/>
    <w:rsid w:val="00182EE2"/>
    <w:rsid w:val="001855A1"/>
    <w:rsid w:val="001867CD"/>
    <w:rsid w:val="00187411"/>
    <w:rsid w:val="00190CAC"/>
    <w:rsid w:val="001915F4"/>
    <w:rsid w:val="00191B58"/>
    <w:rsid w:val="0019248C"/>
    <w:rsid w:val="00192D76"/>
    <w:rsid w:val="00193AAB"/>
    <w:rsid w:val="001940BC"/>
    <w:rsid w:val="00195485"/>
    <w:rsid w:val="00195C79"/>
    <w:rsid w:val="00197D9D"/>
    <w:rsid w:val="001A03ED"/>
    <w:rsid w:val="001A04D0"/>
    <w:rsid w:val="001A1333"/>
    <w:rsid w:val="001A300A"/>
    <w:rsid w:val="001A3FCF"/>
    <w:rsid w:val="001A4FA2"/>
    <w:rsid w:val="001A5F26"/>
    <w:rsid w:val="001A6856"/>
    <w:rsid w:val="001A70B3"/>
    <w:rsid w:val="001A7317"/>
    <w:rsid w:val="001B0521"/>
    <w:rsid w:val="001B11F7"/>
    <w:rsid w:val="001B1B9A"/>
    <w:rsid w:val="001B3F8F"/>
    <w:rsid w:val="001B79FA"/>
    <w:rsid w:val="001C36C5"/>
    <w:rsid w:val="001C59E2"/>
    <w:rsid w:val="001C7777"/>
    <w:rsid w:val="001C7EE6"/>
    <w:rsid w:val="001D0079"/>
    <w:rsid w:val="001D0196"/>
    <w:rsid w:val="001D2160"/>
    <w:rsid w:val="001D3047"/>
    <w:rsid w:val="001D4519"/>
    <w:rsid w:val="001D4A0F"/>
    <w:rsid w:val="001D4B8B"/>
    <w:rsid w:val="001D4E2B"/>
    <w:rsid w:val="001D56A8"/>
    <w:rsid w:val="001D6582"/>
    <w:rsid w:val="001D68F6"/>
    <w:rsid w:val="001D7749"/>
    <w:rsid w:val="001E06D5"/>
    <w:rsid w:val="001E0E1B"/>
    <w:rsid w:val="001E1970"/>
    <w:rsid w:val="001E30CA"/>
    <w:rsid w:val="001E32A9"/>
    <w:rsid w:val="001E35CB"/>
    <w:rsid w:val="001E42AD"/>
    <w:rsid w:val="001E5227"/>
    <w:rsid w:val="001E57B2"/>
    <w:rsid w:val="001E5EF5"/>
    <w:rsid w:val="001E60BE"/>
    <w:rsid w:val="001E699C"/>
    <w:rsid w:val="001F1B77"/>
    <w:rsid w:val="001F23DA"/>
    <w:rsid w:val="001F2A15"/>
    <w:rsid w:val="001F345C"/>
    <w:rsid w:val="001F3C6F"/>
    <w:rsid w:val="001F6418"/>
    <w:rsid w:val="001F6E23"/>
    <w:rsid w:val="002002C4"/>
    <w:rsid w:val="00200E71"/>
    <w:rsid w:val="00201E55"/>
    <w:rsid w:val="00202E9D"/>
    <w:rsid w:val="0020385E"/>
    <w:rsid w:val="00204B3D"/>
    <w:rsid w:val="0020535C"/>
    <w:rsid w:val="00206335"/>
    <w:rsid w:val="00206396"/>
    <w:rsid w:val="00211163"/>
    <w:rsid w:val="00211787"/>
    <w:rsid w:val="00212F3F"/>
    <w:rsid w:val="002137A2"/>
    <w:rsid w:val="00213A5D"/>
    <w:rsid w:val="00216129"/>
    <w:rsid w:val="00216322"/>
    <w:rsid w:val="00216453"/>
    <w:rsid w:val="00217CCA"/>
    <w:rsid w:val="00217DC6"/>
    <w:rsid w:val="00220C8E"/>
    <w:rsid w:val="002223DD"/>
    <w:rsid w:val="00224613"/>
    <w:rsid w:val="00224FA2"/>
    <w:rsid w:val="00226051"/>
    <w:rsid w:val="00230A27"/>
    <w:rsid w:val="00231993"/>
    <w:rsid w:val="002321E8"/>
    <w:rsid w:val="002327CC"/>
    <w:rsid w:val="002332A5"/>
    <w:rsid w:val="00235B07"/>
    <w:rsid w:val="0023617B"/>
    <w:rsid w:val="00236596"/>
    <w:rsid w:val="002366F9"/>
    <w:rsid w:val="00236B29"/>
    <w:rsid w:val="002371AE"/>
    <w:rsid w:val="002376BE"/>
    <w:rsid w:val="00237A2F"/>
    <w:rsid w:val="002403E0"/>
    <w:rsid w:val="0024132B"/>
    <w:rsid w:val="00241BED"/>
    <w:rsid w:val="00243935"/>
    <w:rsid w:val="0024473C"/>
    <w:rsid w:val="002451FB"/>
    <w:rsid w:val="0024551A"/>
    <w:rsid w:val="00246899"/>
    <w:rsid w:val="0024741B"/>
    <w:rsid w:val="0024763D"/>
    <w:rsid w:val="00250967"/>
    <w:rsid w:val="00252013"/>
    <w:rsid w:val="0025247B"/>
    <w:rsid w:val="00252770"/>
    <w:rsid w:val="00253F4F"/>
    <w:rsid w:val="002563D2"/>
    <w:rsid w:val="00256CD2"/>
    <w:rsid w:val="00265B81"/>
    <w:rsid w:val="00266F3B"/>
    <w:rsid w:val="002670A2"/>
    <w:rsid w:val="00267A1E"/>
    <w:rsid w:val="00270145"/>
    <w:rsid w:val="0027093C"/>
    <w:rsid w:val="00271FAE"/>
    <w:rsid w:val="002723A8"/>
    <w:rsid w:val="00272481"/>
    <w:rsid w:val="00273A96"/>
    <w:rsid w:val="00273CCA"/>
    <w:rsid w:val="002744B8"/>
    <w:rsid w:val="00275EA9"/>
    <w:rsid w:val="00277E6B"/>
    <w:rsid w:val="00280811"/>
    <w:rsid w:val="00280AFC"/>
    <w:rsid w:val="00280F9F"/>
    <w:rsid w:val="00281594"/>
    <w:rsid w:val="002824ED"/>
    <w:rsid w:val="00282A00"/>
    <w:rsid w:val="0028402B"/>
    <w:rsid w:val="0028414E"/>
    <w:rsid w:val="00286609"/>
    <w:rsid w:val="002909A9"/>
    <w:rsid w:val="00291772"/>
    <w:rsid w:val="00291884"/>
    <w:rsid w:val="00291B93"/>
    <w:rsid w:val="00294296"/>
    <w:rsid w:val="002943C6"/>
    <w:rsid w:val="00294BD8"/>
    <w:rsid w:val="0029564E"/>
    <w:rsid w:val="00295835"/>
    <w:rsid w:val="00295BFC"/>
    <w:rsid w:val="002969AE"/>
    <w:rsid w:val="00296FE1"/>
    <w:rsid w:val="0029743F"/>
    <w:rsid w:val="0029773D"/>
    <w:rsid w:val="002A20EF"/>
    <w:rsid w:val="002A5634"/>
    <w:rsid w:val="002A6BF6"/>
    <w:rsid w:val="002A7403"/>
    <w:rsid w:val="002A758C"/>
    <w:rsid w:val="002B0E7E"/>
    <w:rsid w:val="002B1261"/>
    <w:rsid w:val="002B2C35"/>
    <w:rsid w:val="002B3841"/>
    <w:rsid w:val="002B3851"/>
    <w:rsid w:val="002B4AB7"/>
    <w:rsid w:val="002B6155"/>
    <w:rsid w:val="002B6877"/>
    <w:rsid w:val="002B6B72"/>
    <w:rsid w:val="002C03FD"/>
    <w:rsid w:val="002C0C6D"/>
    <w:rsid w:val="002C0EA2"/>
    <w:rsid w:val="002C1C32"/>
    <w:rsid w:val="002C2454"/>
    <w:rsid w:val="002C37A8"/>
    <w:rsid w:val="002C3DD5"/>
    <w:rsid w:val="002C4797"/>
    <w:rsid w:val="002C646D"/>
    <w:rsid w:val="002C6677"/>
    <w:rsid w:val="002C6833"/>
    <w:rsid w:val="002C7A9A"/>
    <w:rsid w:val="002D0A82"/>
    <w:rsid w:val="002D5052"/>
    <w:rsid w:val="002D5987"/>
    <w:rsid w:val="002D6E2B"/>
    <w:rsid w:val="002D74AE"/>
    <w:rsid w:val="002D758E"/>
    <w:rsid w:val="002D7AC0"/>
    <w:rsid w:val="002E16A6"/>
    <w:rsid w:val="002E18B1"/>
    <w:rsid w:val="002E2F21"/>
    <w:rsid w:val="002E49A8"/>
    <w:rsid w:val="002E5074"/>
    <w:rsid w:val="002E6732"/>
    <w:rsid w:val="002E6847"/>
    <w:rsid w:val="002E7D18"/>
    <w:rsid w:val="002F164A"/>
    <w:rsid w:val="002F1E0B"/>
    <w:rsid w:val="002F1E71"/>
    <w:rsid w:val="002F3096"/>
    <w:rsid w:val="002F3A01"/>
    <w:rsid w:val="002F5688"/>
    <w:rsid w:val="002F7BF0"/>
    <w:rsid w:val="00300FDC"/>
    <w:rsid w:val="0030157A"/>
    <w:rsid w:val="00301FE2"/>
    <w:rsid w:val="003025E5"/>
    <w:rsid w:val="0030277C"/>
    <w:rsid w:val="003030DF"/>
    <w:rsid w:val="0030343F"/>
    <w:rsid w:val="00304833"/>
    <w:rsid w:val="00305D61"/>
    <w:rsid w:val="003064D1"/>
    <w:rsid w:val="00306D6D"/>
    <w:rsid w:val="0030790F"/>
    <w:rsid w:val="00307FAD"/>
    <w:rsid w:val="00311C6F"/>
    <w:rsid w:val="003123D3"/>
    <w:rsid w:val="003128C4"/>
    <w:rsid w:val="00312F1F"/>
    <w:rsid w:val="00313E1C"/>
    <w:rsid w:val="00314998"/>
    <w:rsid w:val="00315DB1"/>
    <w:rsid w:val="00316677"/>
    <w:rsid w:val="00316A3E"/>
    <w:rsid w:val="0032004B"/>
    <w:rsid w:val="00323451"/>
    <w:rsid w:val="00330852"/>
    <w:rsid w:val="00330F56"/>
    <w:rsid w:val="0033169F"/>
    <w:rsid w:val="00331A68"/>
    <w:rsid w:val="00331BAF"/>
    <w:rsid w:val="00332AA8"/>
    <w:rsid w:val="00332C08"/>
    <w:rsid w:val="00332E0E"/>
    <w:rsid w:val="00334724"/>
    <w:rsid w:val="00335177"/>
    <w:rsid w:val="00335DE7"/>
    <w:rsid w:val="0033732D"/>
    <w:rsid w:val="00340160"/>
    <w:rsid w:val="003401FF"/>
    <w:rsid w:val="0034052D"/>
    <w:rsid w:val="003407A9"/>
    <w:rsid w:val="00340B22"/>
    <w:rsid w:val="00340D98"/>
    <w:rsid w:val="0034170C"/>
    <w:rsid w:val="00342FD6"/>
    <w:rsid w:val="00344885"/>
    <w:rsid w:val="00345C6D"/>
    <w:rsid w:val="003464E2"/>
    <w:rsid w:val="00346AC1"/>
    <w:rsid w:val="00347A7C"/>
    <w:rsid w:val="00350E80"/>
    <w:rsid w:val="00351B1B"/>
    <w:rsid w:val="00352194"/>
    <w:rsid w:val="00352BCA"/>
    <w:rsid w:val="003531BD"/>
    <w:rsid w:val="003531F4"/>
    <w:rsid w:val="0035486B"/>
    <w:rsid w:val="00355E6E"/>
    <w:rsid w:val="00356DAA"/>
    <w:rsid w:val="00357EF4"/>
    <w:rsid w:val="00360FF6"/>
    <w:rsid w:val="003613EB"/>
    <w:rsid w:val="003616DD"/>
    <w:rsid w:val="00362759"/>
    <w:rsid w:val="00363476"/>
    <w:rsid w:val="00363E46"/>
    <w:rsid w:val="003642E4"/>
    <w:rsid w:val="00370AEC"/>
    <w:rsid w:val="00370EEC"/>
    <w:rsid w:val="00371109"/>
    <w:rsid w:val="003711D2"/>
    <w:rsid w:val="00371F32"/>
    <w:rsid w:val="003733CD"/>
    <w:rsid w:val="00374DFD"/>
    <w:rsid w:val="00376760"/>
    <w:rsid w:val="0037688E"/>
    <w:rsid w:val="00376D4B"/>
    <w:rsid w:val="00377982"/>
    <w:rsid w:val="0038044A"/>
    <w:rsid w:val="003813AF"/>
    <w:rsid w:val="0038225E"/>
    <w:rsid w:val="00383514"/>
    <w:rsid w:val="003851E5"/>
    <w:rsid w:val="00386189"/>
    <w:rsid w:val="00386DC7"/>
    <w:rsid w:val="00391F43"/>
    <w:rsid w:val="0039331F"/>
    <w:rsid w:val="00395241"/>
    <w:rsid w:val="003A07DA"/>
    <w:rsid w:val="003A2ECA"/>
    <w:rsid w:val="003A3EEF"/>
    <w:rsid w:val="003A4A36"/>
    <w:rsid w:val="003A6D07"/>
    <w:rsid w:val="003B2C47"/>
    <w:rsid w:val="003B3406"/>
    <w:rsid w:val="003B44B4"/>
    <w:rsid w:val="003B6A94"/>
    <w:rsid w:val="003B6F76"/>
    <w:rsid w:val="003B7233"/>
    <w:rsid w:val="003B73A1"/>
    <w:rsid w:val="003C0684"/>
    <w:rsid w:val="003C11CD"/>
    <w:rsid w:val="003C38D3"/>
    <w:rsid w:val="003C4731"/>
    <w:rsid w:val="003C4BB3"/>
    <w:rsid w:val="003C61C9"/>
    <w:rsid w:val="003C7638"/>
    <w:rsid w:val="003D0357"/>
    <w:rsid w:val="003D058B"/>
    <w:rsid w:val="003D1E11"/>
    <w:rsid w:val="003D21B0"/>
    <w:rsid w:val="003D28AA"/>
    <w:rsid w:val="003D2A89"/>
    <w:rsid w:val="003D4910"/>
    <w:rsid w:val="003D5B6E"/>
    <w:rsid w:val="003D6FB7"/>
    <w:rsid w:val="003E0EAB"/>
    <w:rsid w:val="003E2C7A"/>
    <w:rsid w:val="003E582E"/>
    <w:rsid w:val="003E635E"/>
    <w:rsid w:val="003E6DE7"/>
    <w:rsid w:val="003F0930"/>
    <w:rsid w:val="003F30E6"/>
    <w:rsid w:val="003F30F5"/>
    <w:rsid w:val="003F4946"/>
    <w:rsid w:val="003F4B6F"/>
    <w:rsid w:val="003F4EE1"/>
    <w:rsid w:val="003F52F0"/>
    <w:rsid w:val="003F6394"/>
    <w:rsid w:val="003F66FF"/>
    <w:rsid w:val="003F7F3D"/>
    <w:rsid w:val="00400A4D"/>
    <w:rsid w:val="00400DF5"/>
    <w:rsid w:val="004012D0"/>
    <w:rsid w:val="0040373B"/>
    <w:rsid w:val="0040393F"/>
    <w:rsid w:val="004041D1"/>
    <w:rsid w:val="0040540D"/>
    <w:rsid w:val="00405658"/>
    <w:rsid w:val="00405A1A"/>
    <w:rsid w:val="00406153"/>
    <w:rsid w:val="00406A00"/>
    <w:rsid w:val="004077D7"/>
    <w:rsid w:val="0040796C"/>
    <w:rsid w:val="00411E10"/>
    <w:rsid w:val="00412216"/>
    <w:rsid w:val="004132BE"/>
    <w:rsid w:val="00413F4D"/>
    <w:rsid w:val="00415687"/>
    <w:rsid w:val="00416618"/>
    <w:rsid w:val="004206A0"/>
    <w:rsid w:val="004209D4"/>
    <w:rsid w:val="00420DA2"/>
    <w:rsid w:val="00423545"/>
    <w:rsid w:val="0042418E"/>
    <w:rsid w:val="00426FDE"/>
    <w:rsid w:val="00427C45"/>
    <w:rsid w:val="00430567"/>
    <w:rsid w:val="004328D8"/>
    <w:rsid w:val="00432A20"/>
    <w:rsid w:val="00432A67"/>
    <w:rsid w:val="00433A3C"/>
    <w:rsid w:val="00434298"/>
    <w:rsid w:val="00436133"/>
    <w:rsid w:val="00436B98"/>
    <w:rsid w:val="00436EEE"/>
    <w:rsid w:val="00437C26"/>
    <w:rsid w:val="00441858"/>
    <w:rsid w:val="00442325"/>
    <w:rsid w:val="00442918"/>
    <w:rsid w:val="00443C2E"/>
    <w:rsid w:val="004451DF"/>
    <w:rsid w:val="004461B8"/>
    <w:rsid w:val="00450674"/>
    <w:rsid w:val="0045072D"/>
    <w:rsid w:val="00450BC2"/>
    <w:rsid w:val="004512B8"/>
    <w:rsid w:val="004532EB"/>
    <w:rsid w:val="004543B4"/>
    <w:rsid w:val="00456099"/>
    <w:rsid w:val="0045730B"/>
    <w:rsid w:val="0045775B"/>
    <w:rsid w:val="0046007A"/>
    <w:rsid w:val="0046096D"/>
    <w:rsid w:val="00460AF6"/>
    <w:rsid w:val="00461B3D"/>
    <w:rsid w:val="00462A62"/>
    <w:rsid w:val="00463F84"/>
    <w:rsid w:val="00466897"/>
    <w:rsid w:val="004675AA"/>
    <w:rsid w:val="00467E85"/>
    <w:rsid w:val="00470922"/>
    <w:rsid w:val="0047160B"/>
    <w:rsid w:val="004723DE"/>
    <w:rsid w:val="004726FF"/>
    <w:rsid w:val="00472845"/>
    <w:rsid w:val="00473E74"/>
    <w:rsid w:val="004755F0"/>
    <w:rsid w:val="00476ACF"/>
    <w:rsid w:val="004772C5"/>
    <w:rsid w:val="00480DD8"/>
    <w:rsid w:val="00481239"/>
    <w:rsid w:val="0048153E"/>
    <w:rsid w:val="00483F6E"/>
    <w:rsid w:val="00487523"/>
    <w:rsid w:val="004902CD"/>
    <w:rsid w:val="00490570"/>
    <w:rsid w:val="00490D37"/>
    <w:rsid w:val="00491ABC"/>
    <w:rsid w:val="00491DEF"/>
    <w:rsid w:val="00492FE4"/>
    <w:rsid w:val="0049455F"/>
    <w:rsid w:val="00494FC3"/>
    <w:rsid w:val="0049529E"/>
    <w:rsid w:val="00495715"/>
    <w:rsid w:val="0049649A"/>
    <w:rsid w:val="0049702D"/>
    <w:rsid w:val="004A0BCD"/>
    <w:rsid w:val="004A1DF5"/>
    <w:rsid w:val="004A1FC0"/>
    <w:rsid w:val="004A3091"/>
    <w:rsid w:val="004A3A04"/>
    <w:rsid w:val="004A4475"/>
    <w:rsid w:val="004A4BAE"/>
    <w:rsid w:val="004A5677"/>
    <w:rsid w:val="004A7240"/>
    <w:rsid w:val="004A7654"/>
    <w:rsid w:val="004A7BC9"/>
    <w:rsid w:val="004A7E67"/>
    <w:rsid w:val="004B1445"/>
    <w:rsid w:val="004B14F1"/>
    <w:rsid w:val="004B1FB1"/>
    <w:rsid w:val="004B258E"/>
    <w:rsid w:val="004B2E00"/>
    <w:rsid w:val="004B4491"/>
    <w:rsid w:val="004B4BB0"/>
    <w:rsid w:val="004B5330"/>
    <w:rsid w:val="004B7B46"/>
    <w:rsid w:val="004B7C22"/>
    <w:rsid w:val="004C0FC6"/>
    <w:rsid w:val="004C18EC"/>
    <w:rsid w:val="004C41E8"/>
    <w:rsid w:val="004C5404"/>
    <w:rsid w:val="004C765E"/>
    <w:rsid w:val="004C7DBB"/>
    <w:rsid w:val="004D0F17"/>
    <w:rsid w:val="004D1A9E"/>
    <w:rsid w:val="004D27C0"/>
    <w:rsid w:val="004D2846"/>
    <w:rsid w:val="004D399B"/>
    <w:rsid w:val="004D39F4"/>
    <w:rsid w:val="004D42B2"/>
    <w:rsid w:val="004D43BF"/>
    <w:rsid w:val="004D6001"/>
    <w:rsid w:val="004D6EDC"/>
    <w:rsid w:val="004D73F3"/>
    <w:rsid w:val="004D7460"/>
    <w:rsid w:val="004D79B4"/>
    <w:rsid w:val="004D7F34"/>
    <w:rsid w:val="004E08A7"/>
    <w:rsid w:val="004E164D"/>
    <w:rsid w:val="004E1D63"/>
    <w:rsid w:val="004E2ABB"/>
    <w:rsid w:val="004E3EE8"/>
    <w:rsid w:val="004E423A"/>
    <w:rsid w:val="004E4A75"/>
    <w:rsid w:val="004E4CA7"/>
    <w:rsid w:val="004F06FB"/>
    <w:rsid w:val="004F0711"/>
    <w:rsid w:val="004F11CF"/>
    <w:rsid w:val="004F1AF6"/>
    <w:rsid w:val="004F3687"/>
    <w:rsid w:val="004F521E"/>
    <w:rsid w:val="00503690"/>
    <w:rsid w:val="00504660"/>
    <w:rsid w:val="0050467B"/>
    <w:rsid w:val="00504D10"/>
    <w:rsid w:val="00504D37"/>
    <w:rsid w:val="00505233"/>
    <w:rsid w:val="005057EB"/>
    <w:rsid w:val="0050791A"/>
    <w:rsid w:val="005100BF"/>
    <w:rsid w:val="00510134"/>
    <w:rsid w:val="00510E4E"/>
    <w:rsid w:val="005124EF"/>
    <w:rsid w:val="0051265A"/>
    <w:rsid w:val="00512A23"/>
    <w:rsid w:val="005136C4"/>
    <w:rsid w:val="00514A50"/>
    <w:rsid w:val="00517B68"/>
    <w:rsid w:val="00520697"/>
    <w:rsid w:val="0052081D"/>
    <w:rsid w:val="00522A03"/>
    <w:rsid w:val="0052424B"/>
    <w:rsid w:val="00524C38"/>
    <w:rsid w:val="005253AB"/>
    <w:rsid w:val="00525983"/>
    <w:rsid w:val="00526223"/>
    <w:rsid w:val="00527043"/>
    <w:rsid w:val="00527F87"/>
    <w:rsid w:val="00530732"/>
    <w:rsid w:val="00531318"/>
    <w:rsid w:val="005329DC"/>
    <w:rsid w:val="005349B5"/>
    <w:rsid w:val="005357A0"/>
    <w:rsid w:val="005365C2"/>
    <w:rsid w:val="0053682F"/>
    <w:rsid w:val="00537D32"/>
    <w:rsid w:val="005449D4"/>
    <w:rsid w:val="00546504"/>
    <w:rsid w:val="00547568"/>
    <w:rsid w:val="00550709"/>
    <w:rsid w:val="00555451"/>
    <w:rsid w:val="00555AA9"/>
    <w:rsid w:val="005567F3"/>
    <w:rsid w:val="00557129"/>
    <w:rsid w:val="00557CCD"/>
    <w:rsid w:val="005609B9"/>
    <w:rsid w:val="00560AAD"/>
    <w:rsid w:val="00561311"/>
    <w:rsid w:val="00561485"/>
    <w:rsid w:val="00561B38"/>
    <w:rsid w:val="00562918"/>
    <w:rsid w:val="00562B8F"/>
    <w:rsid w:val="0056379E"/>
    <w:rsid w:val="00564515"/>
    <w:rsid w:val="00564833"/>
    <w:rsid w:val="00564B84"/>
    <w:rsid w:val="00564D28"/>
    <w:rsid w:val="00566CBB"/>
    <w:rsid w:val="00567A75"/>
    <w:rsid w:val="00570165"/>
    <w:rsid w:val="005714E3"/>
    <w:rsid w:val="00571CFC"/>
    <w:rsid w:val="0057217E"/>
    <w:rsid w:val="0057309C"/>
    <w:rsid w:val="005743BC"/>
    <w:rsid w:val="00576592"/>
    <w:rsid w:val="005773CD"/>
    <w:rsid w:val="00577428"/>
    <w:rsid w:val="00580A07"/>
    <w:rsid w:val="00584331"/>
    <w:rsid w:val="0058443B"/>
    <w:rsid w:val="005859BE"/>
    <w:rsid w:val="00587736"/>
    <w:rsid w:val="0059091E"/>
    <w:rsid w:val="0059534E"/>
    <w:rsid w:val="00595AE3"/>
    <w:rsid w:val="005977A8"/>
    <w:rsid w:val="00597C48"/>
    <w:rsid w:val="005A0378"/>
    <w:rsid w:val="005A07DE"/>
    <w:rsid w:val="005A0A67"/>
    <w:rsid w:val="005A0D08"/>
    <w:rsid w:val="005A299C"/>
    <w:rsid w:val="005A2BB2"/>
    <w:rsid w:val="005A39DB"/>
    <w:rsid w:val="005A41EA"/>
    <w:rsid w:val="005A46F5"/>
    <w:rsid w:val="005A4FD8"/>
    <w:rsid w:val="005A6402"/>
    <w:rsid w:val="005B2E67"/>
    <w:rsid w:val="005B329F"/>
    <w:rsid w:val="005B6530"/>
    <w:rsid w:val="005C0D22"/>
    <w:rsid w:val="005C10E6"/>
    <w:rsid w:val="005C1D53"/>
    <w:rsid w:val="005C2BB4"/>
    <w:rsid w:val="005C53D8"/>
    <w:rsid w:val="005C56D8"/>
    <w:rsid w:val="005C5F13"/>
    <w:rsid w:val="005C6D67"/>
    <w:rsid w:val="005C6F83"/>
    <w:rsid w:val="005C7681"/>
    <w:rsid w:val="005C7921"/>
    <w:rsid w:val="005D04A7"/>
    <w:rsid w:val="005D0B41"/>
    <w:rsid w:val="005D1E90"/>
    <w:rsid w:val="005D354D"/>
    <w:rsid w:val="005D5498"/>
    <w:rsid w:val="005D6B8F"/>
    <w:rsid w:val="005E02B9"/>
    <w:rsid w:val="005E0691"/>
    <w:rsid w:val="005E109D"/>
    <w:rsid w:val="005E288D"/>
    <w:rsid w:val="005E39D7"/>
    <w:rsid w:val="005E494A"/>
    <w:rsid w:val="005E4F0D"/>
    <w:rsid w:val="005E549D"/>
    <w:rsid w:val="005E6BF0"/>
    <w:rsid w:val="005F3D04"/>
    <w:rsid w:val="005F4424"/>
    <w:rsid w:val="005F515C"/>
    <w:rsid w:val="005F5667"/>
    <w:rsid w:val="005F72F9"/>
    <w:rsid w:val="0060177A"/>
    <w:rsid w:val="00603618"/>
    <w:rsid w:val="0060473F"/>
    <w:rsid w:val="00607543"/>
    <w:rsid w:val="0061035D"/>
    <w:rsid w:val="00611E3F"/>
    <w:rsid w:val="00614D6F"/>
    <w:rsid w:val="0061621F"/>
    <w:rsid w:val="00616726"/>
    <w:rsid w:val="00617641"/>
    <w:rsid w:val="006210D6"/>
    <w:rsid w:val="006249DE"/>
    <w:rsid w:val="006259BA"/>
    <w:rsid w:val="00627051"/>
    <w:rsid w:val="00627EA5"/>
    <w:rsid w:val="006308E2"/>
    <w:rsid w:val="006318B3"/>
    <w:rsid w:val="006327F8"/>
    <w:rsid w:val="006335B7"/>
    <w:rsid w:val="00633E15"/>
    <w:rsid w:val="00635C72"/>
    <w:rsid w:val="006361C7"/>
    <w:rsid w:val="0063749B"/>
    <w:rsid w:val="00640A0F"/>
    <w:rsid w:val="00641DF4"/>
    <w:rsid w:val="00644EE2"/>
    <w:rsid w:val="006458D7"/>
    <w:rsid w:val="00645B28"/>
    <w:rsid w:val="0064698D"/>
    <w:rsid w:val="00646C99"/>
    <w:rsid w:val="00646E0E"/>
    <w:rsid w:val="00650C0E"/>
    <w:rsid w:val="0065241D"/>
    <w:rsid w:val="00652FE9"/>
    <w:rsid w:val="00653BF9"/>
    <w:rsid w:val="00653D77"/>
    <w:rsid w:val="00654744"/>
    <w:rsid w:val="00655EE3"/>
    <w:rsid w:val="0065647D"/>
    <w:rsid w:val="00657E16"/>
    <w:rsid w:val="00660803"/>
    <w:rsid w:val="00660C86"/>
    <w:rsid w:val="00661FF0"/>
    <w:rsid w:val="00664138"/>
    <w:rsid w:val="00665149"/>
    <w:rsid w:val="00667E31"/>
    <w:rsid w:val="0067132A"/>
    <w:rsid w:val="00671ADF"/>
    <w:rsid w:val="006733DA"/>
    <w:rsid w:val="00673A1E"/>
    <w:rsid w:val="00675AB7"/>
    <w:rsid w:val="006819A5"/>
    <w:rsid w:val="00682BA1"/>
    <w:rsid w:val="00684045"/>
    <w:rsid w:val="0068489D"/>
    <w:rsid w:val="00684E20"/>
    <w:rsid w:val="00684F32"/>
    <w:rsid w:val="00684FC1"/>
    <w:rsid w:val="0068590C"/>
    <w:rsid w:val="00686FAE"/>
    <w:rsid w:val="0068715D"/>
    <w:rsid w:val="00687511"/>
    <w:rsid w:val="00690133"/>
    <w:rsid w:val="006907F7"/>
    <w:rsid w:val="0069099F"/>
    <w:rsid w:val="00691721"/>
    <w:rsid w:val="00691C08"/>
    <w:rsid w:val="00693DDC"/>
    <w:rsid w:val="006964C5"/>
    <w:rsid w:val="00697CAA"/>
    <w:rsid w:val="006A0B86"/>
    <w:rsid w:val="006A0EF8"/>
    <w:rsid w:val="006A1ED6"/>
    <w:rsid w:val="006A28D4"/>
    <w:rsid w:val="006A2B29"/>
    <w:rsid w:val="006A4BAF"/>
    <w:rsid w:val="006A7E03"/>
    <w:rsid w:val="006B21CD"/>
    <w:rsid w:val="006B3F16"/>
    <w:rsid w:val="006B42C4"/>
    <w:rsid w:val="006B4F07"/>
    <w:rsid w:val="006B5B57"/>
    <w:rsid w:val="006B5E19"/>
    <w:rsid w:val="006B6FCD"/>
    <w:rsid w:val="006C0318"/>
    <w:rsid w:val="006C0F62"/>
    <w:rsid w:val="006C1D16"/>
    <w:rsid w:val="006C2EEA"/>
    <w:rsid w:val="006C36AB"/>
    <w:rsid w:val="006C4177"/>
    <w:rsid w:val="006C41EA"/>
    <w:rsid w:val="006C4AE5"/>
    <w:rsid w:val="006C57B0"/>
    <w:rsid w:val="006C60FE"/>
    <w:rsid w:val="006C61C4"/>
    <w:rsid w:val="006D2512"/>
    <w:rsid w:val="006D2F27"/>
    <w:rsid w:val="006D2FCB"/>
    <w:rsid w:val="006D3872"/>
    <w:rsid w:val="006D447A"/>
    <w:rsid w:val="006D4488"/>
    <w:rsid w:val="006D4801"/>
    <w:rsid w:val="006D6668"/>
    <w:rsid w:val="006E1C14"/>
    <w:rsid w:val="006E2C66"/>
    <w:rsid w:val="006E3F6C"/>
    <w:rsid w:val="006E506E"/>
    <w:rsid w:val="006E6DC2"/>
    <w:rsid w:val="006E7982"/>
    <w:rsid w:val="006F0F34"/>
    <w:rsid w:val="006F162A"/>
    <w:rsid w:val="006F2375"/>
    <w:rsid w:val="006F4A63"/>
    <w:rsid w:val="006F5BAB"/>
    <w:rsid w:val="006F672E"/>
    <w:rsid w:val="006F6AF4"/>
    <w:rsid w:val="006F6ECC"/>
    <w:rsid w:val="006F70CC"/>
    <w:rsid w:val="00700DB5"/>
    <w:rsid w:val="00701641"/>
    <w:rsid w:val="00702256"/>
    <w:rsid w:val="0070227F"/>
    <w:rsid w:val="00702350"/>
    <w:rsid w:val="00702E35"/>
    <w:rsid w:val="00703978"/>
    <w:rsid w:val="007056D4"/>
    <w:rsid w:val="00705A7C"/>
    <w:rsid w:val="007062F8"/>
    <w:rsid w:val="00706398"/>
    <w:rsid w:val="007141DA"/>
    <w:rsid w:val="00720CE7"/>
    <w:rsid w:val="007210DA"/>
    <w:rsid w:val="00723F8B"/>
    <w:rsid w:val="007256CE"/>
    <w:rsid w:val="00726E7D"/>
    <w:rsid w:val="00730746"/>
    <w:rsid w:val="00731768"/>
    <w:rsid w:val="00731E78"/>
    <w:rsid w:val="0073630D"/>
    <w:rsid w:val="00737696"/>
    <w:rsid w:val="0074120E"/>
    <w:rsid w:val="00742889"/>
    <w:rsid w:val="00743C19"/>
    <w:rsid w:val="0074561D"/>
    <w:rsid w:val="007474B2"/>
    <w:rsid w:val="00747D56"/>
    <w:rsid w:val="00750458"/>
    <w:rsid w:val="007510A1"/>
    <w:rsid w:val="0075176A"/>
    <w:rsid w:val="00751A33"/>
    <w:rsid w:val="00751E8C"/>
    <w:rsid w:val="00752763"/>
    <w:rsid w:val="007528CA"/>
    <w:rsid w:val="007536AD"/>
    <w:rsid w:val="00753A07"/>
    <w:rsid w:val="007548A7"/>
    <w:rsid w:val="00754B71"/>
    <w:rsid w:val="00754C4A"/>
    <w:rsid w:val="00754FA5"/>
    <w:rsid w:val="007579C8"/>
    <w:rsid w:val="00757A61"/>
    <w:rsid w:val="007620DE"/>
    <w:rsid w:val="00762B09"/>
    <w:rsid w:val="00763690"/>
    <w:rsid w:val="00763AA1"/>
    <w:rsid w:val="00770208"/>
    <w:rsid w:val="00770C40"/>
    <w:rsid w:val="00771823"/>
    <w:rsid w:val="0077200C"/>
    <w:rsid w:val="0077337D"/>
    <w:rsid w:val="00776B59"/>
    <w:rsid w:val="0077726D"/>
    <w:rsid w:val="007777E0"/>
    <w:rsid w:val="00781B1E"/>
    <w:rsid w:val="00781D41"/>
    <w:rsid w:val="007828CF"/>
    <w:rsid w:val="00782A2C"/>
    <w:rsid w:val="00783BAE"/>
    <w:rsid w:val="0078478D"/>
    <w:rsid w:val="00784ECC"/>
    <w:rsid w:val="00785ACD"/>
    <w:rsid w:val="00785CEE"/>
    <w:rsid w:val="007860A8"/>
    <w:rsid w:val="00790F53"/>
    <w:rsid w:val="00791212"/>
    <w:rsid w:val="00792278"/>
    <w:rsid w:val="007955B9"/>
    <w:rsid w:val="00796BCD"/>
    <w:rsid w:val="00797358"/>
    <w:rsid w:val="007A0889"/>
    <w:rsid w:val="007A3CE8"/>
    <w:rsid w:val="007A47B7"/>
    <w:rsid w:val="007A548B"/>
    <w:rsid w:val="007A6412"/>
    <w:rsid w:val="007A6597"/>
    <w:rsid w:val="007A778F"/>
    <w:rsid w:val="007A78BF"/>
    <w:rsid w:val="007B1010"/>
    <w:rsid w:val="007B2000"/>
    <w:rsid w:val="007B4644"/>
    <w:rsid w:val="007B5A41"/>
    <w:rsid w:val="007B5A45"/>
    <w:rsid w:val="007B667E"/>
    <w:rsid w:val="007B66EB"/>
    <w:rsid w:val="007B75A0"/>
    <w:rsid w:val="007C05A1"/>
    <w:rsid w:val="007C222D"/>
    <w:rsid w:val="007C23BA"/>
    <w:rsid w:val="007C276D"/>
    <w:rsid w:val="007C3166"/>
    <w:rsid w:val="007C37A4"/>
    <w:rsid w:val="007C402B"/>
    <w:rsid w:val="007C40B3"/>
    <w:rsid w:val="007C4557"/>
    <w:rsid w:val="007C6247"/>
    <w:rsid w:val="007C6C58"/>
    <w:rsid w:val="007D0D69"/>
    <w:rsid w:val="007D0EC1"/>
    <w:rsid w:val="007D0EF7"/>
    <w:rsid w:val="007D1259"/>
    <w:rsid w:val="007D19F7"/>
    <w:rsid w:val="007D2B42"/>
    <w:rsid w:val="007D3695"/>
    <w:rsid w:val="007D44AE"/>
    <w:rsid w:val="007D4CC1"/>
    <w:rsid w:val="007D5D2A"/>
    <w:rsid w:val="007D6B50"/>
    <w:rsid w:val="007D744E"/>
    <w:rsid w:val="007E2232"/>
    <w:rsid w:val="007E2AE1"/>
    <w:rsid w:val="007E2E8E"/>
    <w:rsid w:val="007E3B54"/>
    <w:rsid w:val="007E45D1"/>
    <w:rsid w:val="007E498C"/>
    <w:rsid w:val="007E602A"/>
    <w:rsid w:val="007E6ED2"/>
    <w:rsid w:val="007E7271"/>
    <w:rsid w:val="007E786A"/>
    <w:rsid w:val="007E7BFA"/>
    <w:rsid w:val="007F02B6"/>
    <w:rsid w:val="007F04F5"/>
    <w:rsid w:val="007F1CA8"/>
    <w:rsid w:val="007F29EE"/>
    <w:rsid w:val="007F2CB1"/>
    <w:rsid w:val="007F3465"/>
    <w:rsid w:val="007F3717"/>
    <w:rsid w:val="007F42F0"/>
    <w:rsid w:val="007F44DC"/>
    <w:rsid w:val="007F6C61"/>
    <w:rsid w:val="007F7FD7"/>
    <w:rsid w:val="008000A8"/>
    <w:rsid w:val="008010D9"/>
    <w:rsid w:val="00802016"/>
    <w:rsid w:val="00802242"/>
    <w:rsid w:val="00803367"/>
    <w:rsid w:val="00803480"/>
    <w:rsid w:val="008034DE"/>
    <w:rsid w:val="00804D4B"/>
    <w:rsid w:val="00805193"/>
    <w:rsid w:val="0080574F"/>
    <w:rsid w:val="00805944"/>
    <w:rsid w:val="0080652C"/>
    <w:rsid w:val="00806957"/>
    <w:rsid w:val="00806A1A"/>
    <w:rsid w:val="00811045"/>
    <w:rsid w:val="00811EB9"/>
    <w:rsid w:val="00813E5B"/>
    <w:rsid w:val="00815161"/>
    <w:rsid w:val="008152B1"/>
    <w:rsid w:val="00817B21"/>
    <w:rsid w:val="00817B6B"/>
    <w:rsid w:val="00817FB6"/>
    <w:rsid w:val="008200FC"/>
    <w:rsid w:val="0082237B"/>
    <w:rsid w:val="00823599"/>
    <w:rsid w:val="008249B0"/>
    <w:rsid w:val="0082634B"/>
    <w:rsid w:val="00826A02"/>
    <w:rsid w:val="00826C18"/>
    <w:rsid w:val="00830971"/>
    <w:rsid w:val="00831134"/>
    <w:rsid w:val="00831521"/>
    <w:rsid w:val="00833C77"/>
    <w:rsid w:val="0083472B"/>
    <w:rsid w:val="00834B4F"/>
    <w:rsid w:val="00837E89"/>
    <w:rsid w:val="00840296"/>
    <w:rsid w:val="00840444"/>
    <w:rsid w:val="008410E9"/>
    <w:rsid w:val="008413A0"/>
    <w:rsid w:val="008432D4"/>
    <w:rsid w:val="008443FC"/>
    <w:rsid w:val="00846A8F"/>
    <w:rsid w:val="0084730E"/>
    <w:rsid w:val="00850400"/>
    <w:rsid w:val="0085068A"/>
    <w:rsid w:val="00850939"/>
    <w:rsid w:val="008513A3"/>
    <w:rsid w:val="008522CD"/>
    <w:rsid w:val="00852AA1"/>
    <w:rsid w:val="00855E92"/>
    <w:rsid w:val="00855ECA"/>
    <w:rsid w:val="00856062"/>
    <w:rsid w:val="00856A08"/>
    <w:rsid w:val="00857150"/>
    <w:rsid w:val="00857D1D"/>
    <w:rsid w:val="00857D5A"/>
    <w:rsid w:val="00861518"/>
    <w:rsid w:val="00862B66"/>
    <w:rsid w:val="00862C99"/>
    <w:rsid w:val="00863A22"/>
    <w:rsid w:val="00864BCC"/>
    <w:rsid w:val="00864D15"/>
    <w:rsid w:val="008660B9"/>
    <w:rsid w:val="008669C3"/>
    <w:rsid w:val="0086720E"/>
    <w:rsid w:val="00867462"/>
    <w:rsid w:val="0086777C"/>
    <w:rsid w:val="00867ACF"/>
    <w:rsid w:val="00870EDB"/>
    <w:rsid w:val="008716A9"/>
    <w:rsid w:val="0087315A"/>
    <w:rsid w:val="008739A4"/>
    <w:rsid w:val="00874E05"/>
    <w:rsid w:val="008750EA"/>
    <w:rsid w:val="008768F3"/>
    <w:rsid w:val="0088100F"/>
    <w:rsid w:val="008813D6"/>
    <w:rsid w:val="0088320F"/>
    <w:rsid w:val="00887CF2"/>
    <w:rsid w:val="00891902"/>
    <w:rsid w:val="00891B17"/>
    <w:rsid w:val="008937B9"/>
    <w:rsid w:val="00895243"/>
    <w:rsid w:val="00895609"/>
    <w:rsid w:val="008957A3"/>
    <w:rsid w:val="0089729A"/>
    <w:rsid w:val="00897464"/>
    <w:rsid w:val="008A00E5"/>
    <w:rsid w:val="008A0102"/>
    <w:rsid w:val="008A21E0"/>
    <w:rsid w:val="008A2B12"/>
    <w:rsid w:val="008A2E48"/>
    <w:rsid w:val="008A4801"/>
    <w:rsid w:val="008A57F4"/>
    <w:rsid w:val="008A5D83"/>
    <w:rsid w:val="008A6B7D"/>
    <w:rsid w:val="008A72FC"/>
    <w:rsid w:val="008B07F6"/>
    <w:rsid w:val="008B1860"/>
    <w:rsid w:val="008B1FA7"/>
    <w:rsid w:val="008B2147"/>
    <w:rsid w:val="008B51AD"/>
    <w:rsid w:val="008B6B3F"/>
    <w:rsid w:val="008C012A"/>
    <w:rsid w:val="008C0824"/>
    <w:rsid w:val="008C0EF4"/>
    <w:rsid w:val="008C3A90"/>
    <w:rsid w:val="008C3CFB"/>
    <w:rsid w:val="008C4188"/>
    <w:rsid w:val="008C4AFE"/>
    <w:rsid w:val="008C693F"/>
    <w:rsid w:val="008C7691"/>
    <w:rsid w:val="008C76BD"/>
    <w:rsid w:val="008C7D5B"/>
    <w:rsid w:val="008D051D"/>
    <w:rsid w:val="008D5FDE"/>
    <w:rsid w:val="008D6296"/>
    <w:rsid w:val="008D644F"/>
    <w:rsid w:val="008D6E62"/>
    <w:rsid w:val="008D7BC6"/>
    <w:rsid w:val="008E1E35"/>
    <w:rsid w:val="008E27B9"/>
    <w:rsid w:val="008E2D6E"/>
    <w:rsid w:val="008E43DF"/>
    <w:rsid w:val="008E4473"/>
    <w:rsid w:val="008E4C17"/>
    <w:rsid w:val="008E644F"/>
    <w:rsid w:val="008E70FC"/>
    <w:rsid w:val="008F069F"/>
    <w:rsid w:val="008F0AE8"/>
    <w:rsid w:val="008F113B"/>
    <w:rsid w:val="008F21B4"/>
    <w:rsid w:val="008F28C8"/>
    <w:rsid w:val="008F31D7"/>
    <w:rsid w:val="008F4023"/>
    <w:rsid w:val="008F4B9C"/>
    <w:rsid w:val="008F5962"/>
    <w:rsid w:val="008F5D6B"/>
    <w:rsid w:val="008F7848"/>
    <w:rsid w:val="00903BF3"/>
    <w:rsid w:val="00904443"/>
    <w:rsid w:val="009045DC"/>
    <w:rsid w:val="009050D2"/>
    <w:rsid w:val="00906AF6"/>
    <w:rsid w:val="00906F96"/>
    <w:rsid w:val="009112E7"/>
    <w:rsid w:val="00911C69"/>
    <w:rsid w:val="009124F8"/>
    <w:rsid w:val="00913A6C"/>
    <w:rsid w:val="00914E80"/>
    <w:rsid w:val="0091595C"/>
    <w:rsid w:val="00915BBD"/>
    <w:rsid w:val="009176A2"/>
    <w:rsid w:val="009202B3"/>
    <w:rsid w:val="00922AA1"/>
    <w:rsid w:val="00922ED4"/>
    <w:rsid w:val="009236C4"/>
    <w:rsid w:val="00923E78"/>
    <w:rsid w:val="0092412C"/>
    <w:rsid w:val="00924A0E"/>
    <w:rsid w:val="00925D1A"/>
    <w:rsid w:val="009277AB"/>
    <w:rsid w:val="00930E21"/>
    <w:rsid w:val="00932DB8"/>
    <w:rsid w:val="0093478F"/>
    <w:rsid w:val="00934D3F"/>
    <w:rsid w:val="00934F14"/>
    <w:rsid w:val="009363AF"/>
    <w:rsid w:val="00936E87"/>
    <w:rsid w:val="009371F2"/>
    <w:rsid w:val="0093785C"/>
    <w:rsid w:val="0094047E"/>
    <w:rsid w:val="00940964"/>
    <w:rsid w:val="00940FB7"/>
    <w:rsid w:val="00941011"/>
    <w:rsid w:val="009412C3"/>
    <w:rsid w:val="009419BB"/>
    <w:rsid w:val="00941A6F"/>
    <w:rsid w:val="009436E5"/>
    <w:rsid w:val="009450F1"/>
    <w:rsid w:val="009453FD"/>
    <w:rsid w:val="0094560F"/>
    <w:rsid w:val="009465C5"/>
    <w:rsid w:val="0094667D"/>
    <w:rsid w:val="00947E00"/>
    <w:rsid w:val="00950FD7"/>
    <w:rsid w:val="00953EE7"/>
    <w:rsid w:val="00954516"/>
    <w:rsid w:val="009546E5"/>
    <w:rsid w:val="009549C0"/>
    <w:rsid w:val="0095522D"/>
    <w:rsid w:val="009554E3"/>
    <w:rsid w:val="00955FE6"/>
    <w:rsid w:val="00957AC8"/>
    <w:rsid w:val="00957B50"/>
    <w:rsid w:val="00961950"/>
    <w:rsid w:val="00961F92"/>
    <w:rsid w:val="00963F95"/>
    <w:rsid w:val="00964391"/>
    <w:rsid w:val="009644D2"/>
    <w:rsid w:val="00964E75"/>
    <w:rsid w:val="009656A6"/>
    <w:rsid w:val="00967436"/>
    <w:rsid w:val="00972377"/>
    <w:rsid w:val="00972611"/>
    <w:rsid w:val="00972D7D"/>
    <w:rsid w:val="00974C88"/>
    <w:rsid w:val="00974E79"/>
    <w:rsid w:val="0097715D"/>
    <w:rsid w:val="0097733B"/>
    <w:rsid w:val="00977935"/>
    <w:rsid w:val="00980E83"/>
    <w:rsid w:val="00982FA5"/>
    <w:rsid w:val="009831F3"/>
    <w:rsid w:val="009838CA"/>
    <w:rsid w:val="00985AE6"/>
    <w:rsid w:val="00986695"/>
    <w:rsid w:val="009871F1"/>
    <w:rsid w:val="009917ED"/>
    <w:rsid w:val="009925D4"/>
    <w:rsid w:val="00992C69"/>
    <w:rsid w:val="0099325C"/>
    <w:rsid w:val="00993AD5"/>
    <w:rsid w:val="009946AD"/>
    <w:rsid w:val="009946C1"/>
    <w:rsid w:val="009953E6"/>
    <w:rsid w:val="00996BC5"/>
    <w:rsid w:val="00997688"/>
    <w:rsid w:val="00997989"/>
    <w:rsid w:val="009A15DF"/>
    <w:rsid w:val="009A2F1A"/>
    <w:rsid w:val="009A33F5"/>
    <w:rsid w:val="009A4868"/>
    <w:rsid w:val="009A4B73"/>
    <w:rsid w:val="009A4D0A"/>
    <w:rsid w:val="009A54B0"/>
    <w:rsid w:val="009A6396"/>
    <w:rsid w:val="009A63C8"/>
    <w:rsid w:val="009A6C8F"/>
    <w:rsid w:val="009A76C9"/>
    <w:rsid w:val="009A7BFC"/>
    <w:rsid w:val="009B0044"/>
    <w:rsid w:val="009B0CA8"/>
    <w:rsid w:val="009B1AA0"/>
    <w:rsid w:val="009B25B0"/>
    <w:rsid w:val="009B28BF"/>
    <w:rsid w:val="009B2B56"/>
    <w:rsid w:val="009B4342"/>
    <w:rsid w:val="009B43D2"/>
    <w:rsid w:val="009B46D8"/>
    <w:rsid w:val="009B59E6"/>
    <w:rsid w:val="009B7989"/>
    <w:rsid w:val="009B7A20"/>
    <w:rsid w:val="009B7E9F"/>
    <w:rsid w:val="009C06C9"/>
    <w:rsid w:val="009C12D2"/>
    <w:rsid w:val="009C3C26"/>
    <w:rsid w:val="009C43D5"/>
    <w:rsid w:val="009C5061"/>
    <w:rsid w:val="009C50C8"/>
    <w:rsid w:val="009C5424"/>
    <w:rsid w:val="009C567A"/>
    <w:rsid w:val="009D069B"/>
    <w:rsid w:val="009D244D"/>
    <w:rsid w:val="009D2786"/>
    <w:rsid w:val="009D2B5D"/>
    <w:rsid w:val="009D316C"/>
    <w:rsid w:val="009D3B26"/>
    <w:rsid w:val="009D3BA3"/>
    <w:rsid w:val="009D5BC7"/>
    <w:rsid w:val="009E2972"/>
    <w:rsid w:val="009E35C6"/>
    <w:rsid w:val="009E4761"/>
    <w:rsid w:val="009E481D"/>
    <w:rsid w:val="009E4F77"/>
    <w:rsid w:val="009E66F2"/>
    <w:rsid w:val="009F1033"/>
    <w:rsid w:val="009F10AB"/>
    <w:rsid w:val="009F1C90"/>
    <w:rsid w:val="009F1F85"/>
    <w:rsid w:val="009F26B4"/>
    <w:rsid w:val="009F2BBE"/>
    <w:rsid w:val="009F3682"/>
    <w:rsid w:val="009F4D90"/>
    <w:rsid w:val="009F4E10"/>
    <w:rsid w:val="009F5299"/>
    <w:rsid w:val="009F67CD"/>
    <w:rsid w:val="009F6A6F"/>
    <w:rsid w:val="009F72EC"/>
    <w:rsid w:val="00A003BC"/>
    <w:rsid w:val="00A032C4"/>
    <w:rsid w:val="00A041A5"/>
    <w:rsid w:val="00A0481D"/>
    <w:rsid w:val="00A055D4"/>
    <w:rsid w:val="00A05D6D"/>
    <w:rsid w:val="00A068B2"/>
    <w:rsid w:val="00A06FB0"/>
    <w:rsid w:val="00A11E5B"/>
    <w:rsid w:val="00A11E69"/>
    <w:rsid w:val="00A1300D"/>
    <w:rsid w:val="00A13233"/>
    <w:rsid w:val="00A13B4F"/>
    <w:rsid w:val="00A13E37"/>
    <w:rsid w:val="00A14BDC"/>
    <w:rsid w:val="00A14C3F"/>
    <w:rsid w:val="00A150B3"/>
    <w:rsid w:val="00A166B1"/>
    <w:rsid w:val="00A16DD0"/>
    <w:rsid w:val="00A20459"/>
    <w:rsid w:val="00A209AD"/>
    <w:rsid w:val="00A2173F"/>
    <w:rsid w:val="00A238DD"/>
    <w:rsid w:val="00A2401B"/>
    <w:rsid w:val="00A253D1"/>
    <w:rsid w:val="00A2599B"/>
    <w:rsid w:val="00A26288"/>
    <w:rsid w:val="00A276F7"/>
    <w:rsid w:val="00A301E5"/>
    <w:rsid w:val="00A302D2"/>
    <w:rsid w:val="00A312A1"/>
    <w:rsid w:val="00A31417"/>
    <w:rsid w:val="00A3280F"/>
    <w:rsid w:val="00A32946"/>
    <w:rsid w:val="00A32CE4"/>
    <w:rsid w:val="00A337A0"/>
    <w:rsid w:val="00A3432D"/>
    <w:rsid w:val="00A343C6"/>
    <w:rsid w:val="00A34B9C"/>
    <w:rsid w:val="00A35186"/>
    <w:rsid w:val="00A3519D"/>
    <w:rsid w:val="00A35573"/>
    <w:rsid w:val="00A35917"/>
    <w:rsid w:val="00A3722A"/>
    <w:rsid w:val="00A3729E"/>
    <w:rsid w:val="00A375F0"/>
    <w:rsid w:val="00A40B4F"/>
    <w:rsid w:val="00A41CC6"/>
    <w:rsid w:val="00A432DB"/>
    <w:rsid w:val="00A43A43"/>
    <w:rsid w:val="00A450AC"/>
    <w:rsid w:val="00A46272"/>
    <w:rsid w:val="00A46CCA"/>
    <w:rsid w:val="00A5151A"/>
    <w:rsid w:val="00A53A63"/>
    <w:rsid w:val="00A55B36"/>
    <w:rsid w:val="00A563E0"/>
    <w:rsid w:val="00A5707E"/>
    <w:rsid w:val="00A60BBC"/>
    <w:rsid w:val="00A6160D"/>
    <w:rsid w:val="00A624DF"/>
    <w:rsid w:val="00A62A3D"/>
    <w:rsid w:val="00A63102"/>
    <w:rsid w:val="00A642A7"/>
    <w:rsid w:val="00A66A8A"/>
    <w:rsid w:val="00A66DE7"/>
    <w:rsid w:val="00A6765F"/>
    <w:rsid w:val="00A71A7E"/>
    <w:rsid w:val="00A72FB8"/>
    <w:rsid w:val="00A73486"/>
    <w:rsid w:val="00A73CCB"/>
    <w:rsid w:val="00A73DBD"/>
    <w:rsid w:val="00A73F3D"/>
    <w:rsid w:val="00A743D4"/>
    <w:rsid w:val="00A74920"/>
    <w:rsid w:val="00A74E2C"/>
    <w:rsid w:val="00A75927"/>
    <w:rsid w:val="00A76159"/>
    <w:rsid w:val="00A767FF"/>
    <w:rsid w:val="00A77071"/>
    <w:rsid w:val="00A77214"/>
    <w:rsid w:val="00A772D0"/>
    <w:rsid w:val="00A8018D"/>
    <w:rsid w:val="00A805A3"/>
    <w:rsid w:val="00A81338"/>
    <w:rsid w:val="00A8143E"/>
    <w:rsid w:val="00A814F8"/>
    <w:rsid w:val="00A81D81"/>
    <w:rsid w:val="00A8275B"/>
    <w:rsid w:val="00A83916"/>
    <w:rsid w:val="00A8447E"/>
    <w:rsid w:val="00A84733"/>
    <w:rsid w:val="00A848A6"/>
    <w:rsid w:val="00A85B37"/>
    <w:rsid w:val="00A8795A"/>
    <w:rsid w:val="00A87EAD"/>
    <w:rsid w:val="00A90F3A"/>
    <w:rsid w:val="00A925CD"/>
    <w:rsid w:val="00A9331E"/>
    <w:rsid w:val="00A94250"/>
    <w:rsid w:val="00A94B2C"/>
    <w:rsid w:val="00A968E4"/>
    <w:rsid w:val="00AA2543"/>
    <w:rsid w:val="00AA52C3"/>
    <w:rsid w:val="00AA5DFA"/>
    <w:rsid w:val="00AA61A3"/>
    <w:rsid w:val="00AA6858"/>
    <w:rsid w:val="00AA6E64"/>
    <w:rsid w:val="00AA7586"/>
    <w:rsid w:val="00AB04E5"/>
    <w:rsid w:val="00AB08A5"/>
    <w:rsid w:val="00AB0FC7"/>
    <w:rsid w:val="00AB1009"/>
    <w:rsid w:val="00AB1292"/>
    <w:rsid w:val="00AB1B95"/>
    <w:rsid w:val="00AB305C"/>
    <w:rsid w:val="00AB3062"/>
    <w:rsid w:val="00AB370D"/>
    <w:rsid w:val="00AB48DA"/>
    <w:rsid w:val="00AB5960"/>
    <w:rsid w:val="00AB69EB"/>
    <w:rsid w:val="00AB72BF"/>
    <w:rsid w:val="00AC2C4E"/>
    <w:rsid w:val="00AC3275"/>
    <w:rsid w:val="00AC3FA3"/>
    <w:rsid w:val="00AC46C5"/>
    <w:rsid w:val="00AC63EA"/>
    <w:rsid w:val="00AC7F9A"/>
    <w:rsid w:val="00AD0A64"/>
    <w:rsid w:val="00AD1091"/>
    <w:rsid w:val="00AD259D"/>
    <w:rsid w:val="00AD3156"/>
    <w:rsid w:val="00AD5DC5"/>
    <w:rsid w:val="00AD6C41"/>
    <w:rsid w:val="00AE00DD"/>
    <w:rsid w:val="00AE06D3"/>
    <w:rsid w:val="00AE158E"/>
    <w:rsid w:val="00AE1642"/>
    <w:rsid w:val="00AE1D7F"/>
    <w:rsid w:val="00AE3C5B"/>
    <w:rsid w:val="00AE3D8E"/>
    <w:rsid w:val="00AE405C"/>
    <w:rsid w:val="00AE4592"/>
    <w:rsid w:val="00AE514C"/>
    <w:rsid w:val="00AE5B0C"/>
    <w:rsid w:val="00AE5D34"/>
    <w:rsid w:val="00AE61A9"/>
    <w:rsid w:val="00AE769E"/>
    <w:rsid w:val="00AF04F7"/>
    <w:rsid w:val="00AF1339"/>
    <w:rsid w:val="00AF2E4A"/>
    <w:rsid w:val="00AF4883"/>
    <w:rsid w:val="00AF494A"/>
    <w:rsid w:val="00AF545F"/>
    <w:rsid w:val="00AF54A8"/>
    <w:rsid w:val="00AF5731"/>
    <w:rsid w:val="00AF71F6"/>
    <w:rsid w:val="00B0007E"/>
    <w:rsid w:val="00B03023"/>
    <w:rsid w:val="00B0331B"/>
    <w:rsid w:val="00B0437E"/>
    <w:rsid w:val="00B053FA"/>
    <w:rsid w:val="00B05859"/>
    <w:rsid w:val="00B064A4"/>
    <w:rsid w:val="00B07651"/>
    <w:rsid w:val="00B07E94"/>
    <w:rsid w:val="00B1080E"/>
    <w:rsid w:val="00B10BBB"/>
    <w:rsid w:val="00B121A4"/>
    <w:rsid w:val="00B124CB"/>
    <w:rsid w:val="00B12927"/>
    <w:rsid w:val="00B135ED"/>
    <w:rsid w:val="00B14402"/>
    <w:rsid w:val="00B152F3"/>
    <w:rsid w:val="00B16B57"/>
    <w:rsid w:val="00B16CB1"/>
    <w:rsid w:val="00B21227"/>
    <w:rsid w:val="00B212C6"/>
    <w:rsid w:val="00B238C7"/>
    <w:rsid w:val="00B27A0F"/>
    <w:rsid w:val="00B30388"/>
    <w:rsid w:val="00B32F54"/>
    <w:rsid w:val="00B32F82"/>
    <w:rsid w:val="00B33AFD"/>
    <w:rsid w:val="00B33DD1"/>
    <w:rsid w:val="00B34687"/>
    <w:rsid w:val="00B35B9F"/>
    <w:rsid w:val="00B35F43"/>
    <w:rsid w:val="00B373CE"/>
    <w:rsid w:val="00B37959"/>
    <w:rsid w:val="00B4022E"/>
    <w:rsid w:val="00B41410"/>
    <w:rsid w:val="00B45D56"/>
    <w:rsid w:val="00B460F2"/>
    <w:rsid w:val="00B4768C"/>
    <w:rsid w:val="00B50067"/>
    <w:rsid w:val="00B50F82"/>
    <w:rsid w:val="00B51AE7"/>
    <w:rsid w:val="00B522A9"/>
    <w:rsid w:val="00B53596"/>
    <w:rsid w:val="00B53B72"/>
    <w:rsid w:val="00B5437F"/>
    <w:rsid w:val="00B55429"/>
    <w:rsid w:val="00B56239"/>
    <w:rsid w:val="00B56F30"/>
    <w:rsid w:val="00B570B7"/>
    <w:rsid w:val="00B616C4"/>
    <w:rsid w:val="00B631BD"/>
    <w:rsid w:val="00B64AC3"/>
    <w:rsid w:val="00B65AA0"/>
    <w:rsid w:val="00B66344"/>
    <w:rsid w:val="00B666EA"/>
    <w:rsid w:val="00B676CD"/>
    <w:rsid w:val="00B708F7"/>
    <w:rsid w:val="00B718B0"/>
    <w:rsid w:val="00B72F59"/>
    <w:rsid w:val="00B73F2D"/>
    <w:rsid w:val="00B73FC4"/>
    <w:rsid w:val="00B745A9"/>
    <w:rsid w:val="00B74745"/>
    <w:rsid w:val="00B764E4"/>
    <w:rsid w:val="00B77070"/>
    <w:rsid w:val="00B77328"/>
    <w:rsid w:val="00B77825"/>
    <w:rsid w:val="00B77B95"/>
    <w:rsid w:val="00B77BD0"/>
    <w:rsid w:val="00B77F22"/>
    <w:rsid w:val="00B81FF5"/>
    <w:rsid w:val="00B82657"/>
    <w:rsid w:val="00B82CA3"/>
    <w:rsid w:val="00B83CBE"/>
    <w:rsid w:val="00B87D60"/>
    <w:rsid w:val="00B90A54"/>
    <w:rsid w:val="00B9142C"/>
    <w:rsid w:val="00B95A10"/>
    <w:rsid w:val="00B95ED3"/>
    <w:rsid w:val="00B96230"/>
    <w:rsid w:val="00B96798"/>
    <w:rsid w:val="00B97056"/>
    <w:rsid w:val="00B978C0"/>
    <w:rsid w:val="00BA0AE0"/>
    <w:rsid w:val="00BA0AFE"/>
    <w:rsid w:val="00BA16BD"/>
    <w:rsid w:val="00BA51E7"/>
    <w:rsid w:val="00BA52C7"/>
    <w:rsid w:val="00BA621E"/>
    <w:rsid w:val="00BB04CB"/>
    <w:rsid w:val="00BB16BE"/>
    <w:rsid w:val="00BB2FB9"/>
    <w:rsid w:val="00BB3042"/>
    <w:rsid w:val="00BB4AF7"/>
    <w:rsid w:val="00BB548B"/>
    <w:rsid w:val="00BB5B03"/>
    <w:rsid w:val="00BB5C71"/>
    <w:rsid w:val="00BC098F"/>
    <w:rsid w:val="00BC0E16"/>
    <w:rsid w:val="00BC13D5"/>
    <w:rsid w:val="00BC14C7"/>
    <w:rsid w:val="00BC1764"/>
    <w:rsid w:val="00BC1B24"/>
    <w:rsid w:val="00BC2E71"/>
    <w:rsid w:val="00BC2EC1"/>
    <w:rsid w:val="00BC3FE4"/>
    <w:rsid w:val="00BC4657"/>
    <w:rsid w:val="00BC4AC2"/>
    <w:rsid w:val="00BC50C1"/>
    <w:rsid w:val="00BC55CA"/>
    <w:rsid w:val="00BC6625"/>
    <w:rsid w:val="00BC67A7"/>
    <w:rsid w:val="00BD0735"/>
    <w:rsid w:val="00BD1053"/>
    <w:rsid w:val="00BD122F"/>
    <w:rsid w:val="00BD17C1"/>
    <w:rsid w:val="00BD232F"/>
    <w:rsid w:val="00BD3E96"/>
    <w:rsid w:val="00BD3FBD"/>
    <w:rsid w:val="00BD4578"/>
    <w:rsid w:val="00BD49FD"/>
    <w:rsid w:val="00BD4C9A"/>
    <w:rsid w:val="00BD52CB"/>
    <w:rsid w:val="00BD5B14"/>
    <w:rsid w:val="00BD7B03"/>
    <w:rsid w:val="00BE0199"/>
    <w:rsid w:val="00BE29BA"/>
    <w:rsid w:val="00BE2F78"/>
    <w:rsid w:val="00BE3096"/>
    <w:rsid w:val="00BE4180"/>
    <w:rsid w:val="00BE5187"/>
    <w:rsid w:val="00BE6C17"/>
    <w:rsid w:val="00BE74DD"/>
    <w:rsid w:val="00BE771B"/>
    <w:rsid w:val="00BF05C6"/>
    <w:rsid w:val="00BF08A3"/>
    <w:rsid w:val="00BF0FB5"/>
    <w:rsid w:val="00BF1487"/>
    <w:rsid w:val="00BF1E5F"/>
    <w:rsid w:val="00BF2204"/>
    <w:rsid w:val="00BF317F"/>
    <w:rsid w:val="00BF3C26"/>
    <w:rsid w:val="00BF42B3"/>
    <w:rsid w:val="00BF57FE"/>
    <w:rsid w:val="00BF79BF"/>
    <w:rsid w:val="00C00C8B"/>
    <w:rsid w:val="00C01F33"/>
    <w:rsid w:val="00C0216F"/>
    <w:rsid w:val="00C02C72"/>
    <w:rsid w:val="00C03617"/>
    <w:rsid w:val="00C04284"/>
    <w:rsid w:val="00C0758B"/>
    <w:rsid w:val="00C128EF"/>
    <w:rsid w:val="00C12928"/>
    <w:rsid w:val="00C12BB3"/>
    <w:rsid w:val="00C12C7E"/>
    <w:rsid w:val="00C13043"/>
    <w:rsid w:val="00C1466A"/>
    <w:rsid w:val="00C1500D"/>
    <w:rsid w:val="00C1511E"/>
    <w:rsid w:val="00C16EED"/>
    <w:rsid w:val="00C16FF1"/>
    <w:rsid w:val="00C20427"/>
    <w:rsid w:val="00C21079"/>
    <w:rsid w:val="00C21236"/>
    <w:rsid w:val="00C21916"/>
    <w:rsid w:val="00C21B3F"/>
    <w:rsid w:val="00C22EED"/>
    <w:rsid w:val="00C2301B"/>
    <w:rsid w:val="00C2338D"/>
    <w:rsid w:val="00C23E01"/>
    <w:rsid w:val="00C244EF"/>
    <w:rsid w:val="00C24B04"/>
    <w:rsid w:val="00C27115"/>
    <w:rsid w:val="00C32106"/>
    <w:rsid w:val="00C32419"/>
    <w:rsid w:val="00C329AF"/>
    <w:rsid w:val="00C3601F"/>
    <w:rsid w:val="00C36551"/>
    <w:rsid w:val="00C3677B"/>
    <w:rsid w:val="00C37524"/>
    <w:rsid w:val="00C40847"/>
    <w:rsid w:val="00C43715"/>
    <w:rsid w:val="00C43A57"/>
    <w:rsid w:val="00C43DB9"/>
    <w:rsid w:val="00C44B60"/>
    <w:rsid w:val="00C45598"/>
    <w:rsid w:val="00C45F74"/>
    <w:rsid w:val="00C50764"/>
    <w:rsid w:val="00C52361"/>
    <w:rsid w:val="00C52F8A"/>
    <w:rsid w:val="00C54585"/>
    <w:rsid w:val="00C55709"/>
    <w:rsid w:val="00C5615F"/>
    <w:rsid w:val="00C56E5F"/>
    <w:rsid w:val="00C600DC"/>
    <w:rsid w:val="00C612A4"/>
    <w:rsid w:val="00C639F3"/>
    <w:rsid w:val="00C64292"/>
    <w:rsid w:val="00C66404"/>
    <w:rsid w:val="00C66447"/>
    <w:rsid w:val="00C67889"/>
    <w:rsid w:val="00C70B2E"/>
    <w:rsid w:val="00C71A2E"/>
    <w:rsid w:val="00C71CE5"/>
    <w:rsid w:val="00C71F94"/>
    <w:rsid w:val="00C72B31"/>
    <w:rsid w:val="00C72BC7"/>
    <w:rsid w:val="00C72F2A"/>
    <w:rsid w:val="00C73667"/>
    <w:rsid w:val="00C73AEB"/>
    <w:rsid w:val="00C73DF8"/>
    <w:rsid w:val="00C755D4"/>
    <w:rsid w:val="00C76784"/>
    <w:rsid w:val="00C818F7"/>
    <w:rsid w:val="00C81956"/>
    <w:rsid w:val="00C81D4D"/>
    <w:rsid w:val="00C82CFF"/>
    <w:rsid w:val="00C8308B"/>
    <w:rsid w:val="00C84ECD"/>
    <w:rsid w:val="00C84EE4"/>
    <w:rsid w:val="00C86C7B"/>
    <w:rsid w:val="00C9433D"/>
    <w:rsid w:val="00C9540A"/>
    <w:rsid w:val="00C96501"/>
    <w:rsid w:val="00C96D69"/>
    <w:rsid w:val="00C979B6"/>
    <w:rsid w:val="00C97F8D"/>
    <w:rsid w:val="00CA05D3"/>
    <w:rsid w:val="00CA0611"/>
    <w:rsid w:val="00CA0C2D"/>
    <w:rsid w:val="00CA1BA0"/>
    <w:rsid w:val="00CA2E04"/>
    <w:rsid w:val="00CA3323"/>
    <w:rsid w:val="00CA3D69"/>
    <w:rsid w:val="00CA466C"/>
    <w:rsid w:val="00CA512D"/>
    <w:rsid w:val="00CB27CE"/>
    <w:rsid w:val="00CB3244"/>
    <w:rsid w:val="00CB465E"/>
    <w:rsid w:val="00CB50E7"/>
    <w:rsid w:val="00CB5E4D"/>
    <w:rsid w:val="00CB6A7D"/>
    <w:rsid w:val="00CC261E"/>
    <w:rsid w:val="00CC409F"/>
    <w:rsid w:val="00CC521B"/>
    <w:rsid w:val="00CC56AE"/>
    <w:rsid w:val="00CC67E6"/>
    <w:rsid w:val="00CC6DD8"/>
    <w:rsid w:val="00CC7468"/>
    <w:rsid w:val="00CD09E6"/>
    <w:rsid w:val="00CD27CB"/>
    <w:rsid w:val="00CD4B55"/>
    <w:rsid w:val="00CD4CBB"/>
    <w:rsid w:val="00CD4EBD"/>
    <w:rsid w:val="00CD5032"/>
    <w:rsid w:val="00CD6A93"/>
    <w:rsid w:val="00CD74A7"/>
    <w:rsid w:val="00CE0F00"/>
    <w:rsid w:val="00CE19F4"/>
    <w:rsid w:val="00CE2FC2"/>
    <w:rsid w:val="00CE311E"/>
    <w:rsid w:val="00CE44BE"/>
    <w:rsid w:val="00CE4DA5"/>
    <w:rsid w:val="00CE584C"/>
    <w:rsid w:val="00CF0EF3"/>
    <w:rsid w:val="00CF222D"/>
    <w:rsid w:val="00CF2D24"/>
    <w:rsid w:val="00CF4D71"/>
    <w:rsid w:val="00CF589D"/>
    <w:rsid w:val="00CF614D"/>
    <w:rsid w:val="00D00C10"/>
    <w:rsid w:val="00D0244A"/>
    <w:rsid w:val="00D02819"/>
    <w:rsid w:val="00D0345E"/>
    <w:rsid w:val="00D036FD"/>
    <w:rsid w:val="00D046EB"/>
    <w:rsid w:val="00D04E60"/>
    <w:rsid w:val="00D05E18"/>
    <w:rsid w:val="00D063CF"/>
    <w:rsid w:val="00D06728"/>
    <w:rsid w:val="00D0685F"/>
    <w:rsid w:val="00D0799F"/>
    <w:rsid w:val="00D07FD9"/>
    <w:rsid w:val="00D13681"/>
    <w:rsid w:val="00D144B3"/>
    <w:rsid w:val="00D1474E"/>
    <w:rsid w:val="00D1521D"/>
    <w:rsid w:val="00D20F26"/>
    <w:rsid w:val="00D277C4"/>
    <w:rsid w:val="00D305FD"/>
    <w:rsid w:val="00D31271"/>
    <w:rsid w:val="00D31AB3"/>
    <w:rsid w:val="00D31D9C"/>
    <w:rsid w:val="00D366B0"/>
    <w:rsid w:val="00D408E3"/>
    <w:rsid w:val="00D40CFB"/>
    <w:rsid w:val="00D41920"/>
    <w:rsid w:val="00D41C86"/>
    <w:rsid w:val="00D42B12"/>
    <w:rsid w:val="00D445D0"/>
    <w:rsid w:val="00D45FAB"/>
    <w:rsid w:val="00D4696A"/>
    <w:rsid w:val="00D47550"/>
    <w:rsid w:val="00D5006C"/>
    <w:rsid w:val="00D50400"/>
    <w:rsid w:val="00D50EA9"/>
    <w:rsid w:val="00D548CC"/>
    <w:rsid w:val="00D54F00"/>
    <w:rsid w:val="00D57434"/>
    <w:rsid w:val="00D605F2"/>
    <w:rsid w:val="00D61B50"/>
    <w:rsid w:val="00D61F65"/>
    <w:rsid w:val="00D63367"/>
    <w:rsid w:val="00D64136"/>
    <w:rsid w:val="00D6521F"/>
    <w:rsid w:val="00D655DA"/>
    <w:rsid w:val="00D73C9B"/>
    <w:rsid w:val="00D75079"/>
    <w:rsid w:val="00D75182"/>
    <w:rsid w:val="00D7703E"/>
    <w:rsid w:val="00D8121D"/>
    <w:rsid w:val="00D82A12"/>
    <w:rsid w:val="00D84330"/>
    <w:rsid w:val="00D85201"/>
    <w:rsid w:val="00D8529E"/>
    <w:rsid w:val="00D877DD"/>
    <w:rsid w:val="00D91C9E"/>
    <w:rsid w:val="00D91E8B"/>
    <w:rsid w:val="00D9492C"/>
    <w:rsid w:val="00D9526A"/>
    <w:rsid w:val="00D95823"/>
    <w:rsid w:val="00D960A2"/>
    <w:rsid w:val="00D969BF"/>
    <w:rsid w:val="00D96CC7"/>
    <w:rsid w:val="00D9703B"/>
    <w:rsid w:val="00D97637"/>
    <w:rsid w:val="00D9768F"/>
    <w:rsid w:val="00DA0630"/>
    <w:rsid w:val="00DA3077"/>
    <w:rsid w:val="00DA38ED"/>
    <w:rsid w:val="00DA61BD"/>
    <w:rsid w:val="00DA6A86"/>
    <w:rsid w:val="00DA73AB"/>
    <w:rsid w:val="00DB0366"/>
    <w:rsid w:val="00DB308B"/>
    <w:rsid w:val="00DB32C7"/>
    <w:rsid w:val="00DB40B2"/>
    <w:rsid w:val="00DB487A"/>
    <w:rsid w:val="00DB4EF1"/>
    <w:rsid w:val="00DB505E"/>
    <w:rsid w:val="00DB5346"/>
    <w:rsid w:val="00DB5D8A"/>
    <w:rsid w:val="00DB6EF5"/>
    <w:rsid w:val="00DB7279"/>
    <w:rsid w:val="00DB760A"/>
    <w:rsid w:val="00DC0C39"/>
    <w:rsid w:val="00DC14DC"/>
    <w:rsid w:val="00DC15B0"/>
    <w:rsid w:val="00DC2062"/>
    <w:rsid w:val="00DC37F0"/>
    <w:rsid w:val="00DC4795"/>
    <w:rsid w:val="00DC521B"/>
    <w:rsid w:val="00DC7436"/>
    <w:rsid w:val="00DD0A34"/>
    <w:rsid w:val="00DD1363"/>
    <w:rsid w:val="00DD1694"/>
    <w:rsid w:val="00DD174B"/>
    <w:rsid w:val="00DD19AC"/>
    <w:rsid w:val="00DD23F5"/>
    <w:rsid w:val="00DD4225"/>
    <w:rsid w:val="00DD4FF2"/>
    <w:rsid w:val="00DD5000"/>
    <w:rsid w:val="00DD5F1F"/>
    <w:rsid w:val="00DD6ADE"/>
    <w:rsid w:val="00DE21DD"/>
    <w:rsid w:val="00DE508C"/>
    <w:rsid w:val="00DE5B1B"/>
    <w:rsid w:val="00DE5D62"/>
    <w:rsid w:val="00DE6F0B"/>
    <w:rsid w:val="00DE7457"/>
    <w:rsid w:val="00DE7667"/>
    <w:rsid w:val="00DE7743"/>
    <w:rsid w:val="00DE7BBF"/>
    <w:rsid w:val="00DF0432"/>
    <w:rsid w:val="00DF0EE4"/>
    <w:rsid w:val="00DF11C6"/>
    <w:rsid w:val="00DF1D78"/>
    <w:rsid w:val="00DF3C86"/>
    <w:rsid w:val="00DF4616"/>
    <w:rsid w:val="00DF689B"/>
    <w:rsid w:val="00DF7F8D"/>
    <w:rsid w:val="00E00C72"/>
    <w:rsid w:val="00E02109"/>
    <w:rsid w:val="00E03830"/>
    <w:rsid w:val="00E040DE"/>
    <w:rsid w:val="00E044A3"/>
    <w:rsid w:val="00E05AC1"/>
    <w:rsid w:val="00E068A4"/>
    <w:rsid w:val="00E074C6"/>
    <w:rsid w:val="00E1036C"/>
    <w:rsid w:val="00E10AC4"/>
    <w:rsid w:val="00E10FDB"/>
    <w:rsid w:val="00E12A54"/>
    <w:rsid w:val="00E1308D"/>
    <w:rsid w:val="00E13C8E"/>
    <w:rsid w:val="00E1442A"/>
    <w:rsid w:val="00E15A95"/>
    <w:rsid w:val="00E15D3A"/>
    <w:rsid w:val="00E16300"/>
    <w:rsid w:val="00E1633C"/>
    <w:rsid w:val="00E17175"/>
    <w:rsid w:val="00E21E4D"/>
    <w:rsid w:val="00E21F96"/>
    <w:rsid w:val="00E22B30"/>
    <w:rsid w:val="00E23616"/>
    <w:rsid w:val="00E24312"/>
    <w:rsid w:val="00E24EA3"/>
    <w:rsid w:val="00E24FE0"/>
    <w:rsid w:val="00E25434"/>
    <w:rsid w:val="00E25C3B"/>
    <w:rsid w:val="00E26594"/>
    <w:rsid w:val="00E27642"/>
    <w:rsid w:val="00E31832"/>
    <w:rsid w:val="00E320A6"/>
    <w:rsid w:val="00E32429"/>
    <w:rsid w:val="00E32CA3"/>
    <w:rsid w:val="00E330A8"/>
    <w:rsid w:val="00E33763"/>
    <w:rsid w:val="00E3386D"/>
    <w:rsid w:val="00E355A3"/>
    <w:rsid w:val="00E3562E"/>
    <w:rsid w:val="00E378A2"/>
    <w:rsid w:val="00E405D6"/>
    <w:rsid w:val="00E416E1"/>
    <w:rsid w:val="00E428CA"/>
    <w:rsid w:val="00E438D4"/>
    <w:rsid w:val="00E4645C"/>
    <w:rsid w:val="00E4769D"/>
    <w:rsid w:val="00E51916"/>
    <w:rsid w:val="00E51BA0"/>
    <w:rsid w:val="00E51E10"/>
    <w:rsid w:val="00E53BDE"/>
    <w:rsid w:val="00E54DA3"/>
    <w:rsid w:val="00E552CC"/>
    <w:rsid w:val="00E55A67"/>
    <w:rsid w:val="00E55DBB"/>
    <w:rsid w:val="00E61562"/>
    <w:rsid w:val="00E61AA7"/>
    <w:rsid w:val="00E629A6"/>
    <w:rsid w:val="00E635EE"/>
    <w:rsid w:val="00E63BF0"/>
    <w:rsid w:val="00E652FD"/>
    <w:rsid w:val="00E67229"/>
    <w:rsid w:val="00E70F25"/>
    <w:rsid w:val="00E71701"/>
    <w:rsid w:val="00E73C36"/>
    <w:rsid w:val="00E73FAD"/>
    <w:rsid w:val="00E740A1"/>
    <w:rsid w:val="00E75724"/>
    <w:rsid w:val="00E7644F"/>
    <w:rsid w:val="00E76EBF"/>
    <w:rsid w:val="00E80610"/>
    <w:rsid w:val="00E816EE"/>
    <w:rsid w:val="00E84FB5"/>
    <w:rsid w:val="00E85820"/>
    <w:rsid w:val="00E8612B"/>
    <w:rsid w:val="00E90824"/>
    <w:rsid w:val="00E91D72"/>
    <w:rsid w:val="00E936E9"/>
    <w:rsid w:val="00E94A33"/>
    <w:rsid w:val="00E9611B"/>
    <w:rsid w:val="00E96B06"/>
    <w:rsid w:val="00E96DC4"/>
    <w:rsid w:val="00E9799B"/>
    <w:rsid w:val="00E979E6"/>
    <w:rsid w:val="00E97F45"/>
    <w:rsid w:val="00EA054B"/>
    <w:rsid w:val="00EA0B49"/>
    <w:rsid w:val="00EA303A"/>
    <w:rsid w:val="00EA3C41"/>
    <w:rsid w:val="00EA50FB"/>
    <w:rsid w:val="00EA5E78"/>
    <w:rsid w:val="00EA613D"/>
    <w:rsid w:val="00EA67B8"/>
    <w:rsid w:val="00EA7667"/>
    <w:rsid w:val="00EC175B"/>
    <w:rsid w:val="00EC3027"/>
    <w:rsid w:val="00EC3B35"/>
    <w:rsid w:val="00EC3B4E"/>
    <w:rsid w:val="00EC47C5"/>
    <w:rsid w:val="00EC6696"/>
    <w:rsid w:val="00EC68C6"/>
    <w:rsid w:val="00EC7E45"/>
    <w:rsid w:val="00EC7FC3"/>
    <w:rsid w:val="00ED1559"/>
    <w:rsid w:val="00ED1A94"/>
    <w:rsid w:val="00ED2BC7"/>
    <w:rsid w:val="00ED2C26"/>
    <w:rsid w:val="00ED4BDD"/>
    <w:rsid w:val="00ED513B"/>
    <w:rsid w:val="00ED5C00"/>
    <w:rsid w:val="00ED5E06"/>
    <w:rsid w:val="00ED5FF7"/>
    <w:rsid w:val="00ED62E5"/>
    <w:rsid w:val="00ED6D1A"/>
    <w:rsid w:val="00EE0B83"/>
    <w:rsid w:val="00EE134E"/>
    <w:rsid w:val="00EE275A"/>
    <w:rsid w:val="00EE2F52"/>
    <w:rsid w:val="00EE3BC3"/>
    <w:rsid w:val="00EE3F0B"/>
    <w:rsid w:val="00EE567F"/>
    <w:rsid w:val="00EE65CA"/>
    <w:rsid w:val="00EE681F"/>
    <w:rsid w:val="00EE7CE5"/>
    <w:rsid w:val="00EF0AB1"/>
    <w:rsid w:val="00EF1A75"/>
    <w:rsid w:val="00EF211A"/>
    <w:rsid w:val="00EF299C"/>
    <w:rsid w:val="00EF40A8"/>
    <w:rsid w:val="00EF4692"/>
    <w:rsid w:val="00EF5074"/>
    <w:rsid w:val="00EF7285"/>
    <w:rsid w:val="00EF7EAB"/>
    <w:rsid w:val="00F00A8A"/>
    <w:rsid w:val="00F01A20"/>
    <w:rsid w:val="00F01B78"/>
    <w:rsid w:val="00F05D90"/>
    <w:rsid w:val="00F07C50"/>
    <w:rsid w:val="00F07CFF"/>
    <w:rsid w:val="00F12D2A"/>
    <w:rsid w:val="00F12F86"/>
    <w:rsid w:val="00F130A2"/>
    <w:rsid w:val="00F13A48"/>
    <w:rsid w:val="00F14BAD"/>
    <w:rsid w:val="00F15938"/>
    <w:rsid w:val="00F1652B"/>
    <w:rsid w:val="00F205DD"/>
    <w:rsid w:val="00F20708"/>
    <w:rsid w:val="00F21C26"/>
    <w:rsid w:val="00F22793"/>
    <w:rsid w:val="00F23A7C"/>
    <w:rsid w:val="00F23C17"/>
    <w:rsid w:val="00F256CB"/>
    <w:rsid w:val="00F25E90"/>
    <w:rsid w:val="00F260A8"/>
    <w:rsid w:val="00F2789B"/>
    <w:rsid w:val="00F278D2"/>
    <w:rsid w:val="00F27BFA"/>
    <w:rsid w:val="00F30888"/>
    <w:rsid w:val="00F31480"/>
    <w:rsid w:val="00F31C7C"/>
    <w:rsid w:val="00F325DA"/>
    <w:rsid w:val="00F32AF0"/>
    <w:rsid w:val="00F33271"/>
    <w:rsid w:val="00F33810"/>
    <w:rsid w:val="00F3447A"/>
    <w:rsid w:val="00F349A1"/>
    <w:rsid w:val="00F362B6"/>
    <w:rsid w:val="00F422EB"/>
    <w:rsid w:val="00F430B2"/>
    <w:rsid w:val="00F43CB6"/>
    <w:rsid w:val="00F43F60"/>
    <w:rsid w:val="00F46172"/>
    <w:rsid w:val="00F4728C"/>
    <w:rsid w:val="00F47450"/>
    <w:rsid w:val="00F512AE"/>
    <w:rsid w:val="00F5173B"/>
    <w:rsid w:val="00F5176C"/>
    <w:rsid w:val="00F544B3"/>
    <w:rsid w:val="00F544D5"/>
    <w:rsid w:val="00F54C84"/>
    <w:rsid w:val="00F57581"/>
    <w:rsid w:val="00F60F54"/>
    <w:rsid w:val="00F65589"/>
    <w:rsid w:val="00F66006"/>
    <w:rsid w:val="00F666E4"/>
    <w:rsid w:val="00F66D91"/>
    <w:rsid w:val="00F66F99"/>
    <w:rsid w:val="00F66FBE"/>
    <w:rsid w:val="00F6764D"/>
    <w:rsid w:val="00F70123"/>
    <w:rsid w:val="00F70324"/>
    <w:rsid w:val="00F719A5"/>
    <w:rsid w:val="00F71A06"/>
    <w:rsid w:val="00F71CAF"/>
    <w:rsid w:val="00F72336"/>
    <w:rsid w:val="00F75950"/>
    <w:rsid w:val="00F76216"/>
    <w:rsid w:val="00F765A8"/>
    <w:rsid w:val="00F778A3"/>
    <w:rsid w:val="00F80351"/>
    <w:rsid w:val="00F8403E"/>
    <w:rsid w:val="00F8567E"/>
    <w:rsid w:val="00F9093C"/>
    <w:rsid w:val="00F91749"/>
    <w:rsid w:val="00F93DBE"/>
    <w:rsid w:val="00F94F66"/>
    <w:rsid w:val="00F95CD9"/>
    <w:rsid w:val="00F95DA6"/>
    <w:rsid w:val="00F96FA9"/>
    <w:rsid w:val="00F97C19"/>
    <w:rsid w:val="00F97EF6"/>
    <w:rsid w:val="00F97FFB"/>
    <w:rsid w:val="00FA1AE3"/>
    <w:rsid w:val="00FA3638"/>
    <w:rsid w:val="00FA395F"/>
    <w:rsid w:val="00FA481D"/>
    <w:rsid w:val="00FA5574"/>
    <w:rsid w:val="00FA7CA3"/>
    <w:rsid w:val="00FB08BD"/>
    <w:rsid w:val="00FB179D"/>
    <w:rsid w:val="00FB1E1B"/>
    <w:rsid w:val="00FB239D"/>
    <w:rsid w:val="00FB4ED8"/>
    <w:rsid w:val="00FB574A"/>
    <w:rsid w:val="00FB7627"/>
    <w:rsid w:val="00FC0A47"/>
    <w:rsid w:val="00FC12F2"/>
    <w:rsid w:val="00FC1BD5"/>
    <w:rsid w:val="00FC3AE4"/>
    <w:rsid w:val="00FC571B"/>
    <w:rsid w:val="00FC5C42"/>
    <w:rsid w:val="00FC6591"/>
    <w:rsid w:val="00FC65D5"/>
    <w:rsid w:val="00FC7F47"/>
    <w:rsid w:val="00FD0D4F"/>
    <w:rsid w:val="00FD1A73"/>
    <w:rsid w:val="00FD1CAA"/>
    <w:rsid w:val="00FD1F7B"/>
    <w:rsid w:val="00FD253D"/>
    <w:rsid w:val="00FD2888"/>
    <w:rsid w:val="00FD383C"/>
    <w:rsid w:val="00FD3EBB"/>
    <w:rsid w:val="00FD3F27"/>
    <w:rsid w:val="00FD4774"/>
    <w:rsid w:val="00FD4AD8"/>
    <w:rsid w:val="00FD6F17"/>
    <w:rsid w:val="00FD73B9"/>
    <w:rsid w:val="00FD7ECC"/>
    <w:rsid w:val="00FD7FC1"/>
    <w:rsid w:val="00FE055B"/>
    <w:rsid w:val="00FE1952"/>
    <w:rsid w:val="00FE26AB"/>
    <w:rsid w:val="00FE4623"/>
    <w:rsid w:val="00FE5045"/>
    <w:rsid w:val="00FE5087"/>
    <w:rsid w:val="00FE6DB7"/>
    <w:rsid w:val="00FE6EDA"/>
    <w:rsid w:val="00FE7EC1"/>
    <w:rsid w:val="00FF162E"/>
    <w:rsid w:val="00FF4DC2"/>
    <w:rsid w:val="00FF5116"/>
    <w:rsid w:val="00FF53DA"/>
    <w:rsid w:val="00FF57A8"/>
    <w:rsid w:val="00FF60B5"/>
    <w:rsid w:val="00FF6C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310CF7B"/>
  <w14:defaultImageDpi w14:val="32767"/>
  <w15:docId w15:val="{DB1927AD-E5A3-480E-8974-2D14796601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84730E"/>
  </w:style>
  <w:style w:type="paragraph" w:styleId="Heading1">
    <w:name w:val="heading 1"/>
    <w:basedOn w:val="Normal"/>
    <w:next w:val="Normal"/>
    <w:link w:val="Heading1Char"/>
    <w:uiPriority w:val="9"/>
    <w:qFormat/>
    <w:rsid w:val="00C02C72"/>
    <w:pPr>
      <w:keepNext/>
      <w:spacing w:before="240" w:after="80" w:line="252" w:lineRule="auto"/>
      <w:jc w:val="center"/>
      <w:outlineLvl w:val="0"/>
    </w:pPr>
    <w:rPr>
      <w:rFonts w:ascii="Times New Roman" w:eastAsia="Times New Roman" w:hAnsi="Times New Roman" w:cs="Times New Roman"/>
      <w:smallCaps/>
      <w:kern w:val="28"/>
      <w:sz w:val="20"/>
      <w:szCs w:val="2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94250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E2E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123D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E43F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43FF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1319E7"/>
    <w:rPr>
      <w:color w:val="0000FF" w:themeColor="hyperlink"/>
      <w:u w:val="single"/>
    </w:rPr>
  </w:style>
  <w:style w:type="character" w:customStyle="1" w:styleId="apple-converted-space">
    <w:name w:val="apple-converted-space"/>
    <w:basedOn w:val="DefaultParagraphFont"/>
    <w:rsid w:val="00817FB6"/>
  </w:style>
  <w:style w:type="character" w:styleId="CommentReference">
    <w:name w:val="annotation reference"/>
    <w:basedOn w:val="DefaultParagraphFont"/>
    <w:uiPriority w:val="99"/>
    <w:semiHidden/>
    <w:unhideWhenUsed/>
    <w:rsid w:val="002744B8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2744B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2744B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744B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744B8"/>
    <w:rPr>
      <w:b/>
      <w:bCs/>
      <w:sz w:val="20"/>
      <w:szCs w:val="20"/>
    </w:rPr>
  </w:style>
  <w:style w:type="paragraph" w:customStyle="1" w:styleId="NSFspacepara">
    <w:name w:val="NSF_space_para"/>
    <w:basedOn w:val="Normal"/>
    <w:link w:val="NSFspaceparaChar"/>
    <w:qFormat/>
    <w:rsid w:val="00081F5D"/>
    <w:pPr>
      <w:spacing w:after="0" w:line="240" w:lineRule="auto"/>
    </w:pPr>
    <w:rPr>
      <w:rFonts w:ascii="Times New Roman" w:eastAsia="Times New Roman" w:hAnsi="Times New Roman" w:cs="Times New Roman"/>
      <w:sz w:val="16"/>
      <w:szCs w:val="24"/>
    </w:rPr>
  </w:style>
  <w:style w:type="character" w:customStyle="1" w:styleId="NSFspaceparaChar">
    <w:name w:val="NSF_space_para Char"/>
    <w:link w:val="NSFspacepara"/>
    <w:rsid w:val="00081F5D"/>
    <w:rPr>
      <w:rFonts w:ascii="Times New Roman" w:eastAsia="Times New Roman" w:hAnsi="Times New Roman" w:cs="Times New Roman"/>
      <w:sz w:val="16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F97C19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135C3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style-span">
    <w:name w:val="apple-style-span"/>
    <w:basedOn w:val="DefaultParagraphFont"/>
    <w:rsid w:val="00B77BD0"/>
  </w:style>
  <w:style w:type="character" w:styleId="LineNumber">
    <w:name w:val="line number"/>
    <w:basedOn w:val="DefaultParagraphFont"/>
    <w:uiPriority w:val="99"/>
    <w:semiHidden/>
    <w:unhideWhenUsed/>
    <w:rsid w:val="00154CDA"/>
  </w:style>
  <w:style w:type="paragraph" w:styleId="FootnoteText">
    <w:name w:val="footnote text"/>
    <w:basedOn w:val="Normal"/>
    <w:link w:val="FootnoteTextChar"/>
    <w:uiPriority w:val="99"/>
    <w:unhideWhenUsed/>
    <w:rsid w:val="006D480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6D480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6D4801"/>
    <w:rPr>
      <w:vertAlign w:val="superscript"/>
    </w:rPr>
  </w:style>
  <w:style w:type="paragraph" w:styleId="Revision">
    <w:name w:val="Revision"/>
    <w:hidden/>
    <w:uiPriority w:val="99"/>
    <w:semiHidden/>
    <w:rsid w:val="002D5052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114E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4E6A"/>
  </w:style>
  <w:style w:type="paragraph" w:styleId="Footer">
    <w:name w:val="footer"/>
    <w:basedOn w:val="Normal"/>
    <w:link w:val="FooterChar"/>
    <w:uiPriority w:val="99"/>
    <w:unhideWhenUsed/>
    <w:rsid w:val="00114E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4E6A"/>
  </w:style>
  <w:style w:type="character" w:styleId="UnresolvedMention">
    <w:name w:val="Unresolved Mention"/>
    <w:basedOn w:val="DefaultParagraphFont"/>
    <w:uiPriority w:val="99"/>
    <w:rsid w:val="0094560F"/>
    <w:rPr>
      <w:color w:val="808080"/>
      <w:shd w:val="clear" w:color="auto" w:fill="E6E6E6"/>
    </w:rPr>
  </w:style>
  <w:style w:type="paragraph" w:styleId="Title">
    <w:name w:val="Title"/>
    <w:basedOn w:val="Normal"/>
    <w:next w:val="Normal"/>
    <w:link w:val="TitleChar"/>
    <w:qFormat/>
    <w:rsid w:val="0034170C"/>
    <w:pPr>
      <w:framePr w:w="9360" w:hSpace="187" w:vSpace="187" w:wrap="notBeside" w:vAnchor="text" w:hAnchor="page" w:xAlign="center" w:y="1"/>
      <w:spacing w:after="0" w:line="252" w:lineRule="auto"/>
      <w:ind w:firstLine="204"/>
      <w:jc w:val="center"/>
    </w:pPr>
    <w:rPr>
      <w:rFonts w:ascii="Times New Roman" w:eastAsia="Times New Roman" w:hAnsi="Times New Roman" w:cs="Times New Roman"/>
      <w:kern w:val="28"/>
      <w:sz w:val="48"/>
      <w:szCs w:val="20"/>
    </w:rPr>
  </w:style>
  <w:style w:type="character" w:customStyle="1" w:styleId="TitleChar">
    <w:name w:val="Title Char"/>
    <w:basedOn w:val="DefaultParagraphFont"/>
    <w:link w:val="Title"/>
    <w:rsid w:val="0034170C"/>
    <w:rPr>
      <w:rFonts w:ascii="Times New Roman" w:eastAsia="Times New Roman" w:hAnsi="Times New Roman" w:cs="Times New Roman"/>
      <w:kern w:val="28"/>
      <w:sz w:val="48"/>
      <w:szCs w:val="20"/>
    </w:rPr>
  </w:style>
  <w:style w:type="paragraph" w:customStyle="1" w:styleId="msonormal0">
    <w:name w:val="msonormal"/>
    <w:basedOn w:val="Normal"/>
    <w:rsid w:val="003835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paragraph" w:customStyle="1" w:styleId="xl65">
    <w:name w:val="xl65"/>
    <w:basedOn w:val="Normal"/>
    <w:rsid w:val="00383514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paragraph" w:customStyle="1" w:styleId="xl66">
    <w:name w:val="xl66"/>
    <w:basedOn w:val="Normal"/>
    <w:rsid w:val="00383514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paragraph" w:customStyle="1" w:styleId="xl67">
    <w:name w:val="xl67"/>
    <w:basedOn w:val="Normal"/>
    <w:rsid w:val="00383514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paragraph" w:customStyle="1" w:styleId="xl68">
    <w:name w:val="xl68"/>
    <w:basedOn w:val="Normal"/>
    <w:rsid w:val="00383514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paragraph" w:customStyle="1" w:styleId="xl69">
    <w:name w:val="xl69"/>
    <w:basedOn w:val="Normal"/>
    <w:rsid w:val="00383514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character" w:styleId="PlaceholderText">
    <w:name w:val="Placeholder Text"/>
    <w:basedOn w:val="DefaultParagraphFont"/>
    <w:uiPriority w:val="99"/>
    <w:semiHidden/>
    <w:rsid w:val="00DD1363"/>
    <w:rPr>
      <w:color w:val="808080"/>
    </w:rPr>
  </w:style>
  <w:style w:type="paragraph" w:customStyle="1" w:styleId="Authors">
    <w:name w:val="Authors"/>
    <w:basedOn w:val="Normal"/>
    <w:next w:val="Normal"/>
    <w:rsid w:val="00E24EA3"/>
    <w:pPr>
      <w:framePr w:w="9072" w:hSpace="187" w:vSpace="187" w:wrap="notBeside" w:vAnchor="text" w:hAnchor="page" w:xAlign="center" w:y="1"/>
      <w:spacing w:after="320" w:line="252" w:lineRule="auto"/>
      <w:ind w:firstLine="238"/>
      <w:jc w:val="center"/>
    </w:pPr>
    <w:rPr>
      <w:rFonts w:ascii="Times New Roman" w:eastAsia="Times New Roman" w:hAnsi="Times New Roman" w:cs="Times New Roman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C02C72"/>
    <w:rPr>
      <w:rFonts w:ascii="Times New Roman" w:eastAsia="Times New Roman" w:hAnsi="Times New Roman" w:cs="Times New Roman"/>
      <w:smallCaps/>
      <w:kern w:val="28"/>
      <w:sz w:val="20"/>
      <w:szCs w:val="20"/>
    </w:rPr>
  </w:style>
  <w:style w:type="paragraph" w:styleId="Bibliography">
    <w:name w:val="Bibliography"/>
    <w:basedOn w:val="Normal"/>
    <w:next w:val="Normal"/>
    <w:uiPriority w:val="37"/>
    <w:unhideWhenUsed/>
    <w:rsid w:val="000B7793"/>
    <w:pPr>
      <w:spacing w:after="160" w:line="259" w:lineRule="auto"/>
    </w:pPr>
    <w:rPr>
      <w:rFonts w:ascii="Arial" w:eastAsiaTheme="minorHAnsi" w:hAnsi="Arial" w:cs="Arial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A94250"/>
    <w:rPr>
      <w:rFonts w:asciiTheme="majorHAnsi" w:eastAsiaTheme="majorEastAsia" w:hAnsiTheme="majorHAnsi" w:cstheme="majorBidi"/>
      <w:b/>
      <w:color w:val="365F91" w:themeColor="accent1" w:themeShade="BF"/>
      <w:sz w:val="26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13741B"/>
    <w:pPr>
      <w:spacing w:line="240" w:lineRule="auto"/>
    </w:pPr>
    <w:rPr>
      <w:i/>
      <w:iCs/>
      <w:color w:val="1F497D" w:themeColor="text2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30157A"/>
    <w:pPr>
      <w:spacing w:after="0"/>
      <w:ind w:left="440" w:hanging="440"/>
    </w:pPr>
    <w:rPr>
      <w:rFonts w:cstheme="minorHAnsi"/>
      <w:b/>
      <w:bCs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0C0D68"/>
    <w:pPr>
      <w:keepLines/>
      <w:spacing w:after="0" w:line="259" w:lineRule="auto"/>
      <w:jc w:val="left"/>
      <w:outlineLvl w:val="9"/>
    </w:pPr>
    <w:rPr>
      <w:rFonts w:asciiTheme="majorHAnsi" w:eastAsiaTheme="majorEastAsia" w:hAnsiTheme="majorHAnsi" w:cstheme="majorBidi"/>
      <w:smallCaps w:val="0"/>
      <w:color w:val="365F91" w:themeColor="accent1" w:themeShade="BF"/>
      <w:kern w:val="0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0C0D68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3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72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0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6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7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3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4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7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5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8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0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4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1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0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0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5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7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6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9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6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6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8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0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2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2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93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0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8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7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25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5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1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2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5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2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6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7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4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0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7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8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6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5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3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8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5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0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9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9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7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23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16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66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74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1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90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57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10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18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81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43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64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60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61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79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88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6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32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89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97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40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01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08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37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37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83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84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53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27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8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05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67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05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7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76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84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04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5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58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35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4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35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32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02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14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33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41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0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37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26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87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53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65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72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23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61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1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0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35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350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43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55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81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43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25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11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90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24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44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65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53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73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97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12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16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17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3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39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27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45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85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84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74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4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68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34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6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85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42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4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4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02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14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46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08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85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59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37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26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2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95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45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69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73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90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2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99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08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67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52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1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1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0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76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76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28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66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31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33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8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12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57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23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04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20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51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06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52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83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1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60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5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61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83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36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04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12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0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57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2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1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2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42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19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19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77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81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1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27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12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8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01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52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48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7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69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5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3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04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82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24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9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57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53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88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73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31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0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458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47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02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32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01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71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1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18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07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12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78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38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74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83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95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84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20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09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56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96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42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42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86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42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1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34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35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63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55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8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6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69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59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97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45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0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37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28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59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90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76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73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07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30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39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17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30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72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34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43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06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72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68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22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0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16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35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58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64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1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68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27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5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97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05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4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6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18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22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58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00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75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523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0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45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31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85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5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60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14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23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53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65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05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06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63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17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25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64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38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11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5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13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78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83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80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92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45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83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5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84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39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82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79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06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70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02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49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56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99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3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34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3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63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02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75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4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74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1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97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11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91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6117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9672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6989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11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9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60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73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65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2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77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49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58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59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1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74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0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7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69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81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8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8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81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47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21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99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8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49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68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78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3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0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57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6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50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96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2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9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1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19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30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59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49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95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55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89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39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37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52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11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04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50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8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3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78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48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61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5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14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9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98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84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32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1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76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1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07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6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32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2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80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42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16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24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1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63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80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43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90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86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21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14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8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34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27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2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24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67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67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64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60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60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79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8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58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77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51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20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94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84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22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42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5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1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79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90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16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67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0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21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95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80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72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91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91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7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09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44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4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03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72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50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62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28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20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45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83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07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91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57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88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23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8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15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47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54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7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94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53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35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1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8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44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83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02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1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1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8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45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27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6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5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40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90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33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45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73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70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69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07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85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42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6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00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85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559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2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67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72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30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57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46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78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52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72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34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87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5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31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27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5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90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9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10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9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03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04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66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01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01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86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64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9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8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0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24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4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57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0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41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83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2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1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83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79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64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46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11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66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8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97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58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81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84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57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94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80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07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34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70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98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78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82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0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0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27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6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42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13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53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57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89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71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0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6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4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60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10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99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33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22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42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04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01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37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87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11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16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39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09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29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45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19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92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54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09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55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1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37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73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3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77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2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8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23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62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71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09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74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6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79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4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65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46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0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08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86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5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87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07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92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81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67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5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0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2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7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2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37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27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07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0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9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86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7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33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8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5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54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1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5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48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40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15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3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70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05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71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44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17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3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76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7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59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59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17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64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49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15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07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80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28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05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90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17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33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57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9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03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96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7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4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95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56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53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49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8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70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09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20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23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92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7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86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75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52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7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12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86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63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75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84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54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47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34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84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38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73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27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16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39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91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95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99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45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74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65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12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24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32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22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1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49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50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3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77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87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99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46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89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68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684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07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23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08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9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62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9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79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85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66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7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0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80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8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03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96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12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89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13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51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44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76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43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13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05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55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07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7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04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87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0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7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76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69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9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41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84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11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47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81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55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36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40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9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7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8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34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4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19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3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1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95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4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04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31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90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6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26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33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68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42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1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aduraes@ncsu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EIA23</b:Tag>
    <b:SourceType>InternetSite</b:SourceType>
    <b:Guid>{5BE95E2B-6D1C-4DF4-B1A5-3A604F627CC9}</b:Guid>
    <b:Title>Preliminary Monthly Electric Generator Inventory (based on Form EIA-860M as a supplement to Form EIA-860)</b:Title>
    <b:Year>2023</b:Year>
    <b:Author>
      <b:Author>
        <b:NameList>
          <b:Person>
            <b:Last>EIA</b:Last>
          </b:Person>
        </b:NameList>
      </b:Author>
    </b:Author>
    <b:Month>February</b:Month>
    <b:YearAccessed>2023</b:YearAccessed>
    <b:MonthAccessed>July</b:MonthAccessed>
    <b:URL>https://www.eia.gov/electricity/data/eia860m/</b:URL>
    <b:RefOrder>1</b:RefOrder>
  </b:Source>
  <b:Source>
    <b:Tag>Duk221</b:Tag>
    <b:SourceType>Report</b:SourceType>
    <b:Guid>{14920C0B-0A7E-4814-B85E-3A790E480A07}</b:Guid>
    <b:Author>
      <b:Author>
        <b:NameList>
          <b:Person>
            <b:Last>Duke Energy</b:Last>
          </b:Person>
        </b:NameList>
      </b:Author>
    </b:Author>
    <b:Title>Duke Energy Carolinas Integrated Resource Plan Update 2022</b:Title>
    <b:Year>2022</b:Year>
    <b:RefOrder>3</b:RefOrder>
  </b:Source>
  <b:Source>
    <b:Tag>Duk22</b:Tag>
    <b:SourceType>Report</b:SourceType>
    <b:Guid>{56F5D208-DBDE-4B84-8216-9A1E3932147C}</b:Guid>
    <b:Title>Duke Energy Progress Integrated Resource Plan Update 2022</b:Title>
    <b:Year>2022</b:Year>
    <b:Author>
      <b:Author>
        <b:NameList>
          <b:Person>
            <b:Last>Duke Energy</b:Last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A6BA547D-B0EB-4724-B23A-CABD87CFE3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45</TotalTime>
  <Pages>8</Pages>
  <Words>1326</Words>
  <Characters>7560</Characters>
  <Application>Microsoft Office Word</Application>
  <DocSecurity>0</DocSecurity>
  <Lines>63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novo User</dc:creator>
  <cp:lastModifiedBy>Victor Augusto Duraes De Faria</cp:lastModifiedBy>
  <cp:revision>682</cp:revision>
  <cp:lastPrinted>2022-01-25T18:00:00Z</cp:lastPrinted>
  <dcterms:created xsi:type="dcterms:W3CDTF">2019-05-30T02:29:00Z</dcterms:created>
  <dcterms:modified xsi:type="dcterms:W3CDTF">2023-07-22T14:10:00Z</dcterms:modified>
</cp:coreProperties>
</file>